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278" w:type="dxa"/>
        <w:tblLook w:val="04A0" w:firstRow="1" w:lastRow="0" w:firstColumn="1" w:lastColumn="0" w:noHBand="0" w:noVBand="1"/>
      </w:tblPr>
      <w:tblGrid>
        <w:gridCol w:w="4503"/>
        <w:gridCol w:w="5775"/>
      </w:tblGrid>
      <w:tr w:rsidR="00945734" w:rsidRPr="006B3C67" w14:paraId="5A13B7B5" w14:textId="77777777" w:rsidTr="00073273">
        <w:tc>
          <w:tcPr>
            <w:tcW w:w="4503" w:type="dxa"/>
          </w:tcPr>
          <w:p w14:paraId="72B97760" w14:textId="77777777" w:rsidR="000F1091" w:rsidRPr="006B3C67" w:rsidRDefault="00272825" w:rsidP="00435A01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HO CHI MINH CITY </w:t>
            </w:r>
            <w:r w:rsidR="00435A01">
              <w:rPr>
                <w:sz w:val="22"/>
              </w:rPr>
              <w:t xml:space="preserve">UNIVERSITY OF TECHNOLOGY AND EDUCATION </w:t>
            </w:r>
          </w:p>
          <w:p w14:paraId="5025A0A0" w14:textId="77777777" w:rsidR="00945734" w:rsidRPr="00F97695" w:rsidRDefault="00B24613" w:rsidP="00272825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Faculty of </w:t>
            </w:r>
            <w:r w:rsidR="00272825">
              <w:rPr>
                <w:b/>
                <w:sz w:val="22"/>
              </w:rPr>
              <w:t>Information Technology</w:t>
            </w:r>
          </w:p>
        </w:tc>
        <w:tc>
          <w:tcPr>
            <w:tcW w:w="5775" w:type="dxa"/>
          </w:tcPr>
          <w:p w14:paraId="4E8FF29D" w14:textId="77777777" w:rsidR="00B24613" w:rsidRPr="008A4D99" w:rsidRDefault="00B24613" w:rsidP="00B24613">
            <w:pPr>
              <w:rPr>
                <w:b/>
                <w:bCs/>
              </w:rPr>
            </w:pPr>
            <w:r>
              <w:rPr>
                <w:b/>
                <w:bCs/>
              </w:rPr>
              <w:t>Major</w:t>
            </w:r>
            <w:r w:rsidR="00101DBC" w:rsidRPr="008A4D99">
              <w:rPr>
                <w:b/>
                <w:bCs/>
              </w:rPr>
              <w:t xml:space="preserve">: </w:t>
            </w:r>
            <w:r w:rsidR="00272825">
              <w:rPr>
                <w:b/>
                <w:bCs/>
              </w:rPr>
              <w:t xml:space="preserve">Information </w:t>
            </w:r>
            <w:r>
              <w:rPr>
                <w:b/>
                <w:bCs/>
              </w:rPr>
              <w:t>Technology</w:t>
            </w:r>
          </w:p>
          <w:p w14:paraId="035B5EBC" w14:textId="77777777" w:rsidR="00101DBC" w:rsidRPr="008A4D99" w:rsidRDefault="000C3D61" w:rsidP="00073273">
            <w:pPr>
              <w:rPr>
                <w:b/>
                <w:bCs/>
              </w:rPr>
            </w:pPr>
            <w:r>
              <w:rPr>
                <w:b/>
                <w:bCs/>
              </w:rPr>
              <w:t>Level</w:t>
            </w:r>
            <w:r w:rsidR="00101DBC" w:rsidRPr="008A4D99">
              <w:rPr>
                <w:b/>
                <w:bCs/>
              </w:rPr>
              <w:t xml:space="preserve">: </w:t>
            </w:r>
            <w:proofErr w:type="spellStart"/>
            <w:r>
              <w:rPr>
                <w:b/>
                <w:bCs/>
              </w:rPr>
              <w:t>Undegraduate</w:t>
            </w:r>
            <w:proofErr w:type="spellEnd"/>
          </w:p>
          <w:p w14:paraId="634E02C6" w14:textId="77777777" w:rsidR="00101DBC" w:rsidRPr="008A4D99" w:rsidRDefault="00B24613" w:rsidP="00073273">
            <w:pPr>
              <w:rPr>
                <w:b/>
                <w:bCs/>
              </w:rPr>
            </w:pPr>
            <w:r>
              <w:rPr>
                <w:b/>
                <w:bCs/>
              </w:rPr>
              <w:t>Program</w:t>
            </w:r>
            <w:r w:rsidR="00101DBC" w:rsidRPr="008A4D99">
              <w:rPr>
                <w:b/>
                <w:bCs/>
              </w:rPr>
              <w:t xml:space="preserve">: </w:t>
            </w:r>
            <w:r w:rsidR="00272825">
              <w:rPr>
                <w:b/>
                <w:bCs/>
              </w:rPr>
              <w:t>Information</w:t>
            </w:r>
            <w:r>
              <w:rPr>
                <w:b/>
                <w:bCs/>
              </w:rPr>
              <w:t xml:space="preserve"> Technology</w:t>
            </w:r>
          </w:p>
          <w:p w14:paraId="42CD53C6" w14:textId="77777777" w:rsidR="00945734" w:rsidRPr="006B3C67" w:rsidRDefault="00945734" w:rsidP="00E53BED">
            <w:pPr>
              <w:jc w:val="center"/>
              <w:rPr>
                <w:b/>
                <w:bCs/>
                <w:sz w:val="22"/>
              </w:rPr>
            </w:pPr>
          </w:p>
        </w:tc>
      </w:tr>
    </w:tbl>
    <w:p w14:paraId="417B805B" w14:textId="77777777" w:rsidR="004C6AE9" w:rsidRDefault="004C6AE9" w:rsidP="00E53BED">
      <w:pPr>
        <w:spacing w:before="60" w:after="60"/>
        <w:jc w:val="both"/>
      </w:pPr>
      <w:r w:rsidRPr="008A4D99">
        <w:t xml:space="preserve">     </w:t>
      </w:r>
      <w:r w:rsidRPr="008A4D99">
        <w:tab/>
      </w:r>
    </w:p>
    <w:p w14:paraId="39F80896" w14:textId="77777777" w:rsidR="00292637" w:rsidRPr="008A4D99" w:rsidRDefault="00292637" w:rsidP="00E53BED">
      <w:pPr>
        <w:spacing w:before="60" w:after="60"/>
        <w:jc w:val="both"/>
        <w:rPr>
          <w:b/>
          <w:bCs/>
        </w:rPr>
      </w:pPr>
    </w:p>
    <w:p w14:paraId="7B6E410C" w14:textId="011B59CF" w:rsidR="004C6AE9" w:rsidRPr="00EF6E2F" w:rsidRDefault="00272825" w:rsidP="00E53BED">
      <w:pPr>
        <w:spacing w:before="60" w:after="60"/>
        <w:jc w:val="center"/>
        <w:rPr>
          <w:b/>
          <w:color w:val="000000"/>
          <w:sz w:val="32"/>
          <w:szCs w:val="32"/>
        </w:rPr>
      </w:pPr>
      <w:r>
        <w:rPr>
          <w:b/>
          <w:bCs/>
          <w:color w:val="000000"/>
          <w:sz w:val="32"/>
          <w:szCs w:val="32"/>
        </w:rPr>
        <w:t>COMPUTER ARCHITECTURE AND ASSEMBLY LANGUAGE</w:t>
      </w:r>
      <w:r w:rsidR="00C90E13">
        <w:rPr>
          <w:b/>
          <w:bCs/>
          <w:color w:val="000000"/>
          <w:sz w:val="32"/>
          <w:szCs w:val="32"/>
        </w:rPr>
        <w:t xml:space="preserve"> COURSE S</w:t>
      </w:r>
      <w:r w:rsidR="00B856D4" w:rsidRPr="00EF6E2F">
        <w:rPr>
          <w:b/>
          <w:bCs/>
          <w:color w:val="000000"/>
          <w:sz w:val="32"/>
          <w:szCs w:val="32"/>
        </w:rPr>
        <w:t xml:space="preserve">YLLABUS </w:t>
      </w:r>
    </w:p>
    <w:p w14:paraId="71ABBBCC" w14:textId="77777777" w:rsidR="00292637" w:rsidRPr="008A4D99" w:rsidRDefault="00292637" w:rsidP="00E53BED">
      <w:pPr>
        <w:spacing w:before="60" w:after="60"/>
        <w:jc w:val="both"/>
        <w:rPr>
          <w:b/>
          <w:bCs/>
        </w:rPr>
      </w:pPr>
    </w:p>
    <w:p w14:paraId="64506DE7" w14:textId="77777777" w:rsidR="004C6AE9" w:rsidRPr="008A4D99" w:rsidRDefault="000C3D61" w:rsidP="002455B3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/>
          <w:bCs/>
        </w:rPr>
      </w:pPr>
      <w:r>
        <w:rPr>
          <w:b/>
          <w:bCs/>
        </w:rPr>
        <w:t>V</w:t>
      </w:r>
      <w:r w:rsidR="005D111E">
        <w:rPr>
          <w:b/>
          <w:bCs/>
        </w:rPr>
        <w:t>ietnam</w:t>
      </w:r>
      <w:r w:rsidR="000F6493">
        <w:rPr>
          <w:b/>
          <w:bCs/>
        </w:rPr>
        <w:t>ese</w:t>
      </w:r>
      <w:r w:rsidR="005D111E">
        <w:rPr>
          <w:b/>
          <w:bCs/>
        </w:rPr>
        <w:t xml:space="preserve"> name</w:t>
      </w:r>
      <w:r w:rsidR="00C81D93" w:rsidRPr="008A4D99">
        <w:rPr>
          <w:b/>
          <w:bCs/>
        </w:rPr>
        <w:t xml:space="preserve">: </w:t>
      </w:r>
      <w:proofErr w:type="spellStart"/>
      <w:r w:rsidR="00272825">
        <w:rPr>
          <w:color w:val="000000"/>
        </w:rPr>
        <w:t>Kiến</w:t>
      </w:r>
      <w:proofErr w:type="spellEnd"/>
      <w:r w:rsidR="00272825">
        <w:rPr>
          <w:color w:val="000000"/>
        </w:rPr>
        <w:t xml:space="preserve"> </w:t>
      </w:r>
      <w:proofErr w:type="spellStart"/>
      <w:r w:rsidR="00272825">
        <w:rPr>
          <w:color w:val="000000"/>
        </w:rPr>
        <w:t>trúc</w:t>
      </w:r>
      <w:proofErr w:type="spellEnd"/>
      <w:r w:rsidR="00272825">
        <w:rPr>
          <w:color w:val="000000"/>
        </w:rPr>
        <w:t xml:space="preserve"> </w:t>
      </w:r>
      <w:proofErr w:type="spellStart"/>
      <w:r w:rsidR="00272825">
        <w:rPr>
          <w:color w:val="000000"/>
        </w:rPr>
        <w:t>máy</w:t>
      </w:r>
      <w:proofErr w:type="spellEnd"/>
      <w:r w:rsidR="00272825">
        <w:rPr>
          <w:color w:val="000000"/>
        </w:rPr>
        <w:t xml:space="preserve"> </w:t>
      </w:r>
      <w:proofErr w:type="spellStart"/>
      <w:r w:rsidR="00272825">
        <w:rPr>
          <w:color w:val="000000"/>
        </w:rPr>
        <w:t>tính</w:t>
      </w:r>
      <w:proofErr w:type="spellEnd"/>
      <w:r w:rsidR="00272825">
        <w:rPr>
          <w:color w:val="000000"/>
        </w:rPr>
        <w:t xml:space="preserve"> </w:t>
      </w:r>
      <w:proofErr w:type="spellStart"/>
      <w:r w:rsidR="00272825">
        <w:rPr>
          <w:color w:val="000000"/>
        </w:rPr>
        <w:t>và</w:t>
      </w:r>
      <w:proofErr w:type="spellEnd"/>
      <w:r w:rsidR="00272825">
        <w:rPr>
          <w:color w:val="000000"/>
        </w:rPr>
        <w:t xml:space="preserve"> </w:t>
      </w:r>
      <w:proofErr w:type="spellStart"/>
      <w:r w:rsidR="00272825">
        <w:rPr>
          <w:color w:val="000000"/>
        </w:rPr>
        <w:t>Hợp</w:t>
      </w:r>
      <w:proofErr w:type="spellEnd"/>
      <w:r w:rsidR="00272825">
        <w:rPr>
          <w:color w:val="000000"/>
        </w:rPr>
        <w:t xml:space="preserve"> </w:t>
      </w:r>
      <w:proofErr w:type="spellStart"/>
      <w:r w:rsidR="00272825">
        <w:rPr>
          <w:color w:val="000000"/>
        </w:rPr>
        <w:t>ngữ</w:t>
      </w:r>
      <w:proofErr w:type="spellEnd"/>
      <w:r>
        <w:rPr>
          <w:bCs/>
        </w:rPr>
        <w:t xml:space="preserve"> </w:t>
      </w:r>
    </w:p>
    <w:p w14:paraId="7C952D3A" w14:textId="77777777" w:rsidR="000122E5" w:rsidRPr="008A4D99" w:rsidRDefault="005D111E" w:rsidP="005A5CB8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rPr>
          <w:b/>
          <w:bCs/>
        </w:rPr>
      </w:pPr>
      <w:r>
        <w:rPr>
          <w:b/>
          <w:bCs/>
        </w:rPr>
        <w:t>English name</w:t>
      </w:r>
      <w:r w:rsidR="000122E5" w:rsidRPr="008A4D99">
        <w:rPr>
          <w:b/>
          <w:bCs/>
        </w:rPr>
        <w:t>:</w:t>
      </w:r>
      <w:r w:rsidR="00C81D93" w:rsidRPr="008A4D99">
        <w:rPr>
          <w:b/>
          <w:bCs/>
        </w:rPr>
        <w:t xml:space="preserve"> </w:t>
      </w:r>
      <w:r w:rsidR="00272825">
        <w:rPr>
          <w:bCs/>
        </w:rPr>
        <w:t>Computer Architecture</w:t>
      </w:r>
      <w:r w:rsidR="00892F5A">
        <w:rPr>
          <w:bCs/>
        </w:rPr>
        <w:t xml:space="preserve"> </w:t>
      </w:r>
      <w:r w:rsidR="00272825">
        <w:rPr>
          <w:bCs/>
        </w:rPr>
        <w:t>and Assembly Language</w:t>
      </w:r>
      <w:r w:rsidR="000C3D61">
        <w:rPr>
          <w:bCs/>
        </w:rPr>
        <w:t xml:space="preserve"> </w:t>
      </w:r>
      <w:r w:rsidR="00906C5A" w:rsidRPr="00906C5A">
        <w:rPr>
          <w:b/>
          <w:bCs/>
        </w:rPr>
        <w:t>C</w:t>
      </w:r>
      <w:r w:rsidR="000C3D61" w:rsidRPr="000C3D61">
        <w:rPr>
          <w:b/>
          <w:bCs/>
        </w:rPr>
        <w:t>ourse</w:t>
      </w:r>
      <w:r w:rsidR="000C3D61">
        <w:rPr>
          <w:bCs/>
        </w:rPr>
        <w:t xml:space="preserve"> </w:t>
      </w:r>
      <w:r w:rsidR="000C3D61">
        <w:rPr>
          <w:b/>
          <w:bCs/>
        </w:rPr>
        <w:t>number</w:t>
      </w:r>
      <w:r w:rsidR="000C3D61" w:rsidRPr="008A4D99">
        <w:rPr>
          <w:b/>
          <w:bCs/>
        </w:rPr>
        <w:t>:</w:t>
      </w:r>
      <w:r w:rsidR="003373BF" w:rsidRPr="003373BF">
        <w:rPr>
          <w:color w:val="000000" w:themeColor="text1"/>
        </w:rPr>
        <w:t xml:space="preserve"> </w:t>
      </w:r>
      <w:r w:rsidR="003373BF" w:rsidRPr="003373BF">
        <w:rPr>
          <w:color w:val="000000"/>
        </w:rPr>
        <w:t>CAAL240180</w:t>
      </w:r>
    </w:p>
    <w:p w14:paraId="01F50302" w14:textId="1CFB4CE3" w:rsidR="004C6AE9" w:rsidRPr="00A066C1" w:rsidRDefault="00435A01" w:rsidP="002455B3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Cs/>
        </w:rPr>
      </w:pPr>
      <w:r>
        <w:rPr>
          <w:b/>
          <w:bCs/>
        </w:rPr>
        <w:t>Credit number</w:t>
      </w:r>
      <w:r w:rsidR="004C6AE9" w:rsidRPr="008A4D99">
        <w:rPr>
          <w:b/>
          <w:bCs/>
        </w:rPr>
        <w:t>:</w:t>
      </w:r>
      <w:r w:rsidR="008E3422" w:rsidRPr="008A4D99">
        <w:rPr>
          <w:b/>
          <w:bCs/>
        </w:rPr>
        <w:t xml:space="preserve">  </w:t>
      </w:r>
      <w:r w:rsidR="008C3BEC">
        <w:rPr>
          <w:bCs/>
        </w:rPr>
        <w:t>3</w:t>
      </w:r>
      <w:r w:rsidR="00A066C1" w:rsidRPr="00A066C1">
        <w:rPr>
          <w:bCs/>
        </w:rPr>
        <w:t xml:space="preserve"> </w:t>
      </w:r>
      <w:r w:rsidR="00272825">
        <w:rPr>
          <w:bCs/>
        </w:rPr>
        <w:t>credits</w:t>
      </w:r>
      <w:r w:rsidR="001632ED">
        <w:rPr>
          <w:bCs/>
        </w:rPr>
        <w:t xml:space="preserve"> </w:t>
      </w:r>
      <w:r w:rsidR="008C3BEC">
        <w:rPr>
          <w:bCs/>
        </w:rPr>
        <w:t>(2</w:t>
      </w:r>
      <w:r w:rsidR="00272825">
        <w:rPr>
          <w:bCs/>
        </w:rPr>
        <w:t>/1</w:t>
      </w:r>
      <w:r w:rsidR="00A066C1">
        <w:rPr>
          <w:bCs/>
        </w:rPr>
        <w:t>/</w:t>
      </w:r>
      <w:r w:rsidR="008C3BEC">
        <w:rPr>
          <w:bCs/>
        </w:rPr>
        <w:t>4</w:t>
      </w:r>
      <w:r w:rsidR="00A066C1">
        <w:rPr>
          <w:bCs/>
        </w:rPr>
        <w:t>)</w:t>
      </w:r>
      <w:r w:rsidR="00F5250A">
        <w:rPr>
          <w:bCs/>
        </w:rPr>
        <w:t xml:space="preserve"> (</w:t>
      </w:r>
      <w:r w:rsidR="008C3BEC">
        <w:rPr>
          <w:bCs/>
        </w:rPr>
        <w:t>2</w:t>
      </w:r>
      <w:r w:rsidR="0050497F">
        <w:rPr>
          <w:bCs/>
        </w:rPr>
        <w:t xml:space="preserve"> </w:t>
      </w:r>
      <w:r w:rsidR="00FB19BF">
        <w:rPr>
          <w:bCs/>
        </w:rPr>
        <w:t>credit</w:t>
      </w:r>
      <w:r w:rsidR="002F5784">
        <w:rPr>
          <w:bCs/>
        </w:rPr>
        <w:t>s</w:t>
      </w:r>
      <w:r w:rsidR="0050497F">
        <w:rPr>
          <w:bCs/>
        </w:rPr>
        <w:t xml:space="preserve"> </w:t>
      </w:r>
      <w:r w:rsidR="00FB19BF">
        <w:rPr>
          <w:bCs/>
        </w:rPr>
        <w:t>on class</w:t>
      </w:r>
      <w:r w:rsidR="00272825">
        <w:rPr>
          <w:bCs/>
        </w:rPr>
        <w:t xml:space="preserve">, 1 credit </w:t>
      </w:r>
      <w:r w:rsidR="00FB19BF">
        <w:rPr>
          <w:bCs/>
        </w:rPr>
        <w:t xml:space="preserve">on </w:t>
      </w:r>
      <w:r w:rsidR="00FB19BF">
        <w:t>laboratory</w:t>
      </w:r>
      <w:r w:rsidR="008C3BEC">
        <w:t>, 4</w:t>
      </w:r>
      <w:r w:rsidR="00590642">
        <w:t xml:space="preserve"> credit</w:t>
      </w:r>
      <w:r w:rsidR="002F5784">
        <w:t>s</w:t>
      </w:r>
      <w:r w:rsidR="00590642">
        <w:t xml:space="preserve"> at home</w:t>
      </w:r>
      <w:r w:rsidR="0050497F">
        <w:rPr>
          <w:bCs/>
        </w:rPr>
        <w:t>)</w:t>
      </w:r>
    </w:p>
    <w:p w14:paraId="0760EC30" w14:textId="77777777" w:rsidR="008056FD" w:rsidRPr="00AE7261" w:rsidRDefault="000C3D61" w:rsidP="002455B3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Cs/>
          <w:color w:val="FF0000"/>
          <w:lang w:val="pt-BR"/>
        </w:rPr>
      </w:pPr>
      <w:r>
        <w:rPr>
          <w:b/>
          <w:bCs/>
          <w:lang w:val="pt-BR"/>
        </w:rPr>
        <w:t>Instructors</w:t>
      </w:r>
      <w:r w:rsidR="00C46C77" w:rsidRPr="00AE7261">
        <w:rPr>
          <w:b/>
          <w:bCs/>
          <w:lang w:val="pt-BR"/>
        </w:rPr>
        <w:t>:</w:t>
      </w:r>
    </w:p>
    <w:p w14:paraId="2C51A616" w14:textId="3F7B81D1" w:rsidR="00FB19BF" w:rsidRPr="00FB19BF" w:rsidRDefault="00FB19BF" w:rsidP="00FB19BF">
      <w:pPr>
        <w:spacing w:before="60" w:after="60"/>
        <w:ind w:firstLine="720"/>
        <w:jc w:val="both"/>
        <w:rPr>
          <w:bCs/>
        </w:rPr>
      </w:pPr>
      <w:r w:rsidRPr="00FB19BF">
        <w:rPr>
          <w:bCs/>
        </w:rPr>
        <w:t>1</w:t>
      </w:r>
      <w:r w:rsidR="00F501C5">
        <w:rPr>
          <w:bCs/>
        </w:rPr>
        <w:t>.</w:t>
      </w:r>
      <w:r w:rsidRPr="00FB19BF">
        <w:rPr>
          <w:bCs/>
        </w:rPr>
        <w:t xml:space="preserve"> </w:t>
      </w:r>
      <w:proofErr w:type="spellStart"/>
      <w:r w:rsidR="00272825">
        <w:rPr>
          <w:bCs/>
        </w:rPr>
        <w:t>Nguyễn</w:t>
      </w:r>
      <w:proofErr w:type="spellEnd"/>
      <w:r w:rsidR="00272825">
        <w:rPr>
          <w:bCs/>
        </w:rPr>
        <w:t xml:space="preserve"> </w:t>
      </w:r>
      <w:proofErr w:type="spellStart"/>
      <w:r w:rsidR="00272825">
        <w:rPr>
          <w:bCs/>
        </w:rPr>
        <w:t>Đăng</w:t>
      </w:r>
      <w:proofErr w:type="spellEnd"/>
      <w:r w:rsidR="00272825">
        <w:rPr>
          <w:bCs/>
        </w:rPr>
        <w:t xml:space="preserve"> </w:t>
      </w:r>
      <w:proofErr w:type="spellStart"/>
      <w:r w:rsidR="00272825">
        <w:rPr>
          <w:bCs/>
        </w:rPr>
        <w:t>Quang</w:t>
      </w:r>
      <w:proofErr w:type="spellEnd"/>
    </w:p>
    <w:p w14:paraId="535D59C1" w14:textId="0BB41E9E" w:rsidR="00632935" w:rsidRPr="008A4D99" w:rsidRDefault="00FB19BF" w:rsidP="00272825">
      <w:pPr>
        <w:spacing w:before="60" w:after="60"/>
        <w:ind w:firstLine="720"/>
        <w:jc w:val="both"/>
        <w:rPr>
          <w:bCs/>
        </w:rPr>
      </w:pPr>
      <w:r w:rsidRPr="00FB19BF">
        <w:rPr>
          <w:bCs/>
        </w:rPr>
        <w:t>2</w:t>
      </w:r>
      <w:r w:rsidR="00F501C5">
        <w:rPr>
          <w:bCs/>
        </w:rPr>
        <w:t>.</w:t>
      </w:r>
      <w:r w:rsidR="00CF0364">
        <w:rPr>
          <w:bCs/>
        </w:rPr>
        <w:t xml:space="preserve"> </w:t>
      </w:r>
      <w:proofErr w:type="spellStart"/>
      <w:r w:rsidR="00272825">
        <w:rPr>
          <w:bCs/>
        </w:rPr>
        <w:t>Đinh</w:t>
      </w:r>
      <w:proofErr w:type="spellEnd"/>
      <w:r w:rsidR="00272825">
        <w:rPr>
          <w:bCs/>
        </w:rPr>
        <w:t xml:space="preserve"> </w:t>
      </w:r>
      <w:proofErr w:type="spellStart"/>
      <w:r w:rsidR="00272825">
        <w:rPr>
          <w:bCs/>
        </w:rPr>
        <w:t>Công</w:t>
      </w:r>
      <w:proofErr w:type="spellEnd"/>
      <w:r w:rsidR="00272825">
        <w:rPr>
          <w:bCs/>
        </w:rPr>
        <w:t xml:space="preserve"> </w:t>
      </w:r>
      <w:proofErr w:type="spellStart"/>
      <w:r w:rsidR="00272825">
        <w:rPr>
          <w:bCs/>
        </w:rPr>
        <w:t>Đoan</w:t>
      </w:r>
      <w:proofErr w:type="spellEnd"/>
      <w:r w:rsidR="00073273">
        <w:rPr>
          <w:bCs/>
        </w:rPr>
        <w:t xml:space="preserve"> </w:t>
      </w:r>
    </w:p>
    <w:p w14:paraId="3F49310E" w14:textId="2BF5BD06" w:rsidR="00A066C1" w:rsidRPr="00D131D3" w:rsidRDefault="00F501C5" w:rsidP="00D131D3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Cs/>
          <w:color w:val="FF0000"/>
        </w:rPr>
      </w:pPr>
      <w:r>
        <w:rPr>
          <w:b/>
          <w:bCs/>
        </w:rPr>
        <w:t>Prerequisite:</w:t>
      </w:r>
    </w:p>
    <w:p w14:paraId="75EBCE29" w14:textId="31717C82" w:rsidR="000F1091" w:rsidRPr="000F1091" w:rsidRDefault="00272825" w:rsidP="000F1091">
      <w:pPr>
        <w:spacing w:before="60" w:after="60"/>
        <w:ind w:firstLine="720"/>
        <w:jc w:val="both"/>
        <w:rPr>
          <w:bCs/>
        </w:rPr>
      </w:pPr>
      <w:r>
        <w:rPr>
          <w:bCs/>
        </w:rPr>
        <w:t>Students have completed</w:t>
      </w:r>
      <w:r w:rsidR="00D131D3">
        <w:rPr>
          <w:bCs/>
        </w:rPr>
        <w:t xml:space="preserve"> </w:t>
      </w:r>
      <w:r>
        <w:rPr>
          <w:bCs/>
        </w:rPr>
        <w:t xml:space="preserve">Introduction to </w:t>
      </w:r>
      <w:r w:rsidR="00895C37">
        <w:rPr>
          <w:bCs/>
        </w:rPr>
        <w:t>Programming</w:t>
      </w:r>
      <w:r>
        <w:rPr>
          <w:bCs/>
        </w:rPr>
        <w:t xml:space="preserve"> course</w:t>
      </w:r>
      <w:r w:rsidR="000C3D61">
        <w:rPr>
          <w:bCs/>
        </w:rPr>
        <w:t xml:space="preserve"> </w:t>
      </w:r>
      <w:r w:rsidR="008A237E" w:rsidRPr="000F1091">
        <w:rPr>
          <w:bCs/>
        </w:rPr>
        <w:tab/>
      </w:r>
    </w:p>
    <w:p w14:paraId="7250E032" w14:textId="77777777" w:rsidR="00DA0899" w:rsidRPr="008A4D99" w:rsidRDefault="000C3D61" w:rsidP="002455B3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/>
          <w:bCs/>
        </w:rPr>
      </w:pPr>
      <w:r>
        <w:rPr>
          <w:b/>
          <w:bCs/>
        </w:rPr>
        <w:t>Course Description</w:t>
      </w:r>
    </w:p>
    <w:p w14:paraId="05399504" w14:textId="7E78A755" w:rsidR="00895C37" w:rsidRDefault="00D131D3" w:rsidP="00895C37">
      <w:pPr>
        <w:spacing w:before="120" w:after="120"/>
        <w:jc w:val="both"/>
        <w:rPr>
          <w:szCs w:val="26"/>
          <w:lang w:val="de-DE"/>
        </w:rPr>
      </w:pPr>
      <w:r>
        <w:rPr>
          <w:szCs w:val="26"/>
          <w:lang w:val="de-DE"/>
        </w:rPr>
        <w:t xml:space="preserve">This course </w:t>
      </w:r>
      <w:r w:rsidR="001F735A">
        <w:rPr>
          <w:szCs w:val="26"/>
          <w:lang w:val="de-DE"/>
        </w:rPr>
        <w:t>provide</w:t>
      </w:r>
      <w:r w:rsidR="00702F88">
        <w:rPr>
          <w:szCs w:val="26"/>
          <w:lang w:val="de-DE"/>
        </w:rPr>
        <w:t>s</w:t>
      </w:r>
      <w:r w:rsidR="001F735A">
        <w:rPr>
          <w:szCs w:val="26"/>
          <w:lang w:val="de-DE"/>
        </w:rPr>
        <w:t xml:space="preserve"> students with</w:t>
      </w:r>
      <w:r>
        <w:rPr>
          <w:szCs w:val="26"/>
          <w:lang w:val="de-DE"/>
        </w:rPr>
        <w:t xml:space="preserve"> </w:t>
      </w:r>
      <w:r w:rsidR="00272825">
        <w:rPr>
          <w:szCs w:val="26"/>
          <w:lang w:val="de-DE"/>
        </w:rPr>
        <w:t>basic</w:t>
      </w:r>
      <w:r>
        <w:rPr>
          <w:szCs w:val="26"/>
          <w:lang w:val="de-DE"/>
        </w:rPr>
        <w:t xml:space="preserve"> knowledge</w:t>
      </w:r>
      <w:r w:rsidR="001F735A">
        <w:rPr>
          <w:szCs w:val="26"/>
          <w:lang w:val="de-DE"/>
        </w:rPr>
        <w:t xml:space="preserve"> </w:t>
      </w:r>
      <w:r w:rsidR="0000260D">
        <w:rPr>
          <w:szCs w:val="26"/>
          <w:lang w:val="de-DE"/>
        </w:rPr>
        <w:t>of</w:t>
      </w:r>
      <w:r>
        <w:rPr>
          <w:szCs w:val="26"/>
          <w:lang w:val="de-DE"/>
        </w:rPr>
        <w:t xml:space="preserve"> </w:t>
      </w:r>
      <w:r w:rsidR="000B785C">
        <w:rPr>
          <w:szCs w:val="26"/>
          <w:lang w:val="de-DE"/>
        </w:rPr>
        <w:t xml:space="preserve">Computer </w:t>
      </w:r>
      <w:r w:rsidR="00BA579B">
        <w:rPr>
          <w:szCs w:val="26"/>
          <w:lang w:val="de-DE"/>
        </w:rPr>
        <w:t>Architecture, those attributes that have direct impact on the logical execution</w:t>
      </w:r>
      <w:r w:rsidR="00272825">
        <w:rPr>
          <w:szCs w:val="26"/>
          <w:lang w:val="de-DE"/>
        </w:rPr>
        <w:t xml:space="preserve"> of </w:t>
      </w:r>
      <w:r w:rsidR="00BA579B">
        <w:rPr>
          <w:szCs w:val="26"/>
          <w:lang w:val="de-DE"/>
        </w:rPr>
        <w:t xml:space="preserve">a </w:t>
      </w:r>
      <w:r w:rsidR="000B785C">
        <w:rPr>
          <w:szCs w:val="26"/>
          <w:lang w:val="de-DE"/>
        </w:rPr>
        <w:t>program, the operational units and their interconnection that realize the architectural specifications</w:t>
      </w:r>
      <w:r w:rsidR="00895C37">
        <w:rPr>
          <w:szCs w:val="26"/>
          <w:lang w:val="de-DE"/>
        </w:rPr>
        <w:t>, memory organization, addressing modes. understanding the stack frame when an assembly code is called from the high-level language program.</w:t>
      </w:r>
    </w:p>
    <w:p w14:paraId="23B5CE2F" w14:textId="684D680C" w:rsidR="004139C0" w:rsidRPr="00895C37" w:rsidRDefault="00895C37" w:rsidP="00895C37">
      <w:pPr>
        <w:spacing w:before="120" w:after="120"/>
        <w:jc w:val="both"/>
        <w:rPr>
          <w:szCs w:val="26"/>
          <w:lang w:val="de-DE"/>
        </w:rPr>
      </w:pPr>
      <w:r w:rsidRPr="00895C37">
        <w:rPr>
          <w:szCs w:val="26"/>
          <w:lang w:val="de-DE"/>
        </w:rPr>
        <w:t xml:space="preserve">This course is also to provide a comprehensive introduction to programming in assembly language on x86-64 processor. The students will learn how a stack frame is organized when an </w:t>
      </w:r>
      <w:r>
        <w:rPr>
          <w:szCs w:val="26"/>
          <w:lang w:val="de-DE"/>
        </w:rPr>
        <w:t>assembly code is called from the high-level language program. They will learn how to debug an executable file with gdb.</w:t>
      </w:r>
      <w:r w:rsidR="00F101BF">
        <w:rPr>
          <w:szCs w:val="26"/>
          <w:lang w:val="de-DE"/>
        </w:rPr>
        <w:t xml:space="preserve"> </w:t>
      </w:r>
      <w:r w:rsidR="00702F88">
        <w:rPr>
          <w:szCs w:val="26"/>
          <w:lang w:val="de-DE"/>
        </w:rPr>
        <w:t xml:space="preserve"> </w:t>
      </w:r>
    </w:p>
    <w:p w14:paraId="10B3A9D5" w14:textId="77777777" w:rsidR="00D003DB" w:rsidRDefault="00D003DB" w:rsidP="002455B3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/>
          <w:bCs/>
        </w:rPr>
      </w:pPr>
      <w:r>
        <w:rPr>
          <w:b/>
          <w:bCs/>
        </w:rPr>
        <w:t>Course Go</w:t>
      </w:r>
      <w:r w:rsidR="00D23206">
        <w:rPr>
          <w:b/>
          <w:bCs/>
        </w:rPr>
        <w:t>als</w:t>
      </w:r>
    </w:p>
    <w:tbl>
      <w:tblPr>
        <w:tblW w:w="9384" w:type="dxa"/>
        <w:tblBorders>
          <w:left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213"/>
        <w:gridCol w:w="5335"/>
        <w:gridCol w:w="1406"/>
        <w:gridCol w:w="1430"/>
      </w:tblGrid>
      <w:tr w:rsidR="007E1373" w:rsidRPr="002455B3" w14:paraId="4AFC40F8" w14:textId="5D4D6278" w:rsidTr="007E1373">
        <w:tc>
          <w:tcPr>
            <w:tcW w:w="1216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14:paraId="5787122A" w14:textId="77777777" w:rsidR="007E1373" w:rsidRPr="00D26FFC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i/>
              </w:rPr>
            </w:pPr>
            <w:r w:rsidRPr="00D26FFC">
              <w:rPr>
                <w:b/>
                <w:bCs/>
                <w:i/>
              </w:rPr>
              <w:t>Goals</w:t>
            </w:r>
          </w:p>
        </w:tc>
        <w:tc>
          <w:tcPr>
            <w:tcW w:w="5356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14:paraId="73D0C187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i/>
              </w:rPr>
            </w:pPr>
            <w:r w:rsidRPr="00D26FFC">
              <w:rPr>
                <w:b/>
                <w:bCs/>
                <w:i/>
              </w:rPr>
              <w:t xml:space="preserve"> Goal description</w:t>
            </w:r>
          </w:p>
          <w:p w14:paraId="2A9D43F1" w14:textId="77777777" w:rsidR="007E1373" w:rsidRPr="00D26FFC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  <w:i/>
                <w:color w:val="0033CC"/>
              </w:rPr>
            </w:pPr>
            <w:r w:rsidRPr="00D26FFC">
              <w:rPr>
                <w:bCs/>
                <w:i/>
                <w:color w:val="0033CC"/>
              </w:rPr>
              <w:t>(</w:t>
            </w:r>
            <w:r>
              <w:rPr>
                <w:bCs/>
                <w:i/>
                <w:color w:val="0033CC"/>
              </w:rPr>
              <w:t xml:space="preserve">The course aims to provide students </w:t>
            </w:r>
            <w:proofErr w:type="gramStart"/>
            <w:r>
              <w:rPr>
                <w:bCs/>
                <w:i/>
                <w:color w:val="0033CC"/>
              </w:rPr>
              <w:t>with</w:t>
            </w:r>
            <w:r w:rsidRPr="00D26FFC">
              <w:rPr>
                <w:bCs/>
                <w:i/>
                <w:color w:val="0033CC"/>
              </w:rPr>
              <w:t>:</w:t>
            </w:r>
            <w:proofErr w:type="gramEnd"/>
            <w:r w:rsidRPr="00D26FFC">
              <w:rPr>
                <w:bCs/>
                <w:i/>
                <w:color w:val="0033CC"/>
              </w:rPr>
              <w:t>)</w:t>
            </w:r>
          </w:p>
        </w:tc>
        <w:tc>
          <w:tcPr>
            <w:tcW w:w="1409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14:paraId="6E443D9A" w14:textId="2FE69DD2" w:rsidR="007E1373" w:rsidRPr="002455B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i/>
              </w:rPr>
            </w:pPr>
            <w:r>
              <w:rPr>
                <w:b/>
                <w:bCs/>
              </w:rPr>
              <w:t>Goals</w:t>
            </w:r>
          </w:p>
        </w:tc>
        <w:tc>
          <w:tcPr>
            <w:tcW w:w="1403" w:type="dxa"/>
            <w:tcBorders>
              <w:top w:val="single" w:sz="4" w:space="0" w:color="auto"/>
              <w:bottom w:val="single" w:sz="6" w:space="0" w:color="000000"/>
            </w:tcBorders>
            <w:shd w:val="pct30" w:color="FFFF00" w:fill="FFFFFF"/>
          </w:tcPr>
          <w:p w14:paraId="6EEBA202" w14:textId="2FD3871C" w:rsidR="007E1373" w:rsidRP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</w:rPr>
            </w:pPr>
            <w:r w:rsidRPr="007E1373">
              <w:rPr>
                <w:b/>
                <w:bCs/>
                <w:i/>
                <w:color w:val="000000"/>
              </w:rPr>
              <w:t>Competency level</w:t>
            </w:r>
          </w:p>
        </w:tc>
      </w:tr>
      <w:tr w:rsidR="007E1373" w:rsidRPr="002455B3" w14:paraId="75400CF1" w14:textId="0CDF2669" w:rsidTr="007E1373">
        <w:trPr>
          <w:trHeight w:val="1198"/>
        </w:trPr>
        <w:tc>
          <w:tcPr>
            <w:tcW w:w="1216" w:type="dxa"/>
            <w:shd w:val="clear" w:color="auto" w:fill="auto"/>
          </w:tcPr>
          <w:p w14:paraId="4A554608" w14:textId="77777777" w:rsidR="007E1373" w:rsidRPr="002455B3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both"/>
              <w:rPr>
                <w:b/>
                <w:bCs/>
              </w:rPr>
            </w:pPr>
            <w:r w:rsidRPr="002455B3">
              <w:rPr>
                <w:b/>
                <w:bCs/>
              </w:rPr>
              <w:t>G1</w:t>
            </w:r>
          </w:p>
        </w:tc>
        <w:tc>
          <w:tcPr>
            <w:tcW w:w="5356" w:type="dxa"/>
            <w:shd w:val="clear" w:color="auto" w:fill="auto"/>
          </w:tcPr>
          <w:p w14:paraId="446C75E0" w14:textId="77777777" w:rsidR="007E1373" w:rsidRPr="0020225F" w:rsidRDefault="007E1373" w:rsidP="007E1373">
            <w:pPr>
              <w:widowControl w:val="0"/>
              <w:autoSpaceDE w:val="0"/>
              <w:autoSpaceDN w:val="0"/>
              <w:adjustRightInd w:val="0"/>
              <w:spacing w:line="300" w:lineRule="atLeast"/>
              <w:rPr>
                <w:rFonts w:ascii="Times" w:hAnsi="Times" w:cs="Times"/>
                <w:color w:val="000000"/>
              </w:rPr>
            </w:pPr>
            <w:r>
              <w:rPr>
                <w:sz w:val="23"/>
                <w:szCs w:val="23"/>
              </w:rPr>
              <w:t xml:space="preserve">An ability to explain technical terms, concepts, structural and functional view of computer, </w:t>
            </w:r>
            <w:r w:rsidRPr="0020225F">
              <w:rPr>
                <w:rFonts w:ascii="Times" w:hAnsi="Times" w:cs="Times"/>
                <w:color w:val="000000"/>
                <w:szCs w:val="26"/>
              </w:rPr>
              <w:t>understand the complex trade-offs between CPU clock speed, cache size, bus organ</w:t>
            </w:r>
            <w:r>
              <w:rPr>
                <w:rFonts w:ascii="Times" w:hAnsi="Times" w:cs="Times"/>
                <w:color w:val="000000"/>
                <w:szCs w:val="26"/>
              </w:rPr>
              <w:t>ization, number of core processors</w:t>
            </w:r>
            <w:r>
              <w:rPr>
                <w:rFonts w:ascii="Times" w:hAnsi="Times" w:cs="Times"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409" w:type="dxa"/>
            <w:shd w:val="clear" w:color="auto" w:fill="auto"/>
            <w:vAlign w:val="center"/>
          </w:tcPr>
          <w:p w14:paraId="0FF2EB78" w14:textId="7FB21BB6" w:rsidR="007E1373" w:rsidRPr="00F6433C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1403" w:type="dxa"/>
            <w:vAlign w:val="center"/>
          </w:tcPr>
          <w:p w14:paraId="539039AE" w14:textId="67EC2997" w:rsidR="007E1373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</w:tr>
      <w:tr w:rsidR="007E1373" w:rsidRPr="002455B3" w14:paraId="2562D4C0" w14:textId="60C2D39B" w:rsidTr="007E1373">
        <w:tc>
          <w:tcPr>
            <w:tcW w:w="1216" w:type="dxa"/>
            <w:tcBorders>
              <w:bottom w:val="single" w:sz="6" w:space="0" w:color="000000"/>
            </w:tcBorders>
            <w:shd w:val="clear" w:color="auto" w:fill="auto"/>
          </w:tcPr>
          <w:p w14:paraId="353D7C27" w14:textId="77777777" w:rsidR="007E1373" w:rsidRPr="002455B3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both"/>
              <w:rPr>
                <w:b/>
                <w:bCs/>
              </w:rPr>
            </w:pPr>
            <w:r w:rsidRPr="002455B3">
              <w:rPr>
                <w:b/>
                <w:bCs/>
              </w:rPr>
              <w:t>G2</w:t>
            </w:r>
          </w:p>
        </w:tc>
        <w:tc>
          <w:tcPr>
            <w:tcW w:w="5356" w:type="dxa"/>
            <w:tcBorders>
              <w:bottom w:val="single" w:sz="6" w:space="0" w:color="000000"/>
            </w:tcBorders>
            <w:shd w:val="clear" w:color="auto" w:fill="auto"/>
          </w:tcPr>
          <w:p w14:paraId="12D0AEBA" w14:textId="77777777" w:rsidR="007E1373" w:rsidRPr="00E35016" w:rsidRDefault="007E1373" w:rsidP="007E1373">
            <w:pPr>
              <w:pStyle w:val="Default"/>
              <w:rPr>
                <w:sz w:val="23"/>
                <w:szCs w:val="23"/>
              </w:rPr>
            </w:pPr>
            <w:r>
              <w:rPr>
                <w:bCs/>
              </w:rPr>
              <w:t>Competency to assemble, debug programs at machine language level.</w:t>
            </w:r>
          </w:p>
        </w:tc>
        <w:tc>
          <w:tcPr>
            <w:tcW w:w="1409" w:type="dxa"/>
            <w:tcBorders>
              <w:bottom w:val="single" w:sz="6" w:space="0" w:color="000000"/>
            </w:tcBorders>
            <w:shd w:val="clear" w:color="auto" w:fill="auto"/>
            <w:vAlign w:val="center"/>
          </w:tcPr>
          <w:p w14:paraId="6ACBBEC7" w14:textId="19F733E1" w:rsidR="007E1373" w:rsidRPr="00F6433C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1403" w:type="dxa"/>
            <w:tcBorders>
              <w:bottom w:val="single" w:sz="6" w:space="0" w:color="000000"/>
            </w:tcBorders>
          </w:tcPr>
          <w:p w14:paraId="5E5EEB20" w14:textId="085B8E48" w:rsidR="007E1373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</w:tr>
      <w:tr w:rsidR="007E1373" w:rsidRPr="002455B3" w14:paraId="5A646722" w14:textId="0F881F99" w:rsidTr="007E1373">
        <w:trPr>
          <w:trHeight w:val="284"/>
        </w:trPr>
        <w:tc>
          <w:tcPr>
            <w:tcW w:w="121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5B889859" w14:textId="77777777" w:rsidR="007E1373" w:rsidRPr="002455B3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both"/>
              <w:rPr>
                <w:b/>
                <w:bCs/>
              </w:rPr>
            </w:pPr>
            <w:r w:rsidRPr="002455B3">
              <w:rPr>
                <w:b/>
                <w:bCs/>
              </w:rPr>
              <w:t>G3</w:t>
            </w:r>
          </w:p>
        </w:tc>
        <w:tc>
          <w:tcPr>
            <w:tcW w:w="5356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200D3FCF" w14:textId="77777777" w:rsidR="007E1373" w:rsidRDefault="007E1373" w:rsidP="007E1373">
            <w:pPr>
              <w:pStyle w:val="Default"/>
              <w:jc w:val="both"/>
            </w:pPr>
          </w:p>
          <w:p w14:paraId="22497CEE" w14:textId="1ABB5735" w:rsidR="007E1373" w:rsidRPr="00FF36B4" w:rsidRDefault="007E1373" w:rsidP="007E1373">
            <w:pPr>
              <w:pStyle w:val="Default"/>
              <w:jc w:val="both"/>
            </w:pPr>
            <w:r>
              <w:t>Teamwork skill, presentation skill</w:t>
            </w:r>
          </w:p>
        </w:tc>
        <w:tc>
          <w:tcPr>
            <w:tcW w:w="1409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  <w:vAlign w:val="center"/>
          </w:tcPr>
          <w:p w14:paraId="784A6DD4" w14:textId="17C7E3DD" w:rsidR="007E1373" w:rsidRPr="00F6433C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1403" w:type="dxa"/>
            <w:tcBorders>
              <w:top w:val="single" w:sz="6" w:space="0" w:color="000000"/>
              <w:bottom w:val="single" w:sz="6" w:space="0" w:color="000000"/>
            </w:tcBorders>
          </w:tcPr>
          <w:p w14:paraId="0FF13C12" w14:textId="0BFC99E5" w:rsidR="007E1373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</w:tr>
      <w:tr w:rsidR="007E1373" w:rsidRPr="002455B3" w14:paraId="66B793E8" w14:textId="146A50F3" w:rsidTr="007E1373">
        <w:trPr>
          <w:trHeight w:val="1288"/>
        </w:trPr>
        <w:tc>
          <w:tcPr>
            <w:tcW w:w="1216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</w:tcPr>
          <w:p w14:paraId="58D56CC6" w14:textId="77777777" w:rsidR="007E1373" w:rsidRPr="002455B3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G4</w:t>
            </w:r>
          </w:p>
        </w:tc>
        <w:tc>
          <w:tcPr>
            <w:tcW w:w="5356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0EBAD794" w14:textId="77777777" w:rsidR="007E1373" w:rsidRPr="004D492B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rPr>
                <w:bCs/>
              </w:rPr>
            </w:pPr>
            <w:r>
              <w:rPr>
                <w:bCs/>
              </w:rPr>
              <w:t>Ability to apply knowledge of computer architecture to other areas of computing curriculum and real environment.</w:t>
            </w:r>
          </w:p>
        </w:tc>
        <w:tc>
          <w:tcPr>
            <w:tcW w:w="1409" w:type="dxa"/>
            <w:tcBorders>
              <w:top w:val="single" w:sz="6" w:space="0" w:color="000000"/>
              <w:bottom w:val="single" w:sz="4" w:space="0" w:color="auto"/>
            </w:tcBorders>
            <w:shd w:val="clear" w:color="auto" w:fill="auto"/>
            <w:vAlign w:val="center"/>
          </w:tcPr>
          <w:p w14:paraId="30ECEE9B" w14:textId="0E551073" w:rsidR="007E1373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1.3</w:t>
            </w:r>
          </w:p>
          <w:p w14:paraId="0C8A7FBC" w14:textId="01E4616E" w:rsidR="007E1373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1.4</w:t>
            </w:r>
          </w:p>
          <w:p w14:paraId="38531774" w14:textId="7B6B5F73" w:rsidR="007E1373" w:rsidRPr="00F6433C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  <w:r>
              <w:rPr>
                <w:bCs/>
              </w:rPr>
              <w:t>1.5</w:t>
            </w:r>
          </w:p>
        </w:tc>
        <w:tc>
          <w:tcPr>
            <w:tcW w:w="1403" w:type="dxa"/>
            <w:tcBorders>
              <w:top w:val="single" w:sz="6" w:space="0" w:color="000000"/>
              <w:bottom w:val="single" w:sz="4" w:space="0" w:color="auto"/>
            </w:tcBorders>
          </w:tcPr>
          <w:p w14:paraId="74A8ABCC" w14:textId="77777777" w:rsidR="007E1373" w:rsidRDefault="007E1373" w:rsidP="007E1373">
            <w:pPr>
              <w:spacing w:before="60" w:after="60"/>
              <w:jc w:val="center"/>
              <w:rPr>
                <w:bCs/>
              </w:rPr>
            </w:pPr>
          </w:p>
          <w:p w14:paraId="05D3A780" w14:textId="77777777" w:rsidR="007E1373" w:rsidRDefault="007E1373" w:rsidP="007E1373">
            <w:pPr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  <w:p w14:paraId="23CD8CAE" w14:textId="67CE4750" w:rsidR="007E1373" w:rsidRDefault="007E1373" w:rsidP="007E1373">
            <w:pPr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  <w:p w14:paraId="6F92A665" w14:textId="2C73CA63" w:rsidR="007E1373" w:rsidRDefault="007E1373" w:rsidP="007E1373">
            <w:pPr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  <w:p w14:paraId="1A3E57F9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120" w:after="120"/>
              <w:jc w:val="center"/>
              <w:rPr>
                <w:bCs/>
              </w:rPr>
            </w:pPr>
          </w:p>
        </w:tc>
      </w:tr>
    </w:tbl>
    <w:p w14:paraId="2BB21229" w14:textId="77777777" w:rsidR="00FA5C4A" w:rsidRDefault="00FA5C4A" w:rsidP="00FA5C4A">
      <w:pPr>
        <w:tabs>
          <w:tab w:val="left" w:pos="284"/>
          <w:tab w:val="left" w:pos="5954"/>
        </w:tabs>
        <w:spacing w:before="60" w:after="60"/>
        <w:jc w:val="both"/>
        <w:rPr>
          <w:b/>
          <w:bCs/>
        </w:rPr>
      </w:pPr>
    </w:p>
    <w:p w14:paraId="696F716E" w14:textId="77777777" w:rsidR="00292637" w:rsidRDefault="00292637" w:rsidP="00FA5C4A">
      <w:pPr>
        <w:tabs>
          <w:tab w:val="left" w:pos="284"/>
          <w:tab w:val="left" w:pos="5954"/>
        </w:tabs>
        <w:spacing w:before="60" w:after="60"/>
        <w:jc w:val="both"/>
        <w:rPr>
          <w:b/>
          <w:bCs/>
        </w:rPr>
      </w:pPr>
    </w:p>
    <w:p w14:paraId="735F6E30" w14:textId="77777777" w:rsidR="00541BFF" w:rsidRDefault="00541BFF" w:rsidP="00FA5C4A">
      <w:pPr>
        <w:tabs>
          <w:tab w:val="left" w:pos="284"/>
          <w:tab w:val="left" w:pos="5954"/>
        </w:tabs>
        <w:spacing w:before="60" w:after="60"/>
        <w:jc w:val="both"/>
        <w:rPr>
          <w:b/>
          <w:bCs/>
        </w:rPr>
      </w:pPr>
    </w:p>
    <w:p w14:paraId="2F13107D" w14:textId="3EEEC065" w:rsidR="004C6AE9" w:rsidRPr="00D06B32" w:rsidRDefault="007E1373" w:rsidP="002455B3">
      <w:pPr>
        <w:numPr>
          <w:ilvl w:val="0"/>
          <w:numId w:val="6"/>
        </w:numPr>
        <w:tabs>
          <w:tab w:val="left" w:pos="284"/>
          <w:tab w:val="left" w:pos="5954"/>
        </w:tabs>
        <w:spacing w:before="60" w:after="60"/>
        <w:ind w:hanging="720"/>
        <w:jc w:val="both"/>
        <w:rPr>
          <w:b/>
          <w:bCs/>
        </w:rPr>
      </w:pPr>
      <w:r w:rsidRPr="00036372">
        <w:rPr>
          <w:b/>
          <w:bCs/>
        </w:rPr>
        <w:t>Learning outcom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3"/>
        <w:gridCol w:w="924"/>
        <w:gridCol w:w="13"/>
        <w:gridCol w:w="5034"/>
        <w:gridCol w:w="1243"/>
        <w:gridCol w:w="1496"/>
      </w:tblGrid>
      <w:tr w:rsidR="007E1373" w:rsidRPr="008C36D2" w14:paraId="427F047B" w14:textId="58D345C5" w:rsidTr="007E1373">
        <w:tc>
          <w:tcPr>
            <w:tcW w:w="1630" w:type="dxa"/>
            <w:gridSpan w:val="3"/>
            <w:shd w:val="pct30" w:color="FFFF00" w:fill="FFFFFF"/>
          </w:tcPr>
          <w:p w14:paraId="096C585D" w14:textId="77777777" w:rsidR="007E1373" w:rsidRPr="008C36D2" w:rsidRDefault="007E1373" w:rsidP="002455B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color w:val="0033CC"/>
              </w:rPr>
            </w:pPr>
            <w:r>
              <w:rPr>
                <w:b/>
                <w:bCs/>
                <w:color w:val="0033CC"/>
              </w:rPr>
              <w:t>Course objectives</w:t>
            </w:r>
          </w:p>
        </w:tc>
        <w:tc>
          <w:tcPr>
            <w:tcW w:w="5034" w:type="dxa"/>
            <w:shd w:val="pct30" w:color="FFFF00" w:fill="FFFFFF"/>
          </w:tcPr>
          <w:p w14:paraId="1C86B02B" w14:textId="77777777" w:rsidR="007E1373" w:rsidRDefault="007E1373" w:rsidP="008E2EF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  <w:i/>
                <w:color w:val="0033CC"/>
              </w:rPr>
            </w:pPr>
            <w:r>
              <w:rPr>
                <w:b/>
                <w:bCs/>
                <w:color w:val="0033CC"/>
              </w:rPr>
              <w:t>Description</w:t>
            </w:r>
          </w:p>
          <w:p w14:paraId="762126ED" w14:textId="77777777" w:rsidR="007E1373" w:rsidRPr="008E2EF3" w:rsidRDefault="007E1373" w:rsidP="00670027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  <w:i/>
                <w:color w:val="0033CC"/>
              </w:rPr>
            </w:pPr>
            <w:r w:rsidRPr="008C36D2">
              <w:rPr>
                <w:bCs/>
                <w:i/>
                <w:color w:val="0033CC"/>
              </w:rPr>
              <w:t>(</w:t>
            </w:r>
            <w:r>
              <w:rPr>
                <w:bCs/>
                <w:i/>
                <w:color w:val="0033CC"/>
              </w:rPr>
              <w:t>After completing program, students are able)</w:t>
            </w:r>
          </w:p>
        </w:tc>
        <w:tc>
          <w:tcPr>
            <w:tcW w:w="1243" w:type="dxa"/>
            <w:shd w:val="pct30" w:color="FFFF00" w:fill="FFFFFF"/>
          </w:tcPr>
          <w:p w14:paraId="70DF52F9" w14:textId="2B5280C8" w:rsidR="007E1373" w:rsidRPr="008C36D2" w:rsidRDefault="008C3BEC" w:rsidP="00127A1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i/>
                <w:color w:val="0033CC"/>
              </w:rPr>
            </w:pPr>
            <w:r>
              <w:rPr>
                <w:b/>
                <w:bCs/>
                <w:color w:val="0033CC"/>
              </w:rPr>
              <w:t>ELO</w:t>
            </w:r>
          </w:p>
        </w:tc>
        <w:tc>
          <w:tcPr>
            <w:tcW w:w="1496" w:type="dxa"/>
            <w:shd w:val="pct30" w:color="FFFF00" w:fill="FFFFFF"/>
          </w:tcPr>
          <w:p w14:paraId="3C2886BC" w14:textId="61BED745" w:rsidR="007E1373" w:rsidRDefault="007E1373" w:rsidP="00127A1A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/>
                <w:bCs/>
                <w:color w:val="0033CC"/>
              </w:rPr>
            </w:pPr>
            <w:r>
              <w:rPr>
                <w:b/>
                <w:bCs/>
                <w:color w:val="0033CC"/>
              </w:rPr>
              <w:t>Competency levels</w:t>
            </w:r>
          </w:p>
        </w:tc>
      </w:tr>
      <w:tr w:rsidR="007E1373" w:rsidRPr="002455B3" w14:paraId="1CDD3A87" w14:textId="79C5B0E9" w:rsidTr="007E1373">
        <w:tc>
          <w:tcPr>
            <w:tcW w:w="693" w:type="dxa"/>
            <w:vMerge w:val="restart"/>
            <w:shd w:val="clear" w:color="auto" w:fill="auto"/>
            <w:vAlign w:val="center"/>
          </w:tcPr>
          <w:p w14:paraId="1DDBBD6D" w14:textId="77777777" w:rsidR="007E1373" w:rsidRPr="00A00A58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A00A58">
              <w:rPr>
                <w:b/>
                <w:bCs/>
              </w:rPr>
              <w:t>G1</w:t>
            </w:r>
          </w:p>
        </w:tc>
        <w:tc>
          <w:tcPr>
            <w:tcW w:w="924" w:type="dxa"/>
          </w:tcPr>
          <w:p w14:paraId="11FEB0CE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G1.1</w:t>
            </w:r>
          </w:p>
        </w:tc>
        <w:tc>
          <w:tcPr>
            <w:tcW w:w="5047" w:type="dxa"/>
            <w:gridSpan w:val="2"/>
            <w:shd w:val="clear" w:color="auto" w:fill="auto"/>
          </w:tcPr>
          <w:p w14:paraId="72D176C5" w14:textId="77777777" w:rsidR="007E1373" w:rsidRPr="004D492B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 xml:space="preserve">To describe computer structural and functional view of computer components, </w:t>
            </w:r>
            <w:r>
              <w:rPr>
                <w:rFonts w:ascii="Times" w:hAnsi="Times" w:cs="Times"/>
                <w:color w:val="000000"/>
                <w:szCs w:val="26"/>
              </w:rPr>
              <w:t>U</w:t>
            </w:r>
            <w:r w:rsidRPr="0020225F">
              <w:rPr>
                <w:rFonts w:ascii="Times" w:hAnsi="Times" w:cs="Times"/>
                <w:color w:val="000000"/>
                <w:szCs w:val="26"/>
              </w:rPr>
              <w:t>nderstand the complex trade-offs between CPU clock speed, cache size, bus organ</w:t>
            </w:r>
            <w:r>
              <w:rPr>
                <w:rFonts w:ascii="Times" w:hAnsi="Times" w:cs="Times"/>
                <w:color w:val="000000"/>
                <w:szCs w:val="26"/>
              </w:rPr>
              <w:t>ization, number of core processors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68C65CA6" w14:textId="164E2A27" w:rsidR="007E1373" w:rsidRPr="0077245E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1.3</w:t>
            </w:r>
          </w:p>
        </w:tc>
        <w:tc>
          <w:tcPr>
            <w:tcW w:w="1496" w:type="dxa"/>
            <w:vAlign w:val="center"/>
          </w:tcPr>
          <w:p w14:paraId="3020D9F3" w14:textId="0ED76966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</w:tr>
      <w:tr w:rsidR="007E1373" w:rsidRPr="002455B3" w14:paraId="2B2EF1B4" w14:textId="77560A21" w:rsidTr="007E1373">
        <w:tc>
          <w:tcPr>
            <w:tcW w:w="693" w:type="dxa"/>
            <w:vMerge/>
            <w:shd w:val="clear" w:color="auto" w:fill="auto"/>
            <w:vAlign w:val="center"/>
          </w:tcPr>
          <w:p w14:paraId="6E1B07EF" w14:textId="77777777" w:rsidR="007E1373" w:rsidRPr="00A00A58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924" w:type="dxa"/>
          </w:tcPr>
          <w:p w14:paraId="1E0C5330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G1.2</w:t>
            </w:r>
          </w:p>
        </w:tc>
        <w:tc>
          <w:tcPr>
            <w:tcW w:w="5047" w:type="dxa"/>
            <w:gridSpan w:val="2"/>
            <w:shd w:val="clear" w:color="auto" w:fill="auto"/>
          </w:tcPr>
          <w:p w14:paraId="59E0198D" w14:textId="1697E2AD" w:rsidR="007E1373" w:rsidRPr="004D492B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To describe the interaction among components, peripherals, interrupt and I/</w:t>
            </w:r>
            <w:proofErr w:type="spellStart"/>
            <w:r>
              <w:rPr>
                <w:bCs/>
              </w:rPr>
              <w:t>Os</w:t>
            </w:r>
            <w:proofErr w:type="spellEnd"/>
          </w:p>
        </w:tc>
        <w:tc>
          <w:tcPr>
            <w:tcW w:w="1243" w:type="dxa"/>
            <w:shd w:val="clear" w:color="auto" w:fill="auto"/>
            <w:vAlign w:val="center"/>
          </w:tcPr>
          <w:p w14:paraId="05410A25" w14:textId="59DB7919" w:rsidR="007E1373" w:rsidRPr="0077245E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1.3</w:t>
            </w:r>
          </w:p>
        </w:tc>
        <w:tc>
          <w:tcPr>
            <w:tcW w:w="1496" w:type="dxa"/>
            <w:vAlign w:val="center"/>
          </w:tcPr>
          <w:p w14:paraId="3ACF7F70" w14:textId="78F3359C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</w:tr>
      <w:tr w:rsidR="007E1373" w:rsidRPr="002455B3" w14:paraId="29234D9C" w14:textId="4558B172" w:rsidTr="007E1373">
        <w:trPr>
          <w:trHeight w:val="429"/>
        </w:trPr>
        <w:tc>
          <w:tcPr>
            <w:tcW w:w="693" w:type="dxa"/>
            <w:vMerge/>
            <w:shd w:val="clear" w:color="auto" w:fill="auto"/>
            <w:vAlign w:val="center"/>
          </w:tcPr>
          <w:p w14:paraId="42FB4C13" w14:textId="77777777" w:rsidR="007E1373" w:rsidRPr="00A00A58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924" w:type="dxa"/>
          </w:tcPr>
          <w:p w14:paraId="3DA24BE5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G1.3</w:t>
            </w:r>
          </w:p>
        </w:tc>
        <w:tc>
          <w:tcPr>
            <w:tcW w:w="5047" w:type="dxa"/>
            <w:gridSpan w:val="2"/>
            <w:shd w:val="clear" w:color="auto" w:fill="auto"/>
          </w:tcPr>
          <w:p w14:paraId="1646659D" w14:textId="71AA130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To describe the x86</w:t>
            </w:r>
            <w:r w:rsidR="00895C37">
              <w:rPr>
                <w:bCs/>
              </w:rPr>
              <w:t>-64</w:t>
            </w:r>
            <w:r>
              <w:rPr>
                <w:bCs/>
              </w:rPr>
              <w:t xml:space="preserve"> instruction set architecture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25B4EE36" w14:textId="5751E684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1.4</w:t>
            </w:r>
          </w:p>
        </w:tc>
        <w:tc>
          <w:tcPr>
            <w:tcW w:w="1496" w:type="dxa"/>
            <w:vAlign w:val="center"/>
          </w:tcPr>
          <w:p w14:paraId="769C405F" w14:textId="255C8D6C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</w:tr>
      <w:tr w:rsidR="007E1373" w:rsidRPr="002455B3" w14:paraId="67D27D99" w14:textId="635E742C" w:rsidTr="007E1373">
        <w:tc>
          <w:tcPr>
            <w:tcW w:w="693" w:type="dxa"/>
            <w:vMerge/>
            <w:shd w:val="clear" w:color="auto" w:fill="auto"/>
            <w:vAlign w:val="center"/>
          </w:tcPr>
          <w:p w14:paraId="4A6511CB" w14:textId="77777777" w:rsidR="007E1373" w:rsidRPr="00A00A58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924" w:type="dxa"/>
          </w:tcPr>
          <w:p w14:paraId="22687476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G1.4</w:t>
            </w:r>
          </w:p>
        </w:tc>
        <w:tc>
          <w:tcPr>
            <w:tcW w:w="5047" w:type="dxa"/>
            <w:gridSpan w:val="2"/>
            <w:shd w:val="clear" w:color="auto" w:fill="auto"/>
          </w:tcPr>
          <w:p w14:paraId="1C4892EF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 xml:space="preserve">To describe the structure of an assembly program, 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273999EA" w14:textId="606C87DE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1.5</w:t>
            </w:r>
          </w:p>
        </w:tc>
        <w:tc>
          <w:tcPr>
            <w:tcW w:w="1496" w:type="dxa"/>
            <w:vAlign w:val="center"/>
          </w:tcPr>
          <w:p w14:paraId="399B98F9" w14:textId="6AAA2380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</w:tr>
      <w:tr w:rsidR="007E1373" w:rsidRPr="002455B3" w14:paraId="13A79586" w14:textId="21484BE5" w:rsidTr="007E1373">
        <w:tc>
          <w:tcPr>
            <w:tcW w:w="693" w:type="dxa"/>
            <w:vMerge w:val="restart"/>
            <w:shd w:val="clear" w:color="auto" w:fill="auto"/>
            <w:vAlign w:val="center"/>
          </w:tcPr>
          <w:p w14:paraId="11293D63" w14:textId="77777777" w:rsidR="007E1373" w:rsidRPr="00A00A58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A00A58">
              <w:rPr>
                <w:b/>
                <w:bCs/>
              </w:rPr>
              <w:t>G2</w:t>
            </w:r>
          </w:p>
        </w:tc>
        <w:tc>
          <w:tcPr>
            <w:tcW w:w="924" w:type="dxa"/>
          </w:tcPr>
          <w:p w14:paraId="7624BA88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G2.1</w:t>
            </w:r>
          </w:p>
        </w:tc>
        <w:tc>
          <w:tcPr>
            <w:tcW w:w="5047" w:type="dxa"/>
            <w:gridSpan w:val="2"/>
            <w:shd w:val="clear" w:color="auto" w:fill="auto"/>
          </w:tcPr>
          <w:p w14:paraId="7A14DCC1" w14:textId="000D403C" w:rsidR="007E1373" w:rsidRPr="004D492B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To write assembly code, to understand stack frame and calling convention an assembly code from the high-level language program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0D65C0F1" w14:textId="44D517A5" w:rsidR="007E1373" w:rsidRPr="0077245E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2.2</w:t>
            </w:r>
          </w:p>
        </w:tc>
        <w:tc>
          <w:tcPr>
            <w:tcW w:w="1496" w:type="dxa"/>
            <w:vAlign w:val="center"/>
          </w:tcPr>
          <w:p w14:paraId="6D9455F2" w14:textId="1C20D95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</w:tr>
      <w:tr w:rsidR="007E1373" w:rsidRPr="002455B3" w14:paraId="6FB80ADE" w14:textId="6EB2293C" w:rsidTr="007E1373">
        <w:tc>
          <w:tcPr>
            <w:tcW w:w="693" w:type="dxa"/>
            <w:vMerge/>
            <w:shd w:val="clear" w:color="auto" w:fill="auto"/>
            <w:vAlign w:val="center"/>
          </w:tcPr>
          <w:p w14:paraId="1F200375" w14:textId="77777777" w:rsidR="007E1373" w:rsidRPr="00A00A58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924" w:type="dxa"/>
          </w:tcPr>
          <w:p w14:paraId="2A3167D0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G2.2</w:t>
            </w:r>
          </w:p>
        </w:tc>
        <w:tc>
          <w:tcPr>
            <w:tcW w:w="5047" w:type="dxa"/>
            <w:gridSpan w:val="2"/>
            <w:shd w:val="clear" w:color="auto" w:fill="auto"/>
          </w:tcPr>
          <w:p w14:paraId="446854E7" w14:textId="77777777" w:rsidR="007E1373" w:rsidRPr="004D492B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To improve programing skill and debug program at machine language level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718E008D" w14:textId="78D008D2" w:rsidR="007E1373" w:rsidRPr="0077245E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2.3</w:t>
            </w:r>
          </w:p>
        </w:tc>
        <w:tc>
          <w:tcPr>
            <w:tcW w:w="1496" w:type="dxa"/>
            <w:vAlign w:val="center"/>
          </w:tcPr>
          <w:p w14:paraId="43E4DA9B" w14:textId="333EB16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</w:tr>
      <w:tr w:rsidR="007E1373" w:rsidRPr="002455B3" w14:paraId="5C38BF50" w14:textId="3DA3573B" w:rsidTr="007E1373">
        <w:tc>
          <w:tcPr>
            <w:tcW w:w="693" w:type="dxa"/>
            <w:vMerge w:val="restart"/>
            <w:shd w:val="clear" w:color="auto" w:fill="auto"/>
            <w:vAlign w:val="center"/>
          </w:tcPr>
          <w:p w14:paraId="0285EB5A" w14:textId="77777777" w:rsidR="007E1373" w:rsidRPr="00A00A58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A00A58">
              <w:rPr>
                <w:b/>
                <w:bCs/>
              </w:rPr>
              <w:t>G3</w:t>
            </w:r>
          </w:p>
        </w:tc>
        <w:tc>
          <w:tcPr>
            <w:tcW w:w="924" w:type="dxa"/>
          </w:tcPr>
          <w:p w14:paraId="66A2832E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G3.1</w:t>
            </w:r>
          </w:p>
        </w:tc>
        <w:tc>
          <w:tcPr>
            <w:tcW w:w="5047" w:type="dxa"/>
            <w:gridSpan w:val="2"/>
            <w:shd w:val="clear" w:color="auto" w:fill="auto"/>
          </w:tcPr>
          <w:p w14:paraId="038F715B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To collaborate and sharing ideas among group members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30FC5AEB" w14:textId="4F95F366" w:rsidR="007E1373" w:rsidRPr="00662CDD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1.2</w:t>
            </w:r>
          </w:p>
        </w:tc>
        <w:tc>
          <w:tcPr>
            <w:tcW w:w="1496" w:type="dxa"/>
            <w:vAlign w:val="center"/>
          </w:tcPr>
          <w:p w14:paraId="3E5653FE" w14:textId="07288B3F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</w:tr>
      <w:tr w:rsidR="007E1373" w:rsidRPr="002455B3" w14:paraId="1D32BEDD" w14:textId="10E0FDC9" w:rsidTr="007E1373">
        <w:tc>
          <w:tcPr>
            <w:tcW w:w="693" w:type="dxa"/>
            <w:vMerge/>
            <w:shd w:val="clear" w:color="auto" w:fill="auto"/>
            <w:vAlign w:val="center"/>
          </w:tcPr>
          <w:p w14:paraId="08104705" w14:textId="77777777" w:rsidR="007E1373" w:rsidRPr="00A00A58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924" w:type="dxa"/>
          </w:tcPr>
          <w:p w14:paraId="73812DF4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G3.2</w:t>
            </w:r>
          </w:p>
        </w:tc>
        <w:tc>
          <w:tcPr>
            <w:tcW w:w="5047" w:type="dxa"/>
            <w:gridSpan w:val="2"/>
            <w:shd w:val="clear" w:color="auto" w:fill="auto"/>
          </w:tcPr>
          <w:p w14:paraId="3DCCF11D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 xml:space="preserve">To improve English reading skill 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7A4AA898" w14:textId="5A9643C4" w:rsidR="007E1373" w:rsidRPr="0077245E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1.2</w:t>
            </w:r>
          </w:p>
        </w:tc>
        <w:tc>
          <w:tcPr>
            <w:tcW w:w="1496" w:type="dxa"/>
            <w:vAlign w:val="center"/>
          </w:tcPr>
          <w:p w14:paraId="2274B893" w14:textId="3972A6A9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</w:tr>
      <w:tr w:rsidR="007E1373" w:rsidRPr="002455B3" w14:paraId="2A1E1847" w14:textId="72D9ADD9" w:rsidTr="007E1373">
        <w:tc>
          <w:tcPr>
            <w:tcW w:w="693" w:type="dxa"/>
            <w:vMerge w:val="restart"/>
            <w:shd w:val="clear" w:color="auto" w:fill="auto"/>
            <w:vAlign w:val="center"/>
          </w:tcPr>
          <w:p w14:paraId="3ED0F0A3" w14:textId="77777777" w:rsidR="007E1373" w:rsidRPr="00A00A58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  <w:r w:rsidRPr="00A00A58">
              <w:rPr>
                <w:b/>
                <w:bCs/>
              </w:rPr>
              <w:t>G4</w:t>
            </w:r>
          </w:p>
        </w:tc>
        <w:tc>
          <w:tcPr>
            <w:tcW w:w="924" w:type="dxa"/>
          </w:tcPr>
          <w:p w14:paraId="70AC7A93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G4.1</w:t>
            </w:r>
          </w:p>
        </w:tc>
        <w:tc>
          <w:tcPr>
            <w:tcW w:w="5047" w:type="dxa"/>
            <w:gridSpan w:val="2"/>
            <w:shd w:val="clear" w:color="auto" w:fill="auto"/>
          </w:tcPr>
          <w:p w14:paraId="23E73FAE" w14:textId="2EC18A7B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To enhance knowledge on other</w:t>
            </w:r>
            <w:r w:rsidR="002C5D55">
              <w:rPr>
                <w:bCs/>
              </w:rPr>
              <w:t xml:space="preserve"> </w:t>
            </w:r>
            <w:r>
              <w:rPr>
                <w:bCs/>
              </w:rPr>
              <w:t>subjects in curriculum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7982CDCD" w14:textId="3C7C2947" w:rsidR="007E1373" w:rsidRPr="00662CDD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1.3</w:t>
            </w:r>
          </w:p>
        </w:tc>
        <w:tc>
          <w:tcPr>
            <w:tcW w:w="1496" w:type="dxa"/>
            <w:vAlign w:val="center"/>
          </w:tcPr>
          <w:p w14:paraId="23EF64DB" w14:textId="7E7072C3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</w:tr>
      <w:tr w:rsidR="007E1373" w:rsidRPr="002455B3" w14:paraId="58F664E1" w14:textId="31FCE553" w:rsidTr="007E1373">
        <w:tc>
          <w:tcPr>
            <w:tcW w:w="693" w:type="dxa"/>
            <w:vMerge/>
            <w:shd w:val="clear" w:color="auto" w:fill="auto"/>
            <w:vAlign w:val="center"/>
          </w:tcPr>
          <w:p w14:paraId="5F96175C" w14:textId="77777777" w:rsidR="007E1373" w:rsidRPr="00A00A58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rPr>
                <w:b/>
                <w:bCs/>
              </w:rPr>
            </w:pPr>
          </w:p>
        </w:tc>
        <w:tc>
          <w:tcPr>
            <w:tcW w:w="924" w:type="dxa"/>
          </w:tcPr>
          <w:p w14:paraId="1C0B0DC6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G4.2</w:t>
            </w:r>
          </w:p>
        </w:tc>
        <w:tc>
          <w:tcPr>
            <w:tcW w:w="5047" w:type="dxa"/>
            <w:gridSpan w:val="2"/>
            <w:shd w:val="clear" w:color="auto" w:fill="auto"/>
          </w:tcPr>
          <w:p w14:paraId="6F1C273D" w14:textId="77777777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both"/>
              <w:rPr>
                <w:bCs/>
              </w:rPr>
            </w:pPr>
            <w:r>
              <w:rPr>
                <w:bCs/>
              </w:rPr>
              <w:t>To explain various aspects of software programming regarding the underlying hardware technologies.</w:t>
            </w:r>
          </w:p>
        </w:tc>
        <w:tc>
          <w:tcPr>
            <w:tcW w:w="1243" w:type="dxa"/>
            <w:shd w:val="clear" w:color="auto" w:fill="auto"/>
            <w:vAlign w:val="center"/>
          </w:tcPr>
          <w:p w14:paraId="261A45D9" w14:textId="27BA194C" w:rsidR="007E1373" w:rsidRPr="0077245E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1.4</w:t>
            </w:r>
          </w:p>
        </w:tc>
        <w:tc>
          <w:tcPr>
            <w:tcW w:w="1496" w:type="dxa"/>
            <w:vAlign w:val="center"/>
          </w:tcPr>
          <w:p w14:paraId="4DF66ABB" w14:textId="3AEFAD15" w:rsidR="007E1373" w:rsidRDefault="007E1373" w:rsidP="007E1373">
            <w:pPr>
              <w:tabs>
                <w:tab w:val="left" w:pos="284"/>
                <w:tab w:val="left" w:pos="5954"/>
              </w:tabs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</w:tr>
    </w:tbl>
    <w:p w14:paraId="216A75C9" w14:textId="7C8ED869" w:rsidR="007E1373" w:rsidRPr="007E1373" w:rsidRDefault="007E1373" w:rsidP="007E1373">
      <w:pPr>
        <w:pStyle w:val="ListParagraph"/>
        <w:numPr>
          <w:ilvl w:val="0"/>
          <w:numId w:val="6"/>
        </w:numPr>
        <w:tabs>
          <w:tab w:val="left" w:pos="567"/>
          <w:tab w:val="left" w:pos="5954"/>
        </w:tabs>
        <w:spacing w:before="60" w:after="60"/>
        <w:ind w:left="426"/>
        <w:jc w:val="both"/>
        <w:rPr>
          <w:b/>
          <w:bCs/>
        </w:rPr>
      </w:pPr>
      <w:r w:rsidRPr="007E1373">
        <w:rPr>
          <w:b/>
          <w:bCs/>
        </w:rPr>
        <w:t>Ethics:</w:t>
      </w:r>
    </w:p>
    <w:p w14:paraId="0C355692" w14:textId="7D8B609B" w:rsidR="007E1373" w:rsidRPr="004B4EF4" w:rsidRDefault="007E1373" w:rsidP="007E1373">
      <w:pPr>
        <w:tabs>
          <w:tab w:val="left" w:pos="567"/>
          <w:tab w:val="left" w:pos="5954"/>
        </w:tabs>
        <w:spacing w:before="60" w:after="60"/>
        <w:ind w:left="720"/>
        <w:jc w:val="both"/>
        <w:rPr>
          <w:bCs/>
          <w:color w:val="FF0000"/>
          <w:lang w:val="de-DE"/>
        </w:rPr>
      </w:pPr>
      <w:r>
        <w:rPr>
          <w:bCs/>
        </w:rPr>
        <w:t>Students must demonstrate that they accomplished themselves all exercises and projects. Those students who cheat or commit plagiarism will be imposed punishment.</w:t>
      </w:r>
      <w:r w:rsidR="00F27115">
        <w:rPr>
          <w:bCs/>
        </w:rPr>
        <w:br/>
      </w:r>
    </w:p>
    <w:p w14:paraId="70A12BF5" w14:textId="77777777" w:rsidR="00F27115" w:rsidRDefault="00F27115">
      <w:pPr>
        <w:rPr>
          <w:b/>
          <w:bCs/>
          <w:lang w:val="de-DE"/>
        </w:rPr>
      </w:pPr>
      <w:r>
        <w:rPr>
          <w:b/>
          <w:bCs/>
          <w:lang w:val="de-DE"/>
        </w:rPr>
        <w:br w:type="page"/>
      </w:r>
    </w:p>
    <w:p w14:paraId="7D7A78D9" w14:textId="67061D5B" w:rsidR="009314CA" w:rsidRPr="008A4D99" w:rsidRDefault="007E1373" w:rsidP="00431D18">
      <w:pPr>
        <w:numPr>
          <w:ilvl w:val="0"/>
          <w:numId w:val="6"/>
        </w:numPr>
        <w:tabs>
          <w:tab w:val="left" w:pos="567"/>
          <w:tab w:val="left" w:pos="5954"/>
        </w:tabs>
        <w:spacing w:before="60" w:after="60"/>
        <w:ind w:hanging="720"/>
        <w:jc w:val="both"/>
        <w:rPr>
          <w:b/>
          <w:bCs/>
          <w:lang w:val="de-DE"/>
        </w:rPr>
      </w:pPr>
      <w:r>
        <w:rPr>
          <w:b/>
          <w:bCs/>
          <w:lang w:val="de-DE"/>
        </w:rPr>
        <w:lastRenderedPageBreak/>
        <w:t>Plan:</w:t>
      </w:r>
    </w:p>
    <w:tbl>
      <w:tblPr>
        <w:tblW w:w="527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2"/>
        <w:gridCol w:w="5292"/>
        <w:gridCol w:w="1253"/>
        <w:gridCol w:w="1438"/>
        <w:gridCol w:w="1328"/>
      </w:tblGrid>
      <w:tr w:rsidR="005A5CB8" w:rsidRPr="008C36D2" w14:paraId="45AFF0E1" w14:textId="71A7A1CA" w:rsidTr="00E4718E">
        <w:tc>
          <w:tcPr>
            <w:tcW w:w="415" w:type="pct"/>
            <w:shd w:val="pct30" w:color="FFFF00" w:fill="FFFFFF"/>
            <w:vAlign w:val="center"/>
          </w:tcPr>
          <w:p w14:paraId="5E7B17F0" w14:textId="77777777" w:rsidR="005A5CB8" w:rsidRPr="008C36D2" w:rsidRDefault="005A5CB8" w:rsidP="005A5CB8">
            <w:pPr>
              <w:spacing w:before="60" w:after="60"/>
              <w:jc w:val="center"/>
              <w:rPr>
                <w:b/>
                <w:bCs/>
                <w:color w:val="0033CC"/>
                <w:lang w:val="de-DE"/>
              </w:rPr>
            </w:pPr>
            <w:r>
              <w:rPr>
                <w:b/>
                <w:bCs/>
                <w:color w:val="0033CC"/>
                <w:lang w:val="de-DE"/>
              </w:rPr>
              <w:t>Week</w:t>
            </w:r>
          </w:p>
        </w:tc>
        <w:tc>
          <w:tcPr>
            <w:tcW w:w="2606" w:type="pct"/>
            <w:shd w:val="pct30" w:color="FFFF00" w:fill="FFFFFF"/>
            <w:vAlign w:val="center"/>
          </w:tcPr>
          <w:p w14:paraId="33523CD0" w14:textId="77777777" w:rsidR="005A5CB8" w:rsidRPr="008C36D2" w:rsidRDefault="005A5CB8" w:rsidP="005A5CB8">
            <w:pPr>
              <w:spacing w:before="60" w:after="60"/>
              <w:jc w:val="center"/>
              <w:rPr>
                <w:b/>
                <w:bCs/>
                <w:color w:val="0033CC"/>
                <w:lang w:val="de-DE"/>
              </w:rPr>
            </w:pPr>
            <w:r>
              <w:rPr>
                <w:b/>
                <w:bCs/>
                <w:color w:val="0033CC"/>
                <w:lang w:val="de-DE"/>
              </w:rPr>
              <w:t>Content</w:t>
            </w:r>
          </w:p>
        </w:tc>
        <w:tc>
          <w:tcPr>
            <w:tcW w:w="617" w:type="pct"/>
            <w:shd w:val="pct30" w:color="FFFF00" w:fill="FFFFFF"/>
            <w:vAlign w:val="center"/>
          </w:tcPr>
          <w:p w14:paraId="74F3BD3E" w14:textId="41E4F08A" w:rsidR="005A5CB8" w:rsidRPr="008C36D2" w:rsidRDefault="008C3BEC" w:rsidP="005A5CB8">
            <w:pPr>
              <w:spacing w:before="60" w:after="60"/>
              <w:jc w:val="center"/>
              <w:rPr>
                <w:b/>
                <w:bCs/>
                <w:color w:val="0033CC"/>
                <w:lang w:val="de-DE"/>
              </w:rPr>
            </w:pPr>
            <w:r>
              <w:rPr>
                <w:b/>
                <w:bCs/>
                <w:color w:val="0033CC"/>
                <w:lang w:val="de-DE"/>
              </w:rPr>
              <w:t>ELO</w:t>
            </w:r>
          </w:p>
        </w:tc>
        <w:tc>
          <w:tcPr>
            <w:tcW w:w="708" w:type="pct"/>
            <w:shd w:val="pct30" w:color="FFFF00" w:fill="FFFFFF"/>
            <w:vAlign w:val="center"/>
          </w:tcPr>
          <w:p w14:paraId="46F6BC84" w14:textId="0E818064" w:rsidR="005A5CB8" w:rsidRDefault="005A5CB8" w:rsidP="005A5CB8">
            <w:pPr>
              <w:spacing w:before="60" w:after="60"/>
              <w:jc w:val="center"/>
              <w:rPr>
                <w:b/>
                <w:bCs/>
                <w:color w:val="0033CC"/>
                <w:lang w:val="de-DE"/>
              </w:rPr>
            </w:pPr>
            <w:r>
              <w:rPr>
                <w:bCs/>
              </w:rPr>
              <w:t>Teaching Methods</w:t>
            </w:r>
          </w:p>
        </w:tc>
        <w:tc>
          <w:tcPr>
            <w:tcW w:w="654" w:type="pct"/>
            <w:shd w:val="pct30" w:color="FFFF00" w:fill="FFFFFF"/>
            <w:vAlign w:val="center"/>
          </w:tcPr>
          <w:p w14:paraId="19272252" w14:textId="77777777" w:rsidR="005A5CB8" w:rsidRDefault="005A5CB8" w:rsidP="005A5CB8">
            <w:pPr>
              <w:jc w:val="center"/>
              <w:rPr>
                <w:bCs/>
              </w:rPr>
            </w:pPr>
            <w:r>
              <w:rPr>
                <w:bCs/>
              </w:rPr>
              <w:t>Assess.</w:t>
            </w:r>
          </w:p>
          <w:p w14:paraId="02AAF0CB" w14:textId="0D5C5ACA" w:rsidR="005A5CB8" w:rsidRDefault="005A5CB8" w:rsidP="005A5CB8">
            <w:pPr>
              <w:spacing w:before="60" w:after="60"/>
              <w:jc w:val="center"/>
              <w:rPr>
                <w:b/>
                <w:bCs/>
                <w:color w:val="0033CC"/>
                <w:lang w:val="de-DE"/>
              </w:rPr>
            </w:pPr>
            <w:r>
              <w:rPr>
                <w:bCs/>
              </w:rPr>
              <w:t>Methods</w:t>
            </w:r>
          </w:p>
        </w:tc>
      </w:tr>
      <w:tr w:rsidR="005A5CB8" w:rsidRPr="005A1E30" w14:paraId="1BB677BC" w14:textId="72E4513E" w:rsidTr="00E4718E">
        <w:tc>
          <w:tcPr>
            <w:tcW w:w="415" w:type="pct"/>
            <w:vMerge w:val="restart"/>
            <w:shd w:val="clear" w:color="auto" w:fill="auto"/>
            <w:vAlign w:val="center"/>
          </w:tcPr>
          <w:p w14:paraId="09B8BD3C" w14:textId="5DF11D11" w:rsidR="005A5CB8" w:rsidRPr="00D173D8" w:rsidRDefault="005A5CB8" w:rsidP="00F27115">
            <w:pPr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1</w:t>
            </w:r>
            <w:r w:rsidR="00F27115">
              <w:rPr>
                <w:bCs/>
                <w:lang w:val="de-DE"/>
              </w:rPr>
              <w:t>,2</w:t>
            </w:r>
          </w:p>
        </w:tc>
        <w:tc>
          <w:tcPr>
            <w:tcW w:w="2606" w:type="pct"/>
            <w:shd w:val="clear" w:color="auto" w:fill="auto"/>
          </w:tcPr>
          <w:p w14:paraId="0F4063F1" w14:textId="25709E5F" w:rsidR="005A5CB8" w:rsidRPr="003542CB" w:rsidRDefault="005A5CB8" w:rsidP="005A5CB8">
            <w:pPr>
              <w:spacing w:before="60" w:after="60"/>
              <w:jc w:val="both"/>
              <w:rPr>
                <w:bCs/>
                <w:lang w:val="de-DE"/>
              </w:rPr>
            </w:pPr>
            <w:r w:rsidRPr="003542CB">
              <w:rPr>
                <w:b/>
                <w:bCs/>
              </w:rPr>
              <w:t xml:space="preserve">Chapter 1: Introduction </w:t>
            </w:r>
            <w:r>
              <w:rPr>
                <w:bCs/>
              </w:rPr>
              <w:t>(4</w:t>
            </w:r>
            <w:r w:rsidRPr="003542CB">
              <w:rPr>
                <w:bCs/>
              </w:rPr>
              <w:t>/0/</w:t>
            </w:r>
            <w:r>
              <w:rPr>
                <w:bCs/>
              </w:rPr>
              <w:t>8</w:t>
            </w:r>
            <w:r w:rsidRPr="003542CB">
              <w:rPr>
                <w:bCs/>
              </w:rPr>
              <w:t>)</w:t>
            </w:r>
          </w:p>
        </w:tc>
        <w:tc>
          <w:tcPr>
            <w:tcW w:w="617" w:type="pct"/>
            <w:shd w:val="clear" w:color="auto" w:fill="auto"/>
          </w:tcPr>
          <w:p w14:paraId="3446D06B" w14:textId="77777777" w:rsidR="005A5CB8" w:rsidRPr="005A1E30" w:rsidRDefault="005A5CB8" w:rsidP="005A5CB8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708" w:type="pct"/>
            <w:vAlign w:val="center"/>
          </w:tcPr>
          <w:p w14:paraId="3C0DABE4" w14:textId="384EA0CB" w:rsidR="005A5CB8" w:rsidRPr="005A1E30" w:rsidRDefault="005A5CB8" w:rsidP="005A5CB8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654" w:type="pct"/>
            <w:vAlign w:val="center"/>
          </w:tcPr>
          <w:p w14:paraId="738817AD" w14:textId="3CE85697" w:rsidR="005A5CB8" w:rsidRPr="005A1E30" w:rsidRDefault="005A5CB8" w:rsidP="005A5CB8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</w:tr>
      <w:tr w:rsidR="005A5CB8" w:rsidRPr="005A1E30" w14:paraId="0214C2ED" w14:textId="47013D7C" w:rsidTr="00E4718E">
        <w:trPr>
          <w:trHeight w:val="4648"/>
        </w:trPr>
        <w:tc>
          <w:tcPr>
            <w:tcW w:w="415" w:type="pct"/>
            <w:vMerge/>
            <w:shd w:val="clear" w:color="auto" w:fill="auto"/>
          </w:tcPr>
          <w:p w14:paraId="421C1920" w14:textId="77777777" w:rsidR="005A5CB8" w:rsidRPr="00D173D8" w:rsidRDefault="005A5CB8" w:rsidP="005A5CB8">
            <w:pPr>
              <w:spacing w:before="60" w:after="60"/>
              <w:jc w:val="both"/>
              <w:rPr>
                <w:bCs/>
                <w:i/>
                <w:lang w:val="de-DE"/>
              </w:rPr>
            </w:pPr>
          </w:p>
        </w:tc>
        <w:tc>
          <w:tcPr>
            <w:tcW w:w="2606" w:type="pct"/>
            <w:shd w:val="clear" w:color="auto" w:fill="auto"/>
          </w:tcPr>
          <w:p w14:paraId="4AFCB272" w14:textId="1814C359" w:rsidR="005A5CB8" w:rsidRPr="00A27C69" w:rsidRDefault="00A27C69" w:rsidP="005A5CB8">
            <w:pPr>
              <w:spacing w:before="60" w:after="60"/>
              <w:jc w:val="both"/>
              <w:rPr>
                <w:bCs/>
                <w:lang w:val="de-DE"/>
              </w:rPr>
            </w:pPr>
            <w:r w:rsidRPr="00A27C69">
              <w:rPr>
                <w:b/>
                <w:bCs/>
                <w:lang w:val="de-DE"/>
              </w:rPr>
              <w:t>Lecture’s content</w:t>
            </w:r>
          </w:p>
          <w:p w14:paraId="26478D02" w14:textId="72E29337" w:rsidR="005A5CB8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 xml:space="preserve">Computer Organization </w:t>
            </w:r>
            <w:r w:rsidR="002C5D55">
              <w:rPr>
                <w:bCs/>
              </w:rPr>
              <w:t>vs.</w:t>
            </w:r>
            <w:r>
              <w:rPr>
                <w:bCs/>
              </w:rPr>
              <w:t xml:space="preserve"> Architecture</w:t>
            </w:r>
          </w:p>
          <w:p w14:paraId="21F9523B" w14:textId="77777777" w:rsidR="005A5CB8" w:rsidRPr="00625D06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Operational structures of computer components</w:t>
            </w:r>
            <w:r w:rsidRPr="00625D06">
              <w:rPr>
                <w:bCs/>
              </w:rPr>
              <w:t xml:space="preserve"> </w:t>
            </w:r>
          </w:p>
          <w:p w14:paraId="74D4665D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Multi-level machine</w:t>
            </w:r>
          </w:p>
          <w:p w14:paraId="13680230" w14:textId="77777777" w:rsidR="005A5CB8" w:rsidRPr="00625D06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Evolution of Computer</w:t>
            </w:r>
          </w:p>
          <w:p w14:paraId="18289D6B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 xml:space="preserve">Von </w:t>
            </w:r>
            <w:proofErr w:type="spellStart"/>
            <w:r>
              <w:rPr>
                <w:bCs/>
              </w:rPr>
              <w:t>Neuman</w:t>
            </w:r>
            <w:proofErr w:type="spellEnd"/>
            <w:r>
              <w:rPr>
                <w:bCs/>
              </w:rPr>
              <w:t xml:space="preserve"> (IAS) machine</w:t>
            </w:r>
          </w:p>
          <w:p w14:paraId="692BCB44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Microprocessor speed techniques</w:t>
            </w:r>
          </w:p>
          <w:p w14:paraId="5021CEC9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Performance balance</w:t>
            </w:r>
          </w:p>
          <w:p w14:paraId="3C06E21E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Multi-core processor</w:t>
            </w:r>
          </w:p>
          <w:p w14:paraId="6F1D5E5B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Performance assessment (CPI, MIPS, Execution time of program)</w:t>
            </w:r>
          </w:p>
          <w:p w14:paraId="7051058F" w14:textId="5E54D3E8" w:rsidR="005A5CB8" w:rsidRPr="005A5CB8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Amdahl’s law</w:t>
            </w:r>
          </w:p>
        </w:tc>
        <w:tc>
          <w:tcPr>
            <w:tcW w:w="617" w:type="pct"/>
            <w:shd w:val="clear" w:color="auto" w:fill="auto"/>
          </w:tcPr>
          <w:p w14:paraId="6F4F43A5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1.1,</w:t>
            </w:r>
          </w:p>
          <w:p w14:paraId="4EE30528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1.2</w:t>
            </w:r>
          </w:p>
          <w:p w14:paraId="76499EE1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3.1</w:t>
            </w:r>
          </w:p>
          <w:p w14:paraId="0161054B" w14:textId="77777777" w:rsidR="005A5CB8" w:rsidRPr="005A1E30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3.2</w:t>
            </w:r>
          </w:p>
        </w:tc>
        <w:tc>
          <w:tcPr>
            <w:tcW w:w="708" w:type="pct"/>
            <w:vAlign w:val="center"/>
          </w:tcPr>
          <w:p w14:paraId="709E0A65" w14:textId="77777777" w:rsidR="005A5CB8" w:rsidRDefault="005A5CB8" w:rsidP="005A5CB8">
            <w:pPr>
              <w:rPr>
                <w:bCs/>
              </w:rPr>
            </w:pPr>
          </w:p>
          <w:p w14:paraId="15A09EC8" w14:textId="2F243CBF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</w:rPr>
              <w:t>Presentation</w:t>
            </w:r>
          </w:p>
        </w:tc>
        <w:tc>
          <w:tcPr>
            <w:tcW w:w="654" w:type="pct"/>
            <w:vAlign w:val="center"/>
          </w:tcPr>
          <w:p w14:paraId="4DF8253D" w14:textId="2C2E4D84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</w:rPr>
              <w:t>Questions &amp; Case studies</w:t>
            </w:r>
          </w:p>
        </w:tc>
      </w:tr>
      <w:tr w:rsidR="005A5CB8" w:rsidRPr="005A1E30" w14:paraId="7744ABF7" w14:textId="43B9730C" w:rsidTr="00E4718E">
        <w:trPr>
          <w:trHeight w:val="553"/>
        </w:trPr>
        <w:tc>
          <w:tcPr>
            <w:tcW w:w="415" w:type="pct"/>
            <w:vMerge/>
            <w:shd w:val="clear" w:color="auto" w:fill="auto"/>
          </w:tcPr>
          <w:p w14:paraId="7186A5CF" w14:textId="77777777" w:rsidR="005A5CB8" w:rsidRPr="00D173D8" w:rsidRDefault="005A5CB8" w:rsidP="005A5CB8">
            <w:pPr>
              <w:spacing w:before="60" w:after="60"/>
              <w:jc w:val="both"/>
              <w:rPr>
                <w:bCs/>
                <w:i/>
                <w:lang w:val="de-DE"/>
              </w:rPr>
            </w:pPr>
          </w:p>
        </w:tc>
        <w:tc>
          <w:tcPr>
            <w:tcW w:w="2606" w:type="pct"/>
            <w:shd w:val="clear" w:color="auto" w:fill="auto"/>
          </w:tcPr>
          <w:p w14:paraId="5593E5E0" w14:textId="6B863E66" w:rsidR="005A5CB8" w:rsidRPr="005A1E30" w:rsidRDefault="005A5CB8" w:rsidP="005A5CB8">
            <w:pPr>
              <w:jc w:val="both"/>
              <w:rPr>
                <w:bCs/>
                <w:lang w:val="de-DE"/>
              </w:rPr>
            </w:pPr>
            <w:r w:rsidRPr="005A1E30">
              <w:rPr>
                <w:bCs/>
                <w:i/>
                <w:lang w:val="de-DE"/>
              </w:rPr>
              <w:t xml:space="preserve"> </w:t>
            </w:r>
            <w:r>
              <w:rPr>
                <w:b/>
                <w:bCs/>
                <w:lang w:val="de-DE"/>
              </w:rPr>
              <w:t>Tasks for students at home</w:t>
            </w:r>
            <w:r w:rsidRPr="005A1E30">
              <w:rPr>
                <w:bCs/>
                <w:lang w:val="de-DE"/>
              </w:rPr>
              <w:t>:</w:t>
            </w:r>
          </w:p>
          <w:p w14:paraId="25E6B4A4" w14:textId="77777777" w:rsidR="005A5CB8" w:rsidRPr="00472038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  <w:lang w:val="de-DE"/>
              </w:rPr>
            </w:pPr>
            <w:r>
              <w:rPr>
                <w:bCs/>
              </w:rPr>
              <w:t>Group work on CISC and RISC Computer</w:t>
            </w:r>
          </w:p>
          <w:p w14:paraId="1EACD17F" w14:textId="7936A2B5" w:rsidR="005A5CB8" w:rsidRPr="00AE7261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  <w:lang w:val="de-DE"/>
              </w:rPr>
            </w:pPr>
            <w:r>
              <w:rPr>
                <w:bCs/>
              </w:rPr>
              <w:t>Exercise on computer assessment and speed enha</w:t>
            </w:r>
            <w:r w:rsidR="002C5D55">
              <w:rPr>
                <w:bCs/>
              </w:rPr>
              <w:t>n</w:t>
            </w:r>
            <w:r>
              <w:rPr>
                <w:bCs/>
              </w:rPr>
              <w:t>cement when moving from single-core to multi-core processor</w:t>
            </w:r>
          </w:p>
        </w:tc>
        <w:tc>
          <w:tcPr>
            <w:tcW w:w="617" w:type="pct"/>
            <w:shd w:val="clear" w:color="auto" w:fill="auto"/>
          </w:tcPr>
          <w:p w14:paraId="66EDA769" w14:textId="77777777" w:rsidR="005A5CB8" w:rsidRPr="00BF61F9" w:rsidRDefault="005A5CB8" w:rsidP="005A5CB8">
            <w:pPr>
              <w:spacing w:before="60" w:after="60"/>
              <w:jc w:val="center"/>
              <w:rPr>
                <w:lang w:val="de-DE"/>
              </w:rPr>
            </w:pPr>
            <w:r w:rsidRPr="00BF61F9">
              <w:rPr>
                <w:lang w:val="de-DE"/>
              </w:rPr>
              <w:t>G1.1,</w:t>
            </w:r>
          </w:p>
          <w:p w14:paraId="463C62C7" w14:textId="77777777" w:rsidR="005A5CB8" w:rsidRDefault="005A5CB8" w:rsidP="005A5CB8">
            <w:pPr>
              <w:spacing w:before="60" w:after="60"/>
              <w:jc w:val="center"/>
              <w:rPr>
                <w:lang w:val="de-DE"/>
              </w:rPr>
            </w:pPr>
            <w:r w:rsidRPr="00BF61F9">
              <w:rPr>
                <w:lang w:val="de-DE"/>
              </w:rPr>
              <w:t>G1.2</w:t>
            </w:r>
          </w:p>
          <w:p w14:paraId="15A63AE5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3.1</w:t>
            </w:r>
          </w:p>
          <w:p w14:paraId="252E2B6D" w14:textId="77777777" w:rsidR="005A5CB8" w:rsidRPr="005A1E30" w:rsidRDefault="005A5CB8" w:rsidP="005A5CB8">
            <w:pPr>
              <w:spacing w:before="60" w:after="60"/>
              <w:jc w:val="center"/>
              <w:rPr>
                <w:lang w:val="de-DE"/>
              </w:rPr>
            </w:pPr>
            <w:r>
              <w:rPr>
                <w:bCs/>
                <w:lang w:val="de-DE"/>
              </w:rPr>
              <w:t>G3.2</w:t>
            </w:r>
          </w:p>
        </w:tc>
        <w:tc>
          <w:tcPr>
            <w:tcW w:w="708" w:type="pct"/>
            <w:vAlign w:val="center"/>
          </w:tcPr>
          <w:p w14:paraId="51DB738E" w14:textId="77777777" w:rsidR="005A5CB8" w:rsidRDefault="005A5CB8" w:rsidP="005A5CB8">
            <w:pPr>
              <w:jc w:val="center"/>
              <w:rPr>
                <w:bCs/>
              </w:rPr>
            </w:pPr>
          </w:p>
          <w:p w14:paraId="3C7F5DB0" w14:textId="0AB469AD" w:rsidR="005A5CB8" w:rsidRPr="00BF61F9" w:rsidRDefault="005A5CB8" w:rsidP="005A5CB8">
            <w:pPr>
              <w:spacing w:before="60" w:after="60"/>
              <w:jc w:val="center"/>
              <w:rPr>
                <w:lang w:val="de-DE"/>
              </w:rPr>
            </w:pPr>
          </w:p>
        </w:tc>
        <w:tc>
          <w:tcPr>
            <w:tcW w:w="654" w:type="pct"/>
            <w:vAlign w:val="center"/>
          </w:tcPr>
          <w:p w14:paraId="7D3A09F7" w14:textId="5FF98909" w:rsidR="005A5CB8" w:rsidRPr="00BF61F9" w:rsidRDefault="005A5CB8" w:rsidP="005A5CB8">
            <w:pPr>
              <w:spacing w:before="60" w:after="60"/>
              <w:jc w:val="center"/>
              <w:rPr>
                <w:lang w:val="de-DE"/>
              </w:rPr>
            </w:pPr>
          </w:p>
        </w:tc>
      </w:tr>
      <w:tr w:rsidR="005A5CB8" w:rsidRPr="005A1E30" w14:paraId="7E1273BF" w14:textId="6787EA1E" w:rsidTr="00E4718E">
        <w:tc>
          <w:tcPr>
            <w:tcW w:w="415" w:type="pct"/>
            <w:vMerge w:val="restart"/>
            <w:shd w:val="clear" w:color="auto" w:fill="auto"/>
            <w:vAlign w:val="center"/>
          </w:tcPr>
          <w:p w14:paraId="20862BDA" w14:textId="77777777" w:rsidR="005A5CB8" w:rsidRDefault="005A5CB8" w:rsidP="005A5CB8">
            <w:pPr>
              <w:jc w:val="center"/>
              <w:rPr>
                <w:bCs/>
                <w:lang w:val="de-DE"/>
              </w:rPr>
            </w:pPr>
          </w:p>
          <w:p w14:paraId="564D0D41" w14:textId="77777777" w:rsidR="005A5CB8" w:rsidRDefault="005A5CB8" w:rsidP="005A5CB8">
            <w:pPr>
              <w:jc w:val="center"/>
              <w:rPr>
                <w:bCs/>
                <w:lang w:val="de-DE"/>
              </w:rPr>
            </w:pPr>
          </w:p>
          <w:p w14:paraId="65026641" w14:textId="77777777" w:rsidR="005A5CB8" w:rsidRDefault="005A5CB8" w:rsidP="005A5CB8">
            <w:pPr>
              <w:jc w:val="center"/>
              <w:rPr>
                <w:bCs/>
                <w:lang w:val="de-DE"/>
              </w:rPr>
            </w:pPr>
          </w:p>
          <w:p w14:paraId="2819BE2E" w14:textId="77777777" w:rsidR="005A5CB8" w:rsidRDefault="005A5CB8" w:rsidP="005A5CB8">
            <w:pPr>
              <w:jc w:val="center"/>
              <w:rPr>
                <w:bCs/>
                <w:lang w:val="de-DE"/>
              </w:rPr>
            </w:pPr>
          </w:p>
          <w:p w14:paraId="7EA1BA22" w14:textId="77777777" w:rsidR="005A5CB8" w:rsidRDefault="005A5CB8" w:rsidP="005A5CB8">
            <w:pPr>
              <w:jc w:val="center"/>
              <w:rPr>
                <w:bCs/>
                <w:lang w:val="de-DE"/>
              </w:rPr>
            </w:pPr>
          </w:p>
          <w:p w14:paraId="1D6E98E0" w14:textId="77777777" w:rsidR="005A5CB8" w:rsidRDefault="005A5CB8" w:rsidP="005A5CB8">
            <w:pPr>
              <w:jc w:val="center"/>
              <w:rPr>
                <w:bCs/>
                <w:lang w:val="de-DE"/>
              </w:rPr>
            </w:pPr>
          </w:p>
          <w:p w14:paraId="36EB79DB" w14:textId="4A578CA5" w:rsidR="005A5CB8" w:rsidRPr="00D173D8" w:rsidRDefault="00915E2F" w:rsidP="005A5CB8">
            <w:pPr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3</w:t>
            </w:r>
          </w:p>
        </w:tc>
        <w:tc>
          <w:tcPr>
            <w:tcW w:w="2606" w:type="pct"/>
            <w:shd w:val="clear" w:color="auto" w:fill="auto"/>
          </w:tcPr>
          <w:p w14:paraId="02AE8E0B" w14:textId="531AE6A1" w:rsidR="005A5CB8" w:rsidRPr="003675CF" w:rsidRDefault="005A5CB8" w:rsidP="005A5CB8">
            <w:pPr>
              <w:spacing w:after="120"/>
              <w:rPr>
                <w:b/>
                <w:bCs/>
              </w:rPr>
            </w:pPr>
            <w:r w:rsidRPr="003675CF">
              <w:rPr>
                <w:b/>
                <w:bCs/>
              </w:rPr>
              <w:t xml:space="preserve">Chapter </w:t>
            </w:r>
            <w:r w:rsidR="00915E2F">
              <w:rPr>
                <w:b/>
                <w:bCs/>
              </w:rPr>
              <w:t>2</w:t>
            </w:r>
            <w:r w:rsidRPr="009F40A5">
              <w:rPr>
                <w:b/>
                <w:bCs/>
                <w:i/>
              </w:rPr>
              <w:t xml:space="preserve">: </w:t>
            </w:r>
            <w:r w:rsidRPr="00254D62">
              <w:rPr>
                <w:b/>
                <w:bCs/>
              </w:rPr>
              <w:t xml:space="preserve">Top-level view of Computer functions and interconnections </w:t>
            </w:r>
            <w:r>
              <w:rPr>
                <w:bCs/>
                <w:i/>
              </w:rPr>
              <w:t>(</w:t>
            </w:r>
            <w:r w:rsidR="00FE6806">
              <w:rPr>
                <w:bCs/>
                <w:i/>
              </w:rPr>
              <w:t>4</w:t>
            </w:r>
            <w:r w:rsidRPr="003C778D">
              <w:rPr>
                <w:bCs/>
                <w:i/>
              </w:rPr>
              <w:t>/</w:t>
            </w:r>
            <w:r>
              <w:rPr>
                <w:bCs/>
                <w:i/>
              </w:rPr>
              <w:t>0</w:t>
            </w:r>
            <w:r w:rsidRPr="003C778D">
              <w:rPr>
                <w:bCs/>
                <w:i/>
              </w:rPr>
              <w:t>/</w:t>
            </w:r>
            <w:r>
              <w:rPr>
                <w:bCs/>
                <w:i/>
              </w:rPr>
              <w:t>8)</w:t>
            </w:r>
          </w:p>
        </w:tc>
        <w:tc>
          <w:tcPr>
            <w:tcW w:w="617" w:type="pct"/>
            <w:shd w:val="clear" w:color="auto" w:fill="auto"/>
          </w:tcPr>
          <w:p w14:paraId="7D8BFA68" w14:textId="77777777" w:rsidR="005A5CB8" w:rsidRPr="00E4444F" w:rsidRDefault="005A5CB8" w:rsidP="005A5CB8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708" w:type="pct"/>
            <w:vAlign w:val="center"/>
          </w:tcPr>
          <w:p w14:paraId="348B1F3C" w14:textId="77777777" w:rsidR="005A5CB8" w:rsidRDefault="005A5CB8" w:rsidP="005A5CB8">
            <w:pPr>
              <w:jc w:val="center"/>
              <w:rPr>
                <w:bCs/>
              </w:rPr>
            </w:pPr>
          </w:p>
          <w:p w14:paraId="642D80F3" w14:textId="623A6BE0" w:rsidR="005A5CB8" w:rsidRPr="00E4444F" w:rsidRDefault="005A5CB8" w:rsidP="005A5CB8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  <w:tc>
          <w:tcPr>
            <w:tcW w:w="654" w:type="pct"/>
            <w:vAlign w:val="center"/>
          </w:tcPr>
          <w:p w14:paraId="40B8D460" w14:textId="1D4D49B6" w:rsidR="005A5CB8" w:rsidRPr="00E4444F" w:rsidRDefault="005A5CB8" w:rsidP="005A5CB8">
            <w:pPr>
              <w:spacing w:before="60" w:after="60"/>
              <w:jc w:val="center"/>
              <w:rPr>
                <w:b/>
                <w:bCs/>
                <w:lang w:val="de-DE"/>
              </w:rPr>
            </w:pPr>
          </w:p>
        </w:tc>
      </w:tr>
      <w:tr w:rsidR="005A5CB8" w:rsidRPr="005A1E30" w14:paraId="6E9BD6C1" w14:textId="0DB84883" w:rsidTr="00E4718E">
        <w:trPr>
          <w:trHeight w:val="1160"/>
        </w:trPr>
        <w:tc>
          <w:tcPr>
            <w:tcW w:w="415" w:type="pct"/>
            <w:vMerge/>
            <w:shd w:val="clear" w:color="auto" w:fill="auto"/>
          </w:tcPr>
          <w:p w14:paraId="24EF62FF" w14:textId="77777777" w:rsidR="005A5CB8" w:rsidRPr="00D173D8" w:rsidRDefault="005A5CB8" w:rsidP="005A5CB8">
            <w:pPr>
              <w:numPr>
                <w:ilvl w:val="0"/>
                <w:numId w:val="8"/>
              </w:numPr>
              <w:ind w:left="0" w:firstLine="432"/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</w:tcPr>
          <w:p w14:paraId="6F8107CC" w14:textId="76B992E9" w:rsidR="00A27C69" w:rsidRPr="00A27C69" w:rsidRDefault="00A27C69" w:rsidP="00A27C69">
            <w:pPr>
              <w:spacing w:before="60" w:after="60"/>
              <w:jc w:val="both"/>
              <w:rPr>
                <w:bCs/>
                <w:lang w:val="de-DE"/>
              </w:rPr>
            </w:pPr>
            <w:r w:rsidRPr="00A27C69">
              <w:rPr>
                <w:b/>
                <w:bCs/>
                <w:lang w:val="de-DE"/>
              </w:rPr>
              <w:t>Lecture’s content</w:t>
            </w:r>
          </w:p>
          <w:p w14:paraId="2591BF78" w14:textId="09B13D15" w:rsidR="005A5CB8" w:rsidRDefault="005A5CB8" w:rsidP="00A27C69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Computer functions</w:t>
            </w:r>
          </w:p>
          <w:p w14:paraId="636B1EA8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Instruction cycle</w:t>
            </w:r>
          </w:p>
          <w:p w14:paraId="1F83F87D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Program execution</w:t>
            </w:r>
          </w:p>
          <w:p w14:paraId="24E084A4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Interrupt</w:t>
            </w:r>
          </w:p>
          <w:p w14:paraId="544D4804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Instruction cycle with interrupt</w:t>
            </w:r>
          </w:p>
          <w:p w14:paraId="33D0A363" w14:textId="1E831055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Interrupt vector table</w:t>
            </w:r>
          </w:p>
          <w:p w14:paraId="6618CFF3" w14:textId="77777777" w:rsidR="005A5CB8" w:rsidRDefault="005A5CB8" w:rsidP="005A5CB8">
            <w:pPr>
              <w:numPr>
                <w:ilvl w:val="0"/>
                <w:numId w:val="13"/>
              </w:numPr>
              <w:spacing w:after="120"/>
              <w:rPr>
                <w:bCs/>
              </w:rPr>
            </w:pPr>
            <w:r>
              <w:rPr>
                <w:bCs/>
              </w:rPr>
              <w:t xml:space="preserve">Interconnections  </w:t>
            </w:r>
          </w:p>
          <w:p w14:paraId="60EE85F3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Memory module</w:t>
            </w:r>
          </w:p>
          <w:p w14:paraId="3995B1F7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I/O module</w:t>
            </w:r>
          </w:p>
          <w:p w14:paraId="3ED91FC8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Processor module</w:t>
            </w:r>
          </w:p>
          <w:p w14:paraId="2AA50756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Buses</w:t>
            </w:r>
          </w:p>
          <w:p w14:paraId="18173341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Bus arbiter</w:t>
            </w:r>
          </w:p>
          <w:p w14:paraId="4D160341" w14:textId="53FD6DD2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Bus hierarchy</w:t>
            </w:r>
          </w:p>
          <w:p w14:paraId="3C6B03F8" w14:textId="396DB7D6" w:rsidR="005A5CB8" w:rsidRP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 w:rsidRPr="005A5CB8">
              <w:rPr>
                <w:bCs/>
              </w:rPr>
              <w:t>Intel QPI</w:t>
            </w:r>
          </w:p>
          <w:p w14:paraId="41325A25" w14:textId="2A4AF95D" w:rsidR="005A5CB8" w:rsidRP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proofErr w:type="spellStart"/>
            <w:r w:rsidRPr="005A5CB8">
              <w:rPr>
                <w:bCs/>
              </w:rPr>
              <w:t>PCIe</w:t>
            </w:r>
            <w:proofErr w:type="spellEnd"/>
          </w:p>
          <w:p w14:paraId="705A6575" w14:textId="007BF957" w:rsidR="005A5CB8" w:rsidRPr="00C0205D" w:rsidRDefault="005A5CB8" w:rsidP="005A5CB8">
            <w:pPr>
              <w:pStyle w:val="ListParagraph"/>
              <w:numPr>
                <w:ilvl w:val="0"/>
                <w:numId w:val="13"/>
              </w:numPr>
              <w:spacing w:after="120"/>
              <w:rPr>
                <w:b/>
                <w:bCs/>
              </w:rPr>
            </w:pPr>
            <w:r w:rsidRPr="00C0205D">
              <w:rPr>
                <w:b/>
                <w:bCs/>
              </w:rPr>
              <w:lastRenderedPageBreak/>
              <w:t>Practice Lab</w:t>
            </w:r>
          </w:p>
          <w:p w14:paraId="0EF58297" w14:textId="3DEF5BB9" w:rsidR="005A5CB8" w:rsidRDefault="005A5CB8" w:rsidP="005A5CB8">
            <w:pPr>
              <w:pStyle w:val="ListParagraph"/>
              <w:spacing w:after="120"/>
              <w:rPr>
                <w:bCs/>
              </w:rPr>
            </w:pPr>
            <w:r>
              <w:rPr>
                <w:bCs/>
              </w:rPr>
              <w:t xml:space="preserve">+   Watch the fetch-decode-execute video </w:t>
            </w:r>
            <w:hyperlink r:id="rId9" w:history="1">
              <w:r>
                <w:rPr>
                  <w:rStyle w:val="Hyperlink"/>
                  <w:lang w:val="x-none"/>
                </w:rPr>
                <w:t>Fetch-Decode-Execute Cycle</w:t>
              </w:r>
            </w:hyperlink>
            <w:r>
              <w:rPr>
                <w:bCs/>
              </w:rPr>
              <w:t xml:space="preserve">   </w:t>
            </w:r>
          </w:p>
          <w:p w14:paraId="78127474" w14:textId="79C237C6" w:rsidR="005A5CB8" w:rsidRPr="003542CB" w:rsidRDefault="005A5CB8" w:rsidP="005A5CB8">
            <w:pPr>
              <w:pStyle w:val="ListParagraph"/>
              <w:spacing w:after="120"/>
              <w:rPr>
                <w:bCs/>
              </w:rPr>
            </w:pPr>
            <w:r>
              <w:rPr>
                <w:bCs/>
              </w:rPr>
              <w:t xml:space="preserve">+   </w:t>
            </w:r>
            <w:proofErr w:type="spellStart"/>
            <w:r w:rsidRPr="005A5CB8">
              <w:rPr>
                <w:bCs/>
              </w:rPr>
              <w:t>Undertanding</w:t>
            </w:r>
            <w:proofErr w:type="spellEnd"/>
            <w:r w:rsidRPr="005A5CB8">
              <w:rPr>
                <w:bCs/>
              </w:rPr>
              <w:t xml:space="preserve"> the MBR, MAR, PC, IR and Program execution with MARIE Simulator.</w:t>
            </w:r>
          </w:p>
        </w:tc>
        <w:tc>
          <w:tcPr>
            <w:tcW w:w="617" w:type="pct"/>
            <w:shd w:val="clear" w:color="auto" w:fill="auto"/>
            <w:vAlign w:val="center"/>
          </w:tcPr>
          <w:p w14:paraId="770A775B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lastRenderedPageBreak/>
              <w:t>G2.1.</w:t>
            </w:r>
          </w:p>
          <w:p w14:paraId="6791C994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2.2</w:t>
            </w:r>
          </w:p>
          <w:p w14:paraId="5EEF25C7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4.1</w:t>
            </w:r>
          </w:p>
          <w:p w14:paraId="17893C88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4.2</w:t>
            </w:r>
          </w:p>
          <w:p w14:paraId="06E3DCD7" w14:textId="77777777" w:rsidR="005A5CB8" w:rsidRPr="00E4444F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  <w:vAlign w:val="center"/>
          </w:tcPr>
          <w:p w14:paraId="71C270B3" w14:textId="7A6FE4DF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</w:rPr>
              <w:t>Presentation</w:t>
            </w:r>
          </w:p>
        </w:tc>
        <w:tc>
          <w:tcPr>
            <w:tcW w:w="654" w:type="pct"/>
            <w:vAlign w:val="center"/>
          </w:tcPr>
          <w:p w14:paraId="4B6A7C30" w14:textId="31AC36F9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</w:rPr>
              <w:t>Questions &amp; Case studies</w:t>
            </w:r>
          </w:p>
        </w:tc>
      </w:tr>
      <w:tr w:rsidR="005A5CB8" w:rsidRPr="005A1E30" w14:paraId="411D639F" w14:textId="4F2B0C56" w:rsidTr="00E4718E">
        <w:trPr>
          <w:trHeight w:val="700"/>
        </w:trPr>
        <w:tc>
          <w:tcPr>
            <w:tcW w:w="415" w:type="pct"/>
            <w:vMerge/>
            <w:shd w:val="clear" w:color="auto" w:fill="auto"/>
          </w:tcPr>
          <w:p w14:paraId="6B8AA239" w14:textId="77777777" w:rsidR="005A5CB8" w:rsidRPr="00D173D8" w:rsidRDefault="005A5CB8" w:rsidP="005A5CB8">
            <w:pPr>
              <w:numPr>
                <w:ilvl w:val="0"/>
                <w:numId w:val="8"/>
              </w:numPr>
              <w:ind w:left="0" w:firstLine="432"/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</w:tcPr>
          <w:p w14:paraId="407E4524" w14:textId="6D29EB19" w:rsidR="005A5CB8" w:rsidRPr="00AE7261" w:rsidRDefault="00A27C69" w:rsidP="005A5CB8">
            <w:pPr>
              <w:spacing w:before="60" w:after="60"/>
              <w:jc w:val="both"/>
              <w:rPr>
                <w:bCs/>
                <w:i/>
                <w:lang w:val="de-DE"/>
              </w:rPr>
            </w:pPr>
            <w:r>
              <w:rPr>
                <w:b/>
                <w:bCs/>
                <w:lang w:val="de-DE"/>
              </w:rPr>
              <w:t>T</w:t>
            </w:r>
            <w:r w:rsidR="005A5CB8" w:rsidRPr="000B3F16">
              <w:rPr>
                <w:b/>
                <w:bCs/>
                <w:lang w:val="de-DE"/>
              </w:rPr>
              <w:t>asks for students at home</w:t>
            </w:r>
          </w:p>
          <w:p w14:paraId="2F8EDA37" w14:textId="01E7046C" w:rsidR="005A5CB8" w:rsidRDefault="005A5CB8" w:rsidP="005A5CB8">
            <w:pPr>
              <w:spacing w:after="120"/>
              <w:ind w:left="406"/>
              <w:rPr>
                <w:bCs/>
              </w:rPr>
            </w:pPr>
            <w:r w:rsidRPr="005A5CB8">
              <w:rPr>
                <w:bCs/>
              </w:rPr>
              <w:t>+  Running simulation of programs with MARIE Simulator</w:t>
            </w:r>
          </w:p>
          <w:p w14:paraId="472F473A" w14:textId="1188EFB4" w:rsidR="005A5CB8" w:rsidRPr="008722B8" w:rsidRDefault="005A5CB8" w:rsidP="005A5CB8">
            <w:pPr>
              <w:spacing w:after="120"/>
              <w:ind w:left="406"/>
              <w:rPr>
                <w:bCs/>
              </w:rPr>
            </w:pPr>
            <w:r>
              <w:rPr>
                <w:bCs/>
              </w:rPr>
              <w:t xml:space="preserve">+  Exercises on computing data transfer rate for processors with various register bit-size, </w:t>
            </w:r>
            <w:proofErr w:type="spellStart"/>
            <w:r>
              <w:rPr>
                <w:bCs/>
              </w:rPr>
              <w:t>databus</w:t>
            </w:r>
            <w:proofErr w:type="spellEnd"/>
            <w:r>
              <w:rPr>
                <w:bCs/>
              </w:rPr>
              <w:t xml:space="preserve"> width and different clock speed: 3.3, 3,5, 3.6, 3.7, 3.11 – section 3 of [1]</w:t>
            </w:r>
          </w:p>
        </w:tc>
        <w:tc>
          <w:tcPr>
            <w:tcW w:w="617" w:type="pct"/>
            <w:shd w:val="clear" w:color="auto" w:fill="auto"/>
            <w:vAlign w:val="center"/>
          </w:tcPr>
          <w:p w14:paraId="7BCC4B0B" w14:textId="77777777" w:rsidR="005A5CB8" w:rsidRDefault="005A5CB8" w:rsidP="005A5CB8">
            <w:pPr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G2.1, G2.2</w:t>
            </w:r>
          </w:p>
          <w:p w14:paraId="6767D011" w14:textId="77777777" w:rsidR="005A5CB8" w:rsidRDefault="005A5CB8" w:rsidP="005A5CB8">
            <w:pPr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G4.1</w:t>
            </w:r>
          </w:p>
          <w:p w14:paraId="14A60BBF" w14:textId="77777777" w:rsidR="005A5CB8" w:rsidRPr="00E4444F" w:rsidRDefault="005A5CB8" w:rsidP="005A5CB8">
            <w:pPr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>G4.2</w:t>
            </w:r>
          </w:p>
        </w:tc>
        <w:tc>
          <w:tcPr>
            <w:tcW w:w="708" w:type="pct"/>
          </w:tcPr>
          <w:p w14:paraId="41852359" w14:textId="77777777" w:rsidR="005A5CB8" w:rsidRDefault="005A5CB8" w:rsidP="005A5CB8">
            <w:pPr>
              <w:spacing w:before="60" w:after="60"/>
              <w:jc w:val="center"/>
              <w:rPr>
                <w:bCs/>
              </w:rPr>
            </w:pPr>
          </w:p>
        </w:tc>
        <w:tc>
          <w:tcPr>
            <w:tcW w:w="654" w:type="pct"/>
          </w:tcPr>
          <w:p w14:paraId="2BA9DA96" w14:textId="77777777" w:rsidR="005A5CB8" w:rsidRDefault="005A5CB8" w:rsidP="005A5CB8">
            <w:pPr>
              <w:spacing w:before="60" w:after="60"/>
              <w:jc w:val="center"/>
              <w:rPr>
                <w:bCs/>
              </w:rPr>
            </w:pPr>
          </w:p>
        </w:tc>
      </w:tr>
      <w:tr w:rsidR="005A5CB8" w:rsidRPr="005A1E30" w14:paraId="1A3B7194" w14:textId="2E336A62" w:rsidTr="00E4718E">
        <w:trPr>
          <w:trHeight w:val="428"/>
        </w:trPr>
        <w:tc>
          <w:tcPr>
            <w:tcW w:w="415" w:type="pct"/>
            <w:vMerge w:val="restart"/>
            <w:shd w:val="clear" w:color="auto" w:fill="auto"/>
            <w:vAlign w:val="center"/>
          </w:tcPr>
          <w:p w14:paraId="1F839E4F" w14:textId="039BFC3A" w:rsidR="005A5CB8" w:rsidRPr="00D173D8" w:rsidRDefault="00915E2F" w:rsidP="00915E2F">
            <w:pPr>
              <w:jc w:val="center"/>
              <w:rPr>
                <w:bCs/>
                <w:lang w:val="de-DE"/>
              </w:rPr>
            </w:pPr>
            <w:bookmarkStart w:id="0" w:name="_GoBack"/>
            <w:r>
              <w:rPr>
                <w:bCs/>
                <w:lang w:val="de-DE"/>
              </w:rPr>
              <w:t>4</w:t>
            </w:r>
          </w:p>
        </w:tc>
        <w:tc>
          <w:tcPr>
            <w:tcW w:w="2606" w:type="pct"/>
            <w:shd w:val="clear" w:color="auto" w:fill="auto"/>
            <w:vAlign w:val="center"/>
          </w:tcPr>
          <w:p w14:paraId="175D047C" w14:textId="7C86B39E" w:rsidR="005A5CB8" w:rsidRPr="00533467" w:rsidRDefault="005A5CB8" w:rsidP="005A5CB8">
            <w:pPr>
              <w:pStyle w:val="NormalWeb"/>
              <w:rPr>
                <w:b/>
                <w:bCs/>
              </w:rPr>
            </w:pPr>
            <w:r w:rsidRPr="00533467">
              <w:rPr>
                <w:b/>
                <w:bCs/>
              </w:rPr>
              <w:t xml:space="preserve">Chapter </w:t>
            </w:r>
            <w:r w:rsidR="00915E2F">
              <w:rPr>
                <w:b/>
                <w:bCs/>
              </w:rPr>
              <w:t>3</w:t>
            </w:r>
            <w:r w:rsidRPr="00533467">
              <w:rPr>
                <w:b/>
                <w:bCs/>
              </w:rPr>
              <w:t xml:space="preserve">: Computer </w:t>
            </w:r>
            <w:r>
              <w:rPr>
                <w:b/>
                <w:bCs/>
              </w:rPr>
              <w:t>Memory</w:t>
            </w:r>
            <w:r w:rsidRPr="00533467"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8</w:t>
            </w:r>
            <w:r w:rsidRPr="00533467">
              <w:rPr>
                <w:bCs/>
              </w:rPr>
              <w:t>/0/</w:t>
            </w:r>
            <w:r>
              <w:rPr>
                <w:bCs/>
              </w:rPr>
              <w:t>16</w:t>
            </w:r>
            <w:r w:rsidRPr="00533467">
              <w:rPr>
                <w:bCs/>
              </w:rPr>
              <w:t>)</w:t>
            </w:r>
          </w:p>
        </w:tc>
        <w:tc>
          <w:tcPr>
            <w:tcW w:w="617" w:type="pct"/>
            <w:shd w:val="clear" w:color="auto" w:fill="auto"/>
          </w:tcPr>
          <w:p w14:paraId="6681BCF8" w14:textId="77777777" w:rsidR="005A5CB8" w:rsidRPr="00E4444F" w:rsidRDefault="005A5CB8" w:rsidP="005A5CB8">
            <w:pPr>
              <w:pStyle w:val="NormalWeb"/>
              <w:jc w:val="center"/>
              <w:rPr>
                <w:bCs/>
              </w:rPr>
            </w:pPr>
          </w:p>
        </w:tc>
        <w:tc>
          <w:tcPr>
            <w:tcW w:w="708" w:type="pct"/>
            <w:vAlign w:val="center"/>
          </w:tcPr>
          <w:p w14:paraId="05850CCB" w14:textId="3D6CBEB5" w:rsidR="005A5CB8" w:rsidRPr="00E4444F" w:rsidRDefault="005A5CB8" w:rsidP="005A5CB8">
            <w:pPr>
              <w:pStyle w:val="NormalWeb"/>
              <w:jc w:val="center"/>
              <w:rPr>
                <w:bCs/>
              </w:rPr>
            </w:pPr>
          </w:p>
        </w:tc>
        <w:tc>
          <w:tcPr>
            <w:tcW w:w="654" w:type="pct"/>
            <w:vAlign w:val="center"/>
          </w:tcPr>
          <w:p w14:paraId="5C487D65" w14:textId="56B373C2" w:rsidR="005A5CB8" w:rsidRPr="00E4444F" w:rsidRDefault="005A5CB8" w:rsidP="005A5CB8">
            <w:pPr>
              <w:pStyle w:val="NormalWeb"/>
              <w:jc w:val="center"/>
              <w:rPr>
                <w:bCs/>
              </w:rPr>
            </w:pPr>
          </w:p>
        </w:tc>
      </w:tr>
      <w:bookmarkEnd w:id="0"/>
      <w:tr w:rsidR="005A5CB8" w:rsidRPr="005A1E30" w14:paraId="668D076E" w14:textId="63FF67A0" w:rsidTr="00E4718E">
        <w:trPr>
          <w:trHeight w:val="576"/>
        </w:trPr>
        <w:tc>
          <w:tcPr>
            <w:tcW w:w="415" w:type="pct"/>
            <w:vMerge/>
            <w:shd w:val="clear" w:color="auto" w:fill="auto"/>
            <w:vAlign w:val="center"/>
          </w:tcPr>
          <w:p w14:paraId="7580FB6D" w14:textId="77777777" w:rsidR="005A5CB8" w:rsidRPr="00D173D8" w:rsidRDefault="005A5CB8" w:rsidP="005A5CB8">
            <w:pPr>
              <w:numPr>
                <w:ilvl w:val="0"/>
                <w:numId w:val="8"/>
              </w:numPr>
              <w:ind w:left="0" w:firstLine="432"/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7C2D21E1" w14:textId="77777777" w:rsidR="00A27C69" w:rsidRPr="00A27C69" w:rsidRDefault="00A27C69" w:rsidP="00A27C69">
            <w:pPr>
              <w:spacing w:before="60" w:after="60"/>
              <w:jc w:val="both"/>
              <w:rPr>
                <w:bCs/>
                <w:lang w:val="de-DE"/>
              </w:rPr>
            </w:pPr>
            <w:r w:rsidRPr="00A27C69">
              <w:rPr>
                <w:b/>
                <w:bCs/>
                <w:lang w:val="de-DE"/>
              </w:rPr>
              <w:t>Lecture’s content</w:t>
            </w:r>
          </w:p>
          <w:p w14:paraId="65693650" w14:textId="2B488B28" w:rsidR="005A5CB8" w:rsidRPr="00001D9A" w:rsidRDefault="005A5CB8" w:rsidP="00001D9A">
            <w:pPr>
              <w:spacing w:after="120"/>
              <w:rPr>
                <w:b/>
                <w:bCs/>
              </w:rPr>
            </w:pPr>
            <w:r w:rsidRPr="00001D9A">
              <w:rPr>
                <w:b/>
                <w:bCs/>
              </w:rPr>
              <w:t>Computer memory overview</w:t>
            </w:r>
          </w:p>
          <w:p w14:paraId="105585EA" w14:textId="7DCE2D2F" w:rsidR="005A5CB8" w:rsidRPr="00001D9A" w:rsidRDefault="00001D9A" w:rsidP="00001D9A">
            <w:pPr>
              <w:pStyle w:val="ListParagraph"/>
              <w:numPr>
                <w:ilvl w:val="0"/>
                <w:numId w:val="13"/>
              </w:numPr>
              <w:spacing w:after="120"/>
              <w:ind w:left="468"/>
              <w:rPr>
                <w:bCs/>
              </w:rPr>
            </w:pPr>
            <w:r w:rsidRPr="00001D9A">
              <w:rPr>
                <w:bCs/>
              </w:rPr>
              <w:t>Key characteristics</w:t>
            </w:r>
          </w:p>
          <w:p w14:paraId="73E9E589" w14:textId="77777777" w:rsidR="00001D9A" w:rsidRDefault="005A5CB8" w:rsidP="00001D9A">
            <w:pPr>
              <w:pStyle w:val="ListParagraph"/>
              <w:numPr>
                <w:ilvl w:val="0"/>
                <w:numId w:val="13"/>
              </w:numPr>
              <w:spacing w:after="120"/>
              <w:ind w:left="468"/>
              <w:rPr>
                <w:bCs/>
              </w:rPr>
            </w:pPr>
            <w:r w:rsidRPr="00001D9A">
              <w:rPr>
                <w:bCs/>
              </w:rPr>
              <w:t xml:space="preserve">Memory hierarchy </w:t>
            </w:r>
          </w:p>
          <w:p w14:paraId="0E41CD9D" w14:textId="44F130CC" w:rsidR="00001D9A" w:rsidRPr="00001D9A" w:rsidRDefault="00001D9A" w:rsidP="00001D9A">
            <w:pPr>
              <w:pStyle w:val="ListParagraph"/>
              <w:numPr>
                <w:ilvl w:val="0"/>
                <w:numId w:val="13"/>
              </w:numPr>
              <w:spacing w:after="120"/>
              <w:ind w:left="468"/>
              <w:rPr>
                <w:bCs/>
              </w:rPr>
            </w:pPr>
            <w:r w:rsidRPr="00001D9A">
              <w:rPr>
                <w:bCs/>
              </w:rPr>
              <w:t>Locality of reference</w:t>
            </w:r>
          </w:p>
          <w:p w14:paraId="210B391E" w14:textId="77777777" w:rsidR="00001D9A" w:rsidRDefault="005A5CB8" w:rsidP="00001D9A">
            <w:pPr>
              <w:rPr>
                <w:b/>
                <w:bCs/>
              </w:rPr>
            </w:pPr>
            <w:r w:rsidRPr="00A41293">
              <w:rPr>
                <w:b/>
                <w:bCs/>
              </w:rPr>
              <w:t>Cache memory</w:t>
            </w:r>
          </w:p>
          <w:p w14:paraId="01799821" w14:textId="77777777" w:rsidR="00001D9A" w:rsidRPr="00001D9A" w:rsidRDefault="00001D9A" w:rsidP="00001D9A">
            <w:pPr>
              <w:pStyle w:val="ListParagraph"/>
              <w:numPr>
                <w:ilvl w:val="0"/>
                <w:numId w:val="13"/>
              </w:numPr>
              <w:spacing w:before="60" w:after="60"/>
              <w:ind w:left="468" w:hanging="357"/>
              <w:rPr>
                <w:bCs/>
                <w:color w:val="000000" w:themeColor="text1"/>
                <w:sz w:val="32"/>
              </w:rPr>
            </w:pPr>
            <w:r w:rsidRPr="00001D9A">
              <w:rPr>
                <w:color w:val="000000" w:themeColor="text1"/>
                <w:szCs w:val="21"/>
              </w:rPr>
              <w:t>Principle</w:t>
            </w:r>
          </w:p>
          <w:p w14:paraId="7D025079" w14:textId="73D65B4D" w:rsidR="00001D9A" w:rsidRPr="00001D9A" w:rsidRDefault="00001D9A" w:rsidP="00001D9A">
            <w:pPr>
              <w:pStyle w:val="ListParagraph"/>
              <w:numPr>
                <w:ilvl w:val="0"/>
                <w:numId w:val="13"/>
              </w:numPr>
              <w:spacing w:before="60" w:after="60"/>
              <w:ind w:left="468" w:hanging="357"/>
              <w:rPr>
                <w:bCs/>
                <w:color w:val="000000" w:themeColor="text1"/>
                <w:sz w:val="32"/>
              </w:rPr>
            </w:pPr>
            <w:r w:rsidRPr="00001D9A">
              <w:rPr>
                <w:color w:val="000000" w:themeColor="text1"/>
                <w:szCs w:val="21"/>
              </w:rPr>
              <w:t>Mapping schemes </w:t>
            </w:r>
          </w:p>
          <w:p w14:paraId="5CD63D06" w14:textId="77777777" w:rsidR="00001D9A" w:rsidRPr="00001D9A" w:rsidRDefault="00001D9A" w:rsidP="00001D9A">
            <w:pPr>
              <w:numPr>
                <w:ilvl w:val="1"/>
                <w:numId w:val="17"/>
              </w:numPr>
              <w:spacing w:before="60" w:after="60"/>
              <w:ind w:left="975" w:hanging="357"/>
              <w:rPr>
                <w:color w:val="000000" w:themeColor="text1"/>
                <w:szCs w:val="21"/>
              </w:rPr>
            </w:pPr>
            <w:r w:rsidRPr="00001D9A">
              <w:rPr>
                <w:color w:val="000000" w:themeColor="text1"/>
                <w:szCs w:val="21"/>
              </w:rPr>
              <w:t>Direct mapped cache</w:t>
            </w:r>
          </w:p>
          <w:p w14:paraId="21EFEDD1" w14:textId="77777777" w:rsidR="00001D9A" w:rsidRPr="00001D9A" w:rsidRDefault="00001D9A" w:rsidP="00001D9A">
            <w:pPr>
              <w:numPr>
                <w:ilvl w:val="1"/>
                <w:numId w:val="17"/>
              </w:numPr>
              <w:spacing w:before="60" w:after="60"/>
              <w:ind w:left="975" w:hanging="357"/>
              <w:rPr>
                <w:color w:val="000000" w:themeColor="text1"/>
                <w:szCs w:val="21"/>
              </w:rPr>
            </w:pPr>
            <w:r w:rsidRPr="00001D9A">
              <w:rPr>
                <w:color w:val="000000" w:themeColor="text1"/>
                <w:szCs w:val="21"/>
              </w:rPr>
              <w:t>Associative cache</w:t>
            </w:r>
          </w:p>
          <w:p w14:paraId="0C832E37" w14:textId="77777777" w:rsidR="00001D9A" w:rsidRPr="00001D9A" w:rsidRDefault="00001D9A" w:rsidP="00001D9A">
            <w:pPr>
              <w:numPr>
                <w:ilvl w:val="1"/>
                <w:numId w:val="17"/>
              </w:numPr>
              <w:spacing w:before="60" w:after="60"/>
              <w:ind w:left="975" w:hanging="357"/>
              <w:rPr>
                <w:color w:val="000000" w:themeColor="text1"/>
                <w:szCs w:val="21"/>
              </w:rPr>
            </w:pPr>
            <w:r w:rsidRPr="00001D9A">
              <w:rPr>
                <w:color w:val="000000" w:themeColor="text1"/>
                <w:szCs w:val="21"/>
              </w:rPr>
              <w:t>Set associative cache</w:t>
            </w:r>
          </w:p>
          <w:p w14:paraId="1F90ABCE" w14:textId="77777777" w:rsidR="00001D9A" w:rsidRPr="00001D9A" w:rsidRDefault="00001D9A" w:rsidP="00A27C69">
            <w:pPr>
              <w:pStyle w:val="ListParagraph"/>
              <w:numPr>
                <w:ilvl w:val="0"/>
                <w:numId w:val="13"/>
              </w:numPr>
              <w:spacing w:before="60" w:after="60"/>
              <w:ind w:left="468" w:hanging="357"/>
              <w:rPr>
                <w:color w:val="000000" w:themeColor="text1"/>
                <w:szCs w:val="21"/>
              </w:rPr>
            </w:pPr>
            <w:r w:rsidRPr="00001D9A">
              <w:rPr>
                <w:color w:val="000000" w:themeColor="text1"/>
                <w:szCs w:val="21"/>
              </w:rPr>
              <w:t>Replacement policies</w:t>
            </w:r>
          </w:p>
          <w:p w14:paraId="0C1BBDAE" w14:textId="77777777" w:rsidR="00001D9A" w:rsidRPr="00001D9A" w:rsidRDefault="00001D9A" w:rsidP="00A27C69">
            <w:pPr>
              <w:pStyle w:val="ListParagraph"/>
              <w:numPr>
                <w:ilvl w:val="0"/>
                <w:numId w:val="13"/>
              </w:numPr>
              <w:spacing w:before="60" w:after="60"/>
              <w:ind w:left="468" w:hanging="357"/>
              <w:rPr>
                <w:color w:val="000000" w:themeColor="text1"/>
                <w:szCs w:val="21"/>
              </w:rPr>
            </w:pPr>
            <w:r w:rsidRPr="00001D9A">
              <w:rPr>
                <w:color w:val="000000" w:themeColor="text1"/>
                <w:szCs w:val="21"/>
              </w:rPr>
              <w:t>Cache write policies</w:t>
            </w:r>
          </w:p>
          <w:p w14:paraId="1F486666" w14:textId="58E652BC" w:rsidR="00001D9A" w:rsidRPr="00001D9A" w:rsidRDefault="00001D9A" w:rsidP="00001D9A">
            <w:pPr>
              <w:rPr>
                <w:b/>
                <w:color w:val="000000" w:themeColor="text1"/>
                <w:sz w:val="32"/>
              </w:rPr>
            </w:pPr>
            <w:r w:rsidRPr="00001D9A">
              <w:rPr>
                <w:b/>
                <w:bCs/>
                <w:color w:val="000000" w:themeColor="text1"/>
                <w:szCs w:val="21"/>
              </w:rPr>
              <w:t>Virtual Memory</w:t>
            </w:r>
          </w:p>
          <w:p w14:paraId="378D14A6" w14:textId="77777777" w:rsidR="00001D9A" w:rsidRPr="00001D9A" w:rsidRDefault="00001D9A" w:rsidP="00A27C69">
            <w:pPr>
              <w:pStyle w:val="ListParagraph"/>
              <w:numPr>
                <w:ilvl w:val="0"/>
                <w:numId w:val="13"/>
              </w:numPr>
              <w:spacing w:before="60" w:after="60"/>
              <w:ind w:left="468" w:hanging="357"/>
              <w:rPr>
                <w:color w:val="000000" w:themeColor="text1"/>
                <w:szCs w:val="21"/>
              </w:rPr>
            </w:pPr>
            <w:r w:rsidRPr="00001D9A">
              <w:rPr>
                <w:color w:val="000000" w:themeColor="text1"/>
                <w:szCs w:val="21"/>
              </w:rPr>
              <w:t>Paging</w:t>
            </w:r>
          </w:p>
          <w:p w14:paraId="3A5DE39F" w14:textId="77777777" w:rsidR="00001D9A" w:rsidRPr="00001D9A" w:rsidRDefault="00001D9A" w:rsidP="00A27C69">
            <w:pPr>
              <w:pStyle w:val="ListParagraph"/>
              <w:numPr>
                <w:ilvl w:val="0"/>
                <w:numId w:val="13"/>
              </w:numPr>
              <w:spacing w:before="60" w:after="60"/>
              <w:ind w:left="468" w:hanging="357"/>
              <w:rPr>
                <w:color w:val="000000" w:themeColor="text1"/>
                <w:szCs w:val="21"/>
              </w:rPr>
            </w:pPr>
            <w:r w:rsidRPr="00001D9A">
              <w:rPr>
                <w:color w:val="000000" w:themeColor="text1"/>
                <w:szCs w:val="21"/>
              </w:rPr>
              <w:t>Advantages &amp; Disadvantages of Paging and Virtual Memory</w:t>
            </w:r>
          </w:p>
          <w:p w14:paraId="3EF210E5" w14:textId="77777777" w:rsidR="00001D9A" w:rsidRPr="00001D9A" w:rsidRDefault="00001D9A" w:rsidP="00A27C69">
            <w:pPr>
              <w:pStyle w:val="ListParagraph"/>
              <w:numPr>
                <w:ilvl w:val="0"/>
                <w:numId w:val="13"/>
              </w:numPr>
              <w:spacing w:before="60" w:after="60"/>
              <w:ind w:left="468" w:hanging="357"/>
              <w:rPr>
                <w:color w:val="000000" w:themeColor="text1"/>
                <w:szCs w:val="21"/>
              </w:rPr>
            </w:pPr>
            <w:r w:rsidRPr="00001D9A">
              <w:rPr>
                <w:color w:val="000000" w:themeColor="text1"/>
                <w:szCs w:val="21"/>
              </w:rPr>
              <w:t>Segmentation</w:t>
            </w:r>
          </w:p>
          <w:p w14:paraId="677EFBA1" w14:textId="77777777" w:rsidR="00001D9A" w:rsidRPr="00001D9A" w:rsidRDefault="00001D9A" w:rsidP="00A27C69">
            <w:pPr>
              <w:pStyle w:val="ListParagraph"/>
              <w:numPr>
                <w:ilvl w:val="0"/>
                <w:numId w:val="13"/>
              </w:numPr>
              <w:spacing w:before="60" w:after="60"/>
              <w:ind w:left="468" w:hanging="357"/>
              <w:rPr>
                <w:color w:val="000000" w:themeColor="text1"/>
                <w:szCs w:val="21"/>
              </w:rPr>
            </w:pPr>
            <w:r w:rsidRPr="00001D9A">
              <w:rPr>
                <w:color w:val="000000" w:themeColor="text1"/>
                <w:szCs w:val="21"/>
              </w:rPr>
              <w:t>Paging combine with Segmentation</w:t>
            </w:r>
          </w:p>
          <w:p w14:paraId="4DD30205" w14:textId="78781C70" w:rsidR="005A5CB8" w:rsidRDefault="005A5CB8" w:rsidP="005A5CB8">
            <w:pPr>
              <w:spacing w:after="120"/>
              <w:ind w:left="720"/>
              <w:rPr>
                <w:bCs/>
              </w:rPr>
            </w:pPr>
            <w:r w:rsidRPr="00A86657">
              <w:rPr>
                <w:b/>
                <w:bCs/>
              </w:rPr>
              <w:t>Practice lab</w:t>
            </w:r>
            <w:r>
              <w:rPr>
                <w:bCs/>
              </w:rPr>
              <w:t>:</w:t>
            </w:r>
          </w:p>
          <w:p w14:paraId="1AD9E60B" w14:textId="2EC93EC5" w:rsidR="005A5CB8" w:rsidRDefault="005A5CB8" w:rsidP="005A5CB8">
            <w:pPr>
              <w:spacing w:after="120"/>
              <w:ind w:left="720"/>
              <w:rPr>
                <w:bCs/>
              </w:rPr>
            </w:pPr>
            <w:r>
              <w:rPr>
                <w:b/>
                <w:bCs/>
              </w:rPr>
              <w:t xml:space="preserve">+ </w:t>
            </w:r>
            <w:r w:rsidRPr="002F739D">
              <w:rPr>
                <w:bCs/>
              </w:rPr>
              <w:t>Watch</w:t>
            </w:r>
            <w:r>
              <w:rPr>
                <w:b/>
                <w:bCs/>
              </w:rPr>
              <w:t xml:space="preserve"> </w:t>
            </w:r>
            <w:r w:rsidRPr="002F739D">
              <w:rPr>
                <w:bCs/>
              </w:rPr>
              <w:t>video from Dr. Harry Potter</w:t>
            </w:r>
          </w:p>
          <w:p w14:paraId="32E7EC80" w14:textId="7C079C1A" w:rsidR="005A5CB8" w:rsidRDefault="005A5CB8" w:rsidP="005A5CB8">
            <w:pPr>
              <w:spacing w:after="120"/>
              <w:ind w:left="720"/>
              <w:rPr>
                <w:bCs/>
              </w:rPr>
            </w:pPr>
            <w:r>
              <w:rPr>
                <w:bCs/>
              </w:rPr>
              <w:t xml:space="preserve">+ </w:t>
            </w:r>
            <w:r w:rsidRPr="005A5CB8">
              <w:rPr>
                <w:bCs/>
              </w:rPr>
              <w:t>Investigate cache strategies with Memory Tutorial Simulator</w:t>
            </w:r>
          </w:p>
          <w:p w14:paraId="15685579" w14:textId="32312B37" w:rsidR="005A5CB8" w:rsidRPr="00F55333" w:rsidRDefault="00F55333" w:rsidP="00F55333">
            <w:pPr>
              <w:pStyle w:val="ListParagraph"/>
              <w:numPr>
                <w:ilvl w:val="0"/>
                <w:numId w:val="13"/>
              </w:numPr>
              <w:spacing w:after="120"/>
              <w:ind w:left="468"/>
              <w:rPr>
                <w:b/>
                <w:bCs/>
              </w:rPr>
            </w:pPr>
            <w:r w:rsidRPr="00F55333">
              <w:rPr>
                <w:b/>
                <w:bCs/>
              </w:rPr>
              <w:t>Internal</w:t>
            </w:r>
            <w:r w:rsidR="005A5CB8" w:rsidRPr="00F55333">
              <w:rPr>
                <w:b/>
                <w:bCs/>
              </w:rPr>
              <w:t xml:space="preserve"> memory</w:t>
            </w:r>
            <w:r w:rsidRPr="00F55333">
              <w:rPr>
                <w:b/>
                <w:bCs/>
              </w:rPr>
              <w:t xml:space="preserve"> </w:t>
            </w:r>
          </w:p>
          <w:p w14:paraId="0455D6CF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 xml:space="preserve">Semiconductor memory </w:t>
            </w:r>
          </w:p>
          <w:p w14:paraId="6C1E7240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SRAM, DRAM</w:t>
            </w:r>
          </w:p>
          <w:p w14:paraId="67120426" w14:textId="77777777" w:rsidR="005A5CB8" w:rsidRPr="003C22CA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ROM, PROM, EPROM, EEPROM, flash memory</w:t>
            </w:r>
          </w:p>
          <w:p w14:paraId="39360C3B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Chip logic</w:t>
            </w:r>
          </w:p>
          <w:p w14:paraId="698018E2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Memory packaging</w:t>
            </w:r>
          </w:p>
          <w:p w14:paraId="7247940E" w14:textId="4186DD16" w:rsidR="005A5CB8" w:rsidRPr="00F55333" w:rsidRDefault="005A5CB8" w:rsidP="00F55333">
            <w:pPr>
              <w:pStyle w:val="ListParagraph"/>
              <w:numPr>
                <w:ilvl w:val="0"/>
                <w:numId w:val="13"/>
              </w:numPr>
              <w:spacing w:after="120"/>
              <w:ind w:left="468"/>
              <w:rPr>
                <w:b/>
                <w:bCs/>
              </w:rPr>
            </w:pPr>
            <w:r w:rsidRPr="00F55333">
              <w:rPr>
                <w:b/>
                <w:bCs/>
              </w:rPr>
              <w:lastRenderedPageBreak/>
              <w:t>External memory</w:t>
            </w:r>
            <w:r w:rsidR="00F55333" w:rsidRPr="00F55333">
              <w:rPr>
                <w:b/>
                <w:bCs/>
              </w:rPr>
              <w:t xml:space="preserve"> </w:t>
            </w:r>
          </w:p>
          <w:p w14:paraId="3F07C3E3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Magnetic disk</w:t>
            </w:r>
          </w:p>
          <w:p w14:paraId="27F2BD66" w14:textId="03E1FFAC" w:rsidR="005A5CB8" w:rsidRDefault="00F27115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Disk performance p</w:t>
            </w:r>
            <w:r w:rsidR="005A5CB8">
              <w:rPr>
                <w:bCs/>
              </w:rPr>
              <w:t>arameter: seek time, rotational latency, access time, transfer time</w:t>
            </w:r>
          </w:p>
          <w:p w14:paraId="42B40EF4" w14:textId="77777777" w:rsidR="005A5CB8" w:rsidRDefault="005A5CB8" w:rsidP="005A5CB8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RAID</w:t>
            </w:r>
          </w:p>
          <w:p w14:paraId="15F0A09B" w14:textId="77777777" w:rsidR="00F55333" w:rsidRDefault="005A5CB8" w:rsidP="00F55333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>
              <w:rPr>
                <w:bCs/>
              </w:rPr>
              <w:t>SSDs, SSD practical issues</w:t>
            </w:r>
          </w:p>
          <w:p w14:paraId="4FB54B68" w14:textId="101A1060" w:rsidR="005A5CB8" w:rsidRPr="00F55333" w:rsidRDefault="005A5CB8" w:rsidP="00F55333">
            <w:pPr>
              <w:numPr>
                <w:ilvl w:val="0"/>
                <w:numId w:val="14"/>
              </w:numPr>
              <w:spacing w:after="120"/>
              <w:ind w:left="1036"/>
              <w:rPr>
                <w:bCs/>
              </w:rPr>
            </w:pPr>
            <w:r w:rsidRPr="00F55333">
              <w:rPr>
                <w:bCs/>
              </w:rPr>
              <w:t>Optical memory</w:t>
            </w:r>
          </w:p>
        </w:tc>
        <w:tc>
          <w:tcPr>
            <w:tcW w:w="617" w:type="pct"/>
            <w:shd w:val="clear" w:color="auto" w:fill="auto"/>
            <w:vAlign w:val="center"/>
          </w:tcPr>
          <w:p w14:paraId="791AA361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lastRenderedPageBreak/>
              <w:t>G2.2</w:t>
            </w:r>
          </w:p>
          <w:p w14:paraId="0DFABA4D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4.2</w:t>
            </w:r>
          </w:p>
          <w:p w14:paraId="66C9CB66" w14:textId="77777777" w:rsidR="005A5CB8" w:rsidRPr="002B747B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  <w:vAlign w:val="center"/>
          </w:tcPr>
          <w:p w14:paraId="58376075" w14:textId="41245589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</w:rPr>
              <w:t>Presentation</w:t>
            </w:r>
          </w:p>
        </w:tc>
        <w:tc>
          <w:tcPr>
            <w:tcW w:w="654" w:type="pct"/>
            <w:vAlign w:val="center"/>
          </w:tcPr>
          <w:p w14:paraId="5F7C4198" w14:textId="3FEE930A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</w:tr>
      <w:tr w:rsidR="005A5CB8" w:rsidRPr="00AE7261" w14:paraId="3CA8C628" w14:textId="3CED3CEF" w:rsidTr="00E4718E">
        <w:trPr>
          <w:trHeight w:val="729"/>
        </w:trPr>
        <w:tc>
          <w:tcPr>
            <w:tcW w:w="415" w:type="pct"/>
            <w:vMerge/>
            <w:shd w:val="clear" w:color="auto" w:fill="auto"/>
            <w:vAlign w:val="center"/>
          </w:tcPr>
          <w:p w14:paraId="4B62FF12" w14:textId="77777777" w:rsidR="005A5CB8" w:rsidRPr="00D173D8" w:rsidRDefault="005A5CB8" w:rsidP="005A5CB8">
            <w:pPr>
              <w:numPr>
                <w:ilvl w:val="0"/>
                <w:numId w:val="8"/>
              </w:numPr>
              <w:ind w:left="0" w:firstLine="432"/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2FE035E6" w14:textId="102E09A8" w:rsidR="005A5CB8" w:rsidRPr="00AE7261" w:rsidRDefault="005A5CB8" w:rsidP="005A5CB8">
            <w:pPr>
              <w:spacing w:before="60" w:after="60"/>
              <w:jc w:val="both"/>
              <w:rPr>
                <w:bCs/>
                <w:i/>
                <w:lang w:val="de-DE"/>
              </w:rPr>
            </w:pPr>
            <w:r w:rsidRPr="00AE7261">
              <w:rPr>
                <w:bCs/>
                <w:i/>
                <w:lang w:val="de-DE"/>
              </w:rPr>
              <w:t xml:space="preserve"> </w:t>
            </w:r>
            <w:r w:rsidRPr="000B3F16">
              <w:rPr>
                <w:b/>
                <w:bCs/>
                <w:lang w:val="de-DE"/>
              </w:rPr>
              <w:t>Tasks for students at home</w:t>
            </w:r>
          </w:p>
          <w:p w14:paraId="478082A9" w14:textId="77777777" w:rsidR="005A5CB8" w:rsidRDefault="005A5CB8" w:rsidP="005A5CB8">
            <w:pPr>
              <w:numPr>
                <w:ilvl w:val="0"/>
                <w:numId w:val="15"/>
              </w:numPr>
              <w:spacing w:after="120"/>
              <w:rPr>
                <w:bCs/>
              </w:rPr>
            </w:pPr>
            <w:r>
              <w:rPr>
                <w:bCs/>
              </w:rPr>
              <w:t xml:space="preserve">Watch video, review cache mapping </w:t>
            </w:r>
          </w:p>
          <w:p w14:paraId="391F62B6" w14:textId="77777777" w:rsidR="005A5CB8" w:rsidRDefault="005A5CB8" w:rsidP="005A5CB8">
            <w:pPr>
              <w:numPr>
                <w:ilvl w:val="0"/>
                <w:numId w:val="15"/>
              </w:numPr>
              <w:spacing w:after="120"/>
              <w:rPr>
                <w:bCs/>
              </w:rPr>
            </w:pPr>
            <w:r>
              <w:rPr>
                <w:bCs/>
              </w:rPr>
              <w:t>Group work on Internal memory and External memory</w:t>
            </w:r>
          </w:p>
          <w:p w14:paraId="28215986" w14:textId="63C44520" w:rsidR="005A5CB8" w:rsidRPr="00533467" w:rsidRDefault="005A5CB8" w:rsidP="005A5CB8">
            <w:pPr>
              <w:numPr>
                <w:ilvl w:val="0"/>
                <w:numId w:val="15"/>
              </w:numPr>
              <w:spacing w:after="120"/>
              <w:rPr>
                <w:bCs/>
              </w:rPr>
            </w:pPr>
            <w:proofErr w:type="spellStart"/>
            <w:r>
              <w:rPr>
                <w:bCs/>
              </w:rPr>
              <w:t>Excercises</w:t>
            </w:r>
            <w:proofErr w:type="spellEnd"/>
            <w:r>
              <w:rPr>
                <w:bCs/>
              </w:rPr>
              <w:t xml:space="preserve"> on building up memory module from chips </w:t>
            </w:r>
          </w:p>
        </w:tc>
        <w:tc>
          <w:tcPr>
            <w:tcW w:w="617" w:type="pct"/>
            <w:shd w:val="clear" w:color="auto" w:fill="auto"/>
          </w:tcPr>
          <w:p w14:paraId="22743223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2.2, G3.1</w:t>
            </w:r>
          </w:p>
          <w:p w14:paraId="5EB434FE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3.2</w:t>
            </w:r>
          </w:p>
          <w:p w14:paraId="4261CAAA" w14:textId="77777777" w:rsidR="005A5CB8" w:rsidRPr="00AE7261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4.2</w:t>
            </w:r>
          </w:p>
        </w:tc>
        <w:tc>
          <w:tcPr>
            <w:tcW w:w="708" w:type="pct"/>
          </w:tcPr>
          <w:p w14:paraId="7447790F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74FC254A" w14:textId="77777777" w:rsidR="005A5CB8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</w:tr>
      <w:tr w:rsidR="005A5CB8" w:rsidRPr="00AE7261" w14:paraId="39635A81" w14:textId="082F7701" w:rsidTr="00E4718E">
        <w:trPr>
          <w:trHeight w:val="555"/>
        </w:trPr>
        <w:tc>
          <w:tcPr>
            <w:tcW w:w="415" w:type="pct"/>
            <w:shd w:val="clear" w:color="auto" w:fill="auto"/>
            <w:vAlign w:val="center"/>
          </w:tcPr>
          <w:p w14:paraId="2E17A20E" w14:textId="77777777" w:rsidR="005A5CB8" w:rsidRDefault="005A5CB8" w:rsidP="005A5CB8">
            <w:pPr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5BB0CC8D" w14:textId="582C3935" w:rsidR="005A5CB8" w:rsidRPr="002A7260" w:rsidRDefault="005A5CB8" w:rsidP="005A5CB8">
            <w:pPr>
              <w:pStyle w:val="NormalWeb"/>
              <w:rPr>
                <w:bCs/>
                <w:lang w:val="de-DE"/>
              </w:rPr>
            </w:pPr>
            <w:r w:rsidRPr="002A7260">
              <w:rPr>
                <w:b/>
                <w:bCs/>
              </w:rPr>
              <w:t xml:space="preserve">Chapter </w:t>
            </w:r>
            <w:r w:rsidR="00915E2F">
              <w:rPr>
                <w:b/>
                <w:bCs/>
              </w:rPr>
              <w:t>4</w:t>
            </w:r>
            <w:r w:rsidRPr="002A7260">
              <w:rPr>
                <w:b/>
                <w:bCs/>
              </w:rPr>
              <w:t xml:space="preserve">: The Central Processing Unit </w:t>
            </w:r>
            <w:r>
              <w:rPr>
                <w:bCs/>
              </w:rPr>
              <w:t>(4/0/8</w:t>
            </w:r>
            <w:r w:rsidRPr="002A7260">
              <w:rPr>
                <w:bCs/>
              </w:rPr>
              <w:t>)</w:t>
            </w:r>
          </w:p>
        </w:tc>
        <w:tc>
          <w:tcPr>
            <w:tcW w:w="617" w:type="pct"/>
            <w:shd w:val="clear" w:color="auto" w:fill="auto"/>
          </w:tcPr>
          <w:p w14:paraId="28A4126B" w14:textId="77777777" w:rsidR="005A5CB8" w:rsidRPr="00AE7261" w:rsidRDefault="005A5CB8" w:rsidP="005A5CB8">
            <w:pPr>
              <w:pStyle w:val="NormalWeb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  <w:vAlign w:val="center"/>
          </w:tcPr>
          <w:p w14:paraId="1FF5233A" w14:textId="13AD8786" w:rsidR="005A5CB8" w:rsidRPr="00AE7261" w:rsidRDefault="005A5CB8" w:rsidP="005A5CB8">
            <w:pPr>
              <w:pStyle w:val="NormalWeb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  <w:vAlign w:val="center"/>
          </w:tcPr>
          <w:p w14:paraId="1A5534F3" w14:textId="2AFBA9CB" w:rsidR="005A5CB8" w:rsidRPr="00AE7261" w:rsidRDefault="005A5CB8" w:rsidP="005A5CB8">
            <w:pPr>
              <w:pStyle w:val="NormalWeb"/>
              <w:jc w:val="center"/>
              <w:rPr>
                <w:bCs/>
                <w:lang w:val="de-DE"/>
              </w:rPr>
            </w:pPr>
          </w:p>
        </w:tc>
      </w:tr>
      <w:tr w:rsidR="005A5CB8" w:rsidRPr="00AE7261" w14:paraId="023E7A5E" w14:textId="51DD0FB0" w:rsidTr="00E4718E">
        <w:trPr>
          <w:trHeight w:val="555"/>
        </w:trPr>
        <w:tc>
          <w:tcPr>
            <w:tcW w:w="415" w:type="pct"/>
            <w:vMerge w:val="restart"/>
            <w:shd w:val="clear" w:color="auto" w:fill="auto"/>
            <w:vAlign w:val="center"/>
          </w:tcPr>
          <w:p w14:paraId="3393D337" w14:textId="1E52DE6B" w:rsidR="005A5CB8" w:rsidRPr="00D173D8" w:rsidRDefault="00915E2F" w:rsidP="00915E2F">
            <w:pPr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5</w:t>
            </w:r>
          </w:p>
        </w:tc>
        <w:tc>
          <w:tcPr>
            <w:tcW w:w="2606" w:type="pct"/>
            <w:shd w:val="clear" w:color="auto" w:fill="auto"/>
            <w:vAlign w:val="center"/>
          </w:tcPr>
          <w:p w14:paraId="51353BE9" w14:textId="77777777" w:rsidR="00A27C69" w:rsidRPr="00A27C69" w:rsidRDefault="00A27C69" w:rsidP="00A27C69">
            <w:pPr>
              <w:spacing w:after="60"/>
              <w:jc w:val="both"/>
              <w:rPr>
                <w:bCs/>
                <w:lang w:val="de-DE"/>
              </w:rPr>
            </w:pPr>
            <w:r w:rsidRPr="00A27C69">
              <w:rPr>
                <w:b/>
                <w:bCs/>
                <w:lang w:val="de-DE"/>
              </w:rPr>
              <w:t>Lecture’s content</w:t>
            </w:r>
          </w:p>
          <w:p w14:paraId="347979A5" w14:textId="333C8928" w:rsidR="005A5CB8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CPU Complexity</w:t>
            </w:r>
          </w:p>
          <w:p w14:paraId="7EC31E05" w14:textId="2FEEC62C" w:rsidR="005A5CB8" w:rsidRDefault="005A5CB8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x86</w:t>
            </w:r>
            <w:r w:rsidR="002C5D55">
              <w:rPr>
                <w:bCs/>
              </w:rPr>
              <w:t>-64</w:t>
            </w:r>
            <w:r>
              <w:rPr>
                <w:bCs/>
              </w:rPr>
              <w:t xml:space="preserve"> Registers</w:t>
            </w:r>
          </w:p>
          <w:p w14:paraId="4D0B6A64" w14:textId="7575BD19" w:rsidR="00F27115" w:rsidRPr="00F27115" w:rsidRDefault="00F55333" w:rsidP="00F27115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x86 M</w:t>
            </w:r>
            <w:r w:rsidR="005A5CB8">
              <w:rPr>
                <w:bCs/>
              </w:rPr>
              <w:t>emory segmentation</w:t>
            </w:r>
          </w:p>
          <w:p w14:paraId="133444DB" w14:textId="77777777" w:rsidR="00F55333" w:rsidRDefault="00F55333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 xml:space="preserve">x64 </w:t>
            </w:r>
            <w:r w:rsidR="00001D9A">
              <w:rPr>
                <w:bCs/>
              </w:rPr>
              <w:t>f</w:t>
            </w:r>
            <w:r>
              <w:rPr>
                <w:bCs/>
              </w:rPr>
              <w:t xml:space="preserve">lat </w:t>
            </w:r>
            <w:r w:rsidR="00001D9A">
              <w:rPr>
                <w:bCs/>
              </w:rPr>
              <w:t>memory model</w:t>
            </w:r>
          </w:p>
          <w:p w14:paraId="7EFF85E5" w14:textId="2B97548B" w:rsidR="00F27115" w:rsidRPr="005A5CB8" w:rsidRDefault="00F27115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Addressing modes</w:t>
            </w:r>
          </w:p>
        </w:tc>
        <w:tc>
          <w:tcPr>
            <w:tcW w:w="617" w:type="pct"/>
            <w:shd w:val="clear" w:color="auto" w:fill="auto"/>
          </w:tcPr>
          <w:p w14:paraId="2BC0AB16" w14:textId="77777777" w:rsidR="005A5CB8" w:rsidRDefault="005A5CB8" w:rsidP="005A5CB8">
            <w:pPr>
              <w:pStyle w:val="NormalWeb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G2.4</w:t>
            </w:r>
          </w:p>
          <w:p w14:paraId="19703F70" w14:textId="77777777" w:rsidR="005A5CB8" w:rsidRPr="00E4444F" w:rsidRDefault="005A5CB8" w:rsidP="005A5CB8">
            <w:pPr>
              <w:pStyle w:val="NormalWeb"/>
              <w:jc w:val="center"/>
              <w:rPr>
                <w:bCs/>
              </w:rPr>
            </w:pPr>
            <w:r w:rsidRPr="00D15D87">
              <w:rPr>
                <w:bCs/>
                <w:lang w:val="de-DE"/>
              </w:rPr>
              <w:t>G4.3</w:t>
            </w:r>
            <w:r>
              <w:rPr>
                <w:bCs/>
                <w:lang w:val="de-DE"/>
              </w:rPr>
              <w:t>, G4.4</w:t>
            </w:r>
          </w:p>
        </w:tc>
        <w:tc>
          <w:tcPr>
            <w:tcW w:w="708" w:type="pct"/>
            <w:vAlign w:val="center"/>
          </w:tcPr>
          <w:p w14:paraId="28AFC2BB" w14:textId="2F728514" w:rsidR="005A5CB8" w:rsidRDefault="005A5CB8" w:rsidP="00A27C69">
            <w:pPr>
              <w:pStyle w:val="NormalWeb"/>
              <w:jc w:val="center"/>
              <w:rPr>
                <w:bCs/>
                <w:lang w:val="de-DE"/>
              </w:rPr>
            </w:pPr>
            <w:r>
              <w:rPr>
                <w:bCs/>
              </w:rPr>
              <w:t>Problem-Based</w:t>
            </w:r>
          </w:p>
        </w:tc>
        <w:tc>
          <w:tcPr>
            <w:tcW w:w="654" w:type="pct"/>
            <w:vAlign w:val="center"/>
          </w:tcPr>
          <w:p w14:paraId="79CE5A12" w14:textId="1AF83963" w:rsidR="005A5CB8" w:rsidRDefault="005A5CB8" w:rsidP="005A5CB8">
            <w:pPr>
              <w:pStyle w:val="NormalWeb"/>
              <w:jc w:val="center"/>
              <w:rPr>
                <w:bCs/>
                <w:lang w:val="de-DE"/>
              </w:rPr>
            </w:pPr>
          </w:p>
        </w:tc>
      </w:tr>
      <w:tr w:rsidR="005A5CB8" w:rsidRPr="005A1E30" w14:paraId="79886B4B" w14:textId="7C625215" w:rsidTr="00E4718E">
        <w:trPr>
          <w:trHeight w:val="946"/>
        </w:trPr>
        <w:tc>
          <w:tcPr>
            <w:tcW w:w="415" w:type="pct"/>
            <w:vMerge/>
            <w:shd w:val="clear" w:color="auto" w:fill="auto"/>
            <w:vAlign w:val="center"/>
          </w:tcPr>
          <w:p w14:paraId="31E910FC" w14:textId="77777777" w:rsidR="005A5CB8" w:rsidRPr="00D173D8" w:rsidRDefault="005A5CB8" w:rsidP="005A5CB8">
            <w:pPr>
              <w:numPr>
                <w:ilvl w:val="0"/>
                <w:numId w:val="8"/>
              </w:numPr>
              <w:ind w:left="0" w:firstLine="432"/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553D6D2A" w14:textId="06A4B92A" w:rsidR="005A5CB8" w:rsidRPr="00AE7261" w:rsidRDefault="00A27C69" w:rsidP="005A5CB8">
            <w:pPr>
              <w:spacing w:before="60" w:after="60"/>
              <w:jc w:val="both"/>
              <w:rPr>
                <w:bCs/>
                <w:i/>
                <w:lang w:val="de-DE"/>
              </w:rPr>
            </w:pPr>
            <w:r>
              <w:rPr>
                <w:b/>
                <w:bCs/>
                <w:lang w:val="de-DE"/>
              </w:rPr>
              <w:t>T</w:t>
            </w:r>
            <w:r w:rsidR="005A5CB8" w:rsidRPr="000B3F16">
              <w:rPr>
                <w:b/>
                <w:bCs/>
                <w:lang w:val="de-DE"/>
              </w:rPr>
              <w:t>asks for students at hom</w:t>
            </w:r>
            <w:r>
              <w:rPr>
                <w:b/>
                <w:bCs/>
                <w:lang w:val="de-DE"/>
              </w:rPr>
              <w:t>e</w:t>
            </w:r>
          </w:p>
          <w:p w14:paraId="614DC13A" w14:textId="00A964C4" w:rsidR="005A5CB8" w:rsidRPr="00F55333" w:rsidRDefault="00F27115" w:rsidP="00F55333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 xml:space="preserve">Registers &amp; memory view with </w:t>
            </w:r>
            <w:proofErr w:type="spellStart"/>
            <w:r>
              <w:rPr>
                <w:bCs/>
              </w:rPr>
              <w:t>gdb</w:t>
            </w:r>
            <w:proofErr w:type="spellEnd"/>
            <w:r>
              <w:rPr>
                <w:bCs/>
              </w:rPr>
              <w:t xml:space="preserve"> (tutorial)</w:t>
            </w:r>
          </w:p>
        </w:tc>
        <w:tc>
          <w:tcPr>
            <w:tcW w:w="617" w:type="pct"/>
            <w:shd w:val="clear" w:color="auto" w:fill="auto"/>
          </w:tcPr>
          <w:p w14:paraId="7EFAC25B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 w:rsidRPr="00D15D87">
              <w:rPr>
                <w:bCs/>
                <w:lang w:val="de-DE"/>
              </w:rPr>
              <w:t>G2.4</w:t>
            </w:r>
          </w:p>
          <w:p w14:paraId="74FF19A9" w14:textId="77777777" w:rsidR="005A5CB8" w:rsidRPr="00E4444F" w:rsidRDefault="005A5CB8" w:rsidP="005A5CB8">
            <w:pPr>
              <w:spacing w:before="60" w:after="60"/>
              <w:jc w:val="center"/>
              <w:rPr>
                <w:bCs/>
              </w:rPr>
            </w:pPr>
            <w:r w:rsidRPr="00D15D87">
              <w:rPr>
                <w:bCs/>
                <w:lang w:val="de-DE"/>
              </w:rPr>
              <w:t>G4.2, G4.3</w:t>
            </w:r>
            <w:r>
              <w:rPr>
                <w:bCs/>
                <w:lang w:val="de-DE"/>
              </w:rPr>
              <w:t>, G4.4</w:t>
            </w:r>
          </w:p>
        </w:tc>
        <w:tc>
          <w:tcPr>
            <w:tcW w:w="708" w:type="pct"/>
            <w:vAlign w:val="center"/>
          </w:tcPr>
          <w:p w14:paraId="62F3DF0C" w14:textId="06C7AB50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</w:rPr>
              <w:t>Problem-Based</w:t>
            </w:r>
          </w:p>
        </w:tc>
        <w:tc>
          <w:tcPr>
            <w:tcW w:w="654" w:type="pct"/>
            <w:vAlign w:val="center"/>
          </w:tcPr>
          <w:p w14:paraId="40C0AD18" w14:textId="3503C161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</w:rPr>
              <w:t xml:space="preserve">Lab </w:t>
            </w:r>
            <w:proofErr w:type="spellStart"/>
            <w:r>
              <w:rPr>
                <w:bCs/>
              </w:rPr>
              <w:t>Submis-sion</w:t>
            </w:r>
            <w:proofErr w:type="spellEnd"/>
          </w:p>
        </w:tc>
      </w:tr>
      <w:tr w:rsidR="005A5CB8" w:rsidRPr="005A1E30" w14:paraId="07AA900A" w14:textId="3ABD547A" w:rsidTr="00E4718E">
        <w:trPr>
          <w:trHeight w:val="274"/>
        </w:trPr>
        <w:tc>
          <w:tcPr>
            <w:tcW w:w="415" w:type="pct"/>
            <w:vMerge w:val="restart"/>
            <w:shd w:val="clear" w:color="auto" w:fill="auto"/>
            <w:vAlign w:val="center"/>
          </w:tcPr>
          <w:p w14:paraId="2E7E5BB4" w14:textId="24C104C0" w:rsidR="005A5CB8" w:rsidRDefault="00915E2F" w:rsidP="00F27115">
            <w:pPr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6</w:t>
            </w:r>
          </w:p>
        </w:tc>
        <w:tc>
          <w:tcPr>
            <w:tcW w:w="2606" w:type="pct"/>
            <w:shd w:val="clear" w:color="auto" w:fill="auto"/>
            <w:vAlign w:val="center"/>
          </w:tcPr>
          <w:p w14:paraId="4090D1E5" w14:textId="3C730CD9" w:rsidR="005A5CB8" w:rsidRPr="00C6542F" w:rsidRDefault="00915E2F" w:rsidP="00F27115">
            <w:pPr>
              <w:rPr>
                <w:b/>
                <w:bCs/>
              </w:rPr>
            </w:pPr>
            <w:r>
              <w:rPr>
                <w:b/>
                <w:bCs/>
              </w:rPr>
              <w:t>Practice</w:t>
            </w:r>
            <w:r w:rsidR="005A5CB8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ab </w:t>
            </w:r>
            <w:r w:rsidRPr="00915E2F">
              <w:rPr>
                <w:bCs/>
              </w:rPr>
              <w:t>(</w:t>
            </w:r>
            <w:r>
              <w:rPr>
                <w:bCs/>
              </w:rPr>
              <w:t>0/</w:t>
            </w:r>
            <w:r w:rsidRPr="00915E2F">
              <w:rPr>
                <w:bCs/>
              </w:rPr>
              <w:t>4</w:t>
            </w:r>
            <w:r>
              <w:rPr>
                <w:bCs/>
              </w:rPr>
              <w:t>/0</w:t>
            </w:r>
            <w:r w:rsidRPr="00915E2F">
              <w:rPr>
                <w:bCs/>
              </w:rPr>
              <w:t>)</w:t>
            </w:r>
          </w:p>
        </w:tc>
        <w:tc>
          <w:tcPr>
            <w:tcW w:w="617" w:type="pct"/>
            <w:shd w:val="clear" w:color="auto" w:fill="auto"/>
          </w:tcPr>
          <w:p w14:paraId="0ED11F4D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0C5E8F3C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22A9AC24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</w:tr>
      <w:tr w:rsidR="005A5CB8" w:rsidRPr="005A1E30" w14:paraId="0826D345" w14:textId="623DB585" w:rsidTr="00E4718E">
        <w:trPr>
          <w:trHeight w:val="946"/>
        </w:trPr>
        <w:tc>
          <w:tcPr>
            <w:tcW w:w="415" w:type="pct"/>
            <w:vMerge/>
            <w:shd w:val="clear" w:color="auto" w:fill="auto"/>
            <w:vAlign w:val="center"/>
          </w:tcPr>
          <w:p w14:paraId="3564728D" w14:textId="77777777" w:rsidR="005A5CB8" w:rsidRDefault="005A5CB8" w:rsidP="005A5CB8">
            <w:pPr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490B2159" w14:textId="5C040096" w:rsidR="005A5CB8" w:rsidRPr="005A5CB8" w:rsidRDefault="00F27115" w:rsidP="005A5CB8">
            <w:pPr>
              <w:numPr>
                <w:ilvl w:val="0"/>
                <w:numId w:val="13"/>
              </w:numPr>
              <w:spacing w:after="120"/>
              <w:ind w:left="406"/>
              <w:rPr>
                <w:b/>
                <w:bCs/>
              </w:rPr>
            </w:pPr>
            <w:r>
              <w:rPr>
                <w:bCs/>
              </w:rPr>
              <w:t xml:space="preserve">Practice registers &amp; memory view with </w:t>
            </w:r>
            <w:proofErr w:type="spellStart"/>
            <w:r>
              <w:rPr>
                <w:bCs/>
              </w:rPr>
              <w:t>gdb</w:t>
            </w:r>
            <w:proofErr w:type="spellEnd"/>
            <w:r w:rsidRPr="001C42EA">
              <w:rPr>
                <w:b/>
                <w:bCs/>
              </w:rPr>
              <w:t xml:space="preserve"> </w:t>
            </w:r>
          </w:p>
        </w:tc>
        <w:tc>
          <w:tcPr>
            <w:tcW w:w="617" w:type="pct"/>
            <w:shd w:val="clear" w:color="auto" w:fill="auto"/>
          </w:tcPr>
          <w:p w14:paraId="4B0B3616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  <w:vAlign w:val="center"/>
          </w:tcPr>
          <w:p w14:paraId="7469A45A" w14:textId="29162611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</w:rPr>
              <w:t>Problem-Based</w:t>
            </w:r>
          </w:p>
        </w:tc>
        <w:tc>
          <w:tcPr>
            <w:tcW w:w="654" w:type="pct"/>
            <w:vAlign w:val="center"/>
          </w:tcPr>
          <w:p w14:paraId="13D30643" w14:textId="51BF313E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</w:rPr>
              <w:t xml:space="preserve">Lab </w:t>
            </w:r>
            <w:proofErr w:type="spellStart"/>
            <w:r>
              <w:rPr>
                <w:bCs/>
              </w:rPr>
              <w:t>Submis-sion</w:t>
            </w:r>
            <w:proofErr w:type="spellEnd"/>
          </w:p>
        </w:tc>
      </w:tr>
      <w:tr w:rsidR="005A5CB8" w:rsidRPr="005A1E30" w14:paraId="3F1DB55B" w14:textId="31467E47" w:rsidTr="00E4718E">
        <w:trPr>
          <w:trHeight w:val="654"/>
        </w:trPr>
        <w:tc>
          <w:tcPr>
            <w:tcW w:w="415" w:type="pct"/>
            <w:shd w:val="clear" w:color="auto" w:fill="auto"/>
            <w:vAlign w:val="center"/>
          </w:tcPr>
          <w:p w14:paraId="7B14D7DC" w14:textId="77777777" w:rsidR="005A5CB8" w:rsidRDefault="005A5CB8" w:rsidP="005A5CB8">
            <w:pPr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69AA1F09" w14:textId="59AB479E" w:rsidR="005A5CB8" w:rsidRPr="00736F63" w:rsidRDefault="005A5CB8" w:rsidP="005A5CB8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 xml:space="preserve">Chapter 5: </w:t>
            </w:r>
            <w:r w:rsidR="00915E2F">
              <w:rPr>
                <w:b/>
                <w:bCs/>
                <w:lang w:val="de-DE"/>
              </w:rPr>
              <w:t>Data representation</w:t>
            </w:r>
            <w:r>
              <w:rPr>
                <w:b/>
                <w:bCs/>
                <w:lang w:val="de-DE"/>
              </w:rPr>
              <w:t xml:space="preserve"> </w:t>
            </w:r>
            <w:r w:rsidR="00915E2F" w:rsidRPr="00915E2F">
              <w:rPr>
                <w:bCs/>
                <w:lang w:val="de-DE"/>
              </w:rPr>
              <w:t>(2/1/4)</w:t>
            </w:r>
          </w:p>
        </w:tc>
        <w:tc>
          <w:tcPr>
            <w:tcW w:w="617" w:type="pct"/>
            <w:shd w:val="clear" w:color="auto" w:fill="auto"/>
          </w:tcPr>
          <w:p w14:paraId="3E758FE2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78673CBC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2B91FB6C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</w:tr>
      <w:tr w:rsidR="005A5CB8" w:rsidRPr="005A1E30" w14:paraId="7D6A1261" w14:textId="1A673348" w:rsidTr="00E4718E">
        <w:trPr>
          <w:trHeight w:val="946"/>
        </w:trPr>
        <w:tc>
          <w:tcPr>
            <w:tcW w:w="415" w:type="pct"/>
            <w:vMerge w:val="restart"/>
            <w:shd w:val="clear" w:color="auto" w:fill="auto"/>
            <w:vAlign w:val="center"/>
          </w:tcPr>
          <w:p w14:paraId="6A5E2FE5" w14:textId="70E7A528" w:rsidR="005A5CB8" w:rsidRDefault="00AB30B3" w:rsidP="005A5CB8">
            <w:pPr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7</w:t>
            </w:r>
          </w:p>
        </w:tc>
        <w:tc>
          <w:tcPr>
            <w:tcW w:w="2606" w:type="pct"/>
            <w:shd w:val="clear" w:color="auto" w:fill="auto"/>
            <w:vAlign w:val="center"/>
          </w:tcPr>
          <w:p w14:paraId="54FBD318" w14:textId="77777777" w:rsidR="00A27C69" w:rsidRPr="00A27C69" w:rsidRDefault="00A27C69" w:rsidP="00A27C69">
            <w:pPr>
              <w:spacing w:before="60" w:after="60"/>
              <w:jc w:val="both"/>
              <w:rPr>
                <w:bCs/>
                <w:lang w:val="de-DE"/>
              </w:rPr>
            </w:pPr>
            <w:r w:rsidRPr="00A27C69">
              <w:rPr>
                <w:b/>
                <w:bCs/>
                <w:lang w:val="de-DE"/>
              </w:rPr>
              <w:t>Lecture’s content</w:t>
            </w:r>
          </w:p>
          <w:p w14:paraId="45B0861D" w14:textId="631CA2F5" w:rsidR="005A5CB8" w:rsidRDefault="00915E2F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Integer representation</w:t>
            </w:r>
          </w:p>
          <w:p w14:paraId="2015DF41" w14:textId="4F538726" w:rsidR="005A5CB8" w:rsidRDefault="00915E2F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Unsigned &amp; signed addition</w:t>
            </w:r>
          </w:p>
          <w:p w14:paraId="5274AE3F" w14:textId="027D94AB" w:rsidR="00915E2F" w:rsidRDefault="00915E2F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Floating-point representation</w:t>
            </w:r>
          </w:p>
          <w:p w14:paraId="0222767E" w14:textId="74749939" w:rsidR="005A5CB8" w:rsidRDefault="00915E2F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Characters &amp; Strings</w:t>
            </w:r>
          </w:p>
          <w:p w14:paraId="250FF0A6" w14:textId="07C79CFC" w:rsidR="005A5CB8" w:rsidRPr="00915E2F" w:rsidRDefault="00915E2F" w:rsidP="00915E2F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proofErr w:type="spellStart"/>
            <w:r>
              <w:rPr>
                <w:bCs/>
              </w:rPr>
              <w:t>Excercises</w:t>
            </w:r>
            <w:proofErr w:type="spellEnd"/>
          </w:p>
        </w:tc>
        <w:tc>
          <w:tcPr>
            <w:tcW w:w="617" w:type="pct"/>
            <w:shd w:val="clear" w:color="auto" w:fill="auto"/>
          </w:tcPr>
          <w:p w14:paraId="6F8FDEFA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  <w:vAlign w:val="center"/>
          </w:tcPr>
          <w:p w14:paraId="04270ADB" w14:textId="0ED34C43" w:rsidR="005A5CB8" w:rsidRPr="00D15D87" w:rsidRDefault="00915E2F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Presentation</w:t>
            </w:r>
          </w:p>
        </w:tc>
        <w:tc>
          <w:tcPr>
            <w:tcW w:w="654" w:type="pct"/>
            <w:vAlign w:val="center"/>
          </w:tcPr>
          <w:p w14:paraId="68D821CA" w14:textId="5B216521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</w:tr>
      <w:tr w:rsidR="005A5CB8" w:rsidRPr="005A1E30" w14:paraId="4C0E0F30" w14:textId="46951EFE" w:rsidTr="00E4718E">
        <w:trPr>
          <w:trHeight w:val="633"/>
        </w:trPr>
        <w:tc>
          <w:tcPr>
            <w:tcW w:w="415" w:type="pct"/>
            <w:vMerge/>
            <w:shd w:val="clear" w:color="auto" w:fill="auto"/>
            <w:vAlign w:val="center"/>
          </w:tcPr>
          <w:p w14:paraId="6950134A" w14:textId="77777777" w:rsidR="005A5CB8" w:rsidRDefault="005A5CB8" w:rsidP="005A5CB8">
            <w:pPr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31BD4E95" w14:textId="77777777" w:rsidR="005A5CB8" w:rsidRDefault="005A5CB8" w:rsidP="00915E2F">
            <w:pPr>
              <w:spacing w:before="60" w:after="60"/>
              <w:jc w:val="both"/>
              <w:rPr>
                <w:bCs/>
                <w:lang w:val="de-DE"/>
              </w:rPr>
            </w:pPr>
            <w:r w:rsidRPr="000B3F16">
              <w:rPr>
                <w:b/>
                <w:bCs/>
                <w:lang w:val="de-DE"/>
              </w:rPr>
              <w:t>Tasks for students at home</w:t>
            </w:r>
            <w:r w:rsidRPr="00AE7261">
              <w:rPr>
                <w:bCs/>
                <w:lang w:val="de-DE"/>
              </w:rPr>
              <w:t>:</w:t>
            </w:r>
            <w:r>
              <w:rPr>
                <w:bCs/>
                <w:i/>
                <w:lang w:val="de-DE"/>
              </w:rPr>
              <w:t xml:space="preserve"> </w:t>
            </w:r>
          </w:p>
          <w:p w14:paraId="6AA8EAC4" w14:textId="0A17262A" w:rsidR="001D2E99" w:rsidRPr="001D2E99" w:rsidRDefault="001D2E99" w:rsidP="00915E2F">
            <w:p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 xml:space="preserve">Doing Quiz </w:t>
            </w:r>
            <w:r w:rsidR="006E693E">
              <w:rPr>
                <w:bCs/>
                <w:lang w:val="de-DE"/>
              </w:rPr>
              <w:t>in chapter 3.0 of [3]</w:t>
            </w:r>
          </w:p>
        </w:tc>
        <w:tc>
          <w:tcPr>
            <w:tcW w:w="617" w:type="pct"/>
            <w:shd w:val="clear" w:color="auto" w:fill="auto"/>
          </w:tcPr>
          <w:p w14:paraId="6D435B2F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61D2E398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72721894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</w:tr>
      <w:tr w:rsidR="005A5CB8" w:rsidRPr="005A1E30" w14:paraId="271A2142" w14:textId="1E25E838" w:rsidTr="00E4718E">
        <w:trPr>
          <w:trHeight w:val="571"/>
        </w:trPr>
        <w:tc>
          <w:tcPr>
            <w:tcW w:w="415" w:type="pct"/>
            <w:shd w:val="clear" w:color="auto" w:fill="auto"/>
            <w:vAlign w:val="center"/>
          </w:tcPr>
          <w:p w14:paraId="52697AAE" w14:textId="77777777" w:rsidR="005A5CB8" w:rsidRDefault="005A5CB8" w:rsidP="005A5CB8">
            <w:pPr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339441AC" w14:textId="77980DF0" w:rsidR="005A5CB8" w:rsidRPr="0071376B" w:rsidRDefault="005A5CB8" w:rsidP="005A5CB8">
            <w:pPr>
              <w:pStyle w:val="NormalWeb"/>
              <w:spacing w:before="0" w:beforeAutospacing="0" w:after="0" w:afterAutospacing="0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Chapter 5: Assembly language</w:t>
            </w:r>
            <w:r w:rsidR="00915E2F">
              <w:rPr>
                <w:b/>
                <w:bCs/>
                <w:lang w:val="de-DE"/>
              </w:rPr>
              <w:t xml:space="preserve"> </w:t>
            </w:r>
          </w:p>
        </w:tc>
        <w:tc>
          <w:tcPr>
            <w:tcW w:w="617" w:type="pct"/>
            <w:shd w:val="clear" w:color="auto" w:fill="auto"/>
          </w:tcPr>
          <w:p w14:paraId="59A842DE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2F4A68F6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54A97D2F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</w:tr>
      <w:tr w:rsidR="005A5CB8" w:rsidRPr="005A1E30" w14:paraId="517AE9CC" w14:textId="0534496C" w:rsidTr="00E4718E">
        <w:trPr>
          <w:trHeight w:val="946"/>
        </w:trPr>
        <w:tc>
          <w:tcPr>
            <w:tcW w:w="415" w:type="pct"/>
            <w:shd w:val="clear" w:color="auto" w:fill="auto"/>
            <w:vAlign w:val="center"/>
          </w:tcPr>
          <w:p w14:paraId="307A95F4" w14:textId="054A3584" w:rsidR="005A5CB8" w:rsidRDefault="00AB30B3" w:rsidP="00AB30B3">
            <w:pPr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lastRenderedPageBreak/>
              <w:t>8</w:t>
            </w:r>
          </w:p>
        </w:tc>
        <w:tc>
          <w:tcPr>
            <w:tcW w:w="2606" w:type="pct"/>
            <w:shd w:val="clear" w:color="auto" w:fill="auto"/>
            <w:vAlign w:val="center"/>
          </w:tcPr>
          <w:p w14:paraId="37741806" w14:textId="77777777" w:rsidR="00A27C69" w:rsidRPr="00A27C69" w:rsidRDefault="00A27C69" w:rsidP="00A27C69">
            <w:pPr>
              <w:spacing w:before="60" w:after="60"/>
              <w:jc w:val="both"/>
              <w:rPr>
                <w:bCs/>
                <w:lang w:val="de-DE"/>
              </w:rPr>
            </w:pPr>
            <w:r w:rsidRPr="00A27C69">
              <w:rPr>
                <w:b/>
                <w:bCs/>
                <w:lang w:val="de-DE"/>
              </w:rPr>
              <w:t>Lecture’s content</w:t>
            </w:r>
          </w:p>
          <w:p w14:paraId="1AFB048B" w14:textId="07018F7A" w:rsidR="00915E2F" w:rsidRPr="00915E2F" w:rsidRDefault="00915E2F" w:rsidP="00915E2F">
            <w:pPr>
              <w:spacing w:after="120"/>
              <w:rPr>
                <w:b/>
                <w:bCs/>
              </w:rPr>
            </w:pPr>
            <w:r w:rsidRPr="00915E2F">
              <w:rPr>
                <w:b/>
                <w:bCs/>
              </w:rPr>
              <w:t xml:space="preserve">NASM assembler </w:t>
            </w:r>
          </w:p>
          <w:p w14:paraId="2E4CCAAA" w14:textId="7090FBD6" w:rsidR="005A5CB8" w:rsidRDefault="00AB30B3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Comments</w:t>
            </w:r>
          </w:p>
          <w:p w14:paraId="5307A962" w14:textId="2BE4DD9B" w:rsidR="005A5CB8" w:rsidRDefault="00AB30B3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Numeric values</w:t>
            </w:r>
          </w:p>
          <w:p w14:paraId="67F9F555" w14:textId="638AAAE4" w:rsidR="005A5CB8" w:rsidRDefault="00AB30B3" w:rsidP="005A5CB8">
            <w:pPr>
              <w:numPr>
                <w:ilvl w:val="0"/>
                <w:numId w:val="14"/>
              </w:numPr>
              <w:spacing w:after="120"/>
              <w:rPr>
                <w:bCs/>
              </w:rPr>
            </w:pPr>
            <w:r>
              <w:rPr>
                <w:bCs/>
              </w:rPr>
              <w:t>Constants</w:t>
            </w:r>
          </w:p>
          <w:p w14:paraId="59CAEA8E" w14:textId="05C4C7A0" w:rsidR="00AB30B3" w:rsidRPr="00AB30B3" w:rsidRDefault="00AB30B3" w:rsidP="00AB30B3">
            <w:pPr>
              <w:spacing w:after="120"/>
              <w:rPr>
                <w:b/>
                <w:bCs/>
              </w:rPr>
            </w:pPr>
            <w:r w:rsidRPr="00AB30B3">
              <w:rPr>
                <w:b/>
                <w:bCs/>
              </w:rPr>
              <w:t>Program Memory sections declarations</w:t>
            </w:r>
          </w:p>
          <w:p w14:paraId="4AB439CD" w14:textId="70E5E672" w:rsidR="00AB30B3" w:rsidRDefault="005A5CB8" w:rsidP="00AB30B3">
            <w:pPr>
              <w:spacing w:after="120"/>
              <w:ind w:left="676" w:hanging="360"/>
              <w:rPr>
                <w:bCs/>
              </w:rPr>
            </w:pPr>
            <w:r>
              <w:rPr>
                <w:bCs/>
              </w:rPr>
              <w:t xml:space="preserve">+    </w:t>
            </w:r>
            <w:r w:rsidR="00AB30B3">
              <w:rPr>
                <w:bCs/>
              </w:rPr>
              <w:t>Memory layout</w:t>
            </w:r>
          </w:p>
          <w:p w14:paraId="3EC69A07" w14:textId="6085C7DB" w:rsidR="00AB30B3" w:rsidRDefault="00AB30B3" w:rsidP="00AB30B3">
            <w:pPr>
              <w:spacing w:after="120"/>
              <w:ind w:left="676" w:hanging="360"/>
              <w:rPr>
                <w:bCs/>
              </w:rPr>
            </w:pPr>
            <w:r>
              <w:rPr>
                <w:bCs/>
              </w:rPr>
              <w:t>+    Data section</w:t>
            </w:r>
          </w:p>
          <w:p w14:paraId="07511892" w14:textId="6DCC63FF" w:rsidR="00AB30B3" w:rsidRDefault="00AB30B3" w:rsidP="00AB30B3">
            <w:pPr>
              <w:spacing w:after="120"/>
              <w:ind w:left="676" w:hanging="360"/>
              <w:rPr>
                <w:bCs/>
              </w:rPr>
            </w:pPr>
            <w:r>
              <w:rPr>
                <w:bCs/>
              </w:rPr>
              <w:t>+    BSS section</w:t>
            </w:r>
          </w:p>
          <w:p w14:paraId="55250C7F" w14:textId="76207297" w:rsidR="00AB30B3" w:rsidRDefault="00AB30B3" w:rsidP="00AB30B3">
            <w:pPr>
              <w:spacing w:after="120"/>
              <w:ind w:left="676" w:hanging="360"/>
              <w:rPr>
                <w:bCs/>
              </w:rPr>
            </w:pPr>
            <w:r>
              <w:rPr>
                <w:bCs/>
              </w:rPr>
              <w:t>+    Text section</w:t>
            </w:r>
          </w:p>
          <w:p w14:paraId="039881C2" w14:textId="77777777" w:rsidR="005A5CB8" w:rsidRDefault="00AB30B3" w:rsidP="00AB30B3">
            <w:pPr>
              <w:spacing w:after="120"/>
              <w:ind w:left="676" w:hanging="360"/>
              <w:rPr>
                <w:bCs/>
              </w:rPr>
            </w:pPr>
            <w:r>
              <w:rPr>
                <w:bCs/>
              </w:rPr>
              <w:t>+    Example program</w:t>
            </w:r>
          </w:p>
          <w:p w14:paraId="6E0A6662" w14:textId="77777777" w:rsidR="00AB30B3" w:rsidRDefault="00AB30B3" w:rsidP="00AB30B3">
            <w:pPr>
              <w:spacing w:after="120"/>
              <w:ind w:left="676" w:hanging="360"/>
              <w:rPr>
                <w:bCs/>
              </w:rPr>
            </w:pPr>
            <w:r>
              <w:rPr>
                <w:bCs/>
              </w:rPr>
              <w:t xml:space="preserve">+    </w:t>
            </w:r>
            <w:proofErr w:type="spellStart"/>
            <w:r>
              <w:rPr>
                <w:bCs/>
              </w:rPr>
              <w:t>Excercises</w:t>
            </w:r>
            <w:proofErr w:type="spellEnd"/>
          </w:p>
          <w:p w14:paraId="207D0940" w14:textId="77777777" w:rsidR="00AB30B3" w:rsidRPr="00AB30B3" w:rsidRDefault="00AB30B3" w:rsidP="00AB30B3">
            <w:pPr>
              <w:spacing w:after="120"/>
              <w:rPr>
                <w:b/>
                <w:bCs/>
              </w:rPr>
            </w:pPr>
            <w:r w:rsidRPr="00AB30B3">
              <w:rPr>
                <w:b/>
                <w:bCs/>
              </w:rPr>
              <w:t xml:space="preserve">Assemble/Link/Load </w:t>
            </w:r>
          </w:p>
          <w:p w14:paraId="71525A3B" w14:textId="77777777" w:rsidR="00AB30B3" w:rsidRDefault="00AB30B3" w:rsidP="00AB30B3">
            <w:pPr>
              <w:spacing w:after="120"/>
              <w:rPr>
                <w:bCs/>
              </w:rPr>
            </w:pPr>
            <w:r>
              <w:rPr>
                <w:bCs/>
              </w:rPr>
              <w:t xml:space="preserve">      +   Assemble</w:t>
            </w:r>
          </w:p>
          <w:p w14:paraId="20912190" w14:textId="77777777" w:rsidR="00AB30B3" w:rsidRDefault="00AB30B3" w:rsidP="00AB30B3">
            <w:pPr>
              <w:spacing w:after="120"/>
              <w:rPr>
                <w:bCs/>
              </w:rPr>
            </w:pPr>
            <w:r>
              <w:rPr>
                <w:bCs/>
              </w:rPr>
              <w:t xml:space="preserve">      +   Linker</w:t>
            </w:r>
          </w:p>
          <w:p w14:paraId="49AE4604" w14:textId="77777777" w:rsidR="00AB30B3" w:rsidRDefault="00AB30B3" w:rsidP="00AB30B3">
            <w:pPr>
              <w:spacing w:after="120"/>
              <w:rPr>
                <w:bCs/>
              </w:rPr>
            </w:pPr>
            <w:r>
              <w:rPr>
                <w:bCs/>
              </w:rPr>
              <w:t xml:space="preserve">      +   Loader</w:t>
            </w:r>
          </w:p>
          <w:p w14:paraId="22A47B73" w14:textId="472F95BE" w:rsidR="00AB30B3" w:rsidRDefault="00AB30B3" w:rsidP="00AB30B3">
            <w:pPr>
              <w:spacing w:after="120"/>
              <w:rPr>
                <w:bCs/>
              </w:rPr>
            </w:pPr>
            <w:r>
              <w:rPr>
                <w:bCs/>
              </w:rPr>
              <w:t xml:space="preserve">      +   Load in </w:t>
            </w:r>
            <w:proofErr w:type="spellStart"/>
            <w:r>
              <w:rPr>
                <w:bCs/>
              </w:rPr>
              <w:t>gdb</w:t>
            </w:r>
            <w:proofErr w:type="spellEnd"/>
          </w:p>
          <w:p w14:paraId="07908194" w14:textId="4D701526" w:rsidR="006E693E" w:rsidRPr="006E693E" w:rsidRDefault="006E693E" w:rsidP="00AB30B3">
            <w:pPr>
              <w:spacing w:after="120"/>
              <w:rPr>
                <w:b/>
                <w:bCs/>
              </w:rPr>
            </w:pPr>
            <w:r w:rsidRPr="006E693E">
              <w:rPr>
                <w:b/>
                <w:bCs/>
              </w:rPr>
              <w:t>Console input/output</w:t>
            </w:r>
          </w:p>
          <w:p w14:paraId="5FE82EE4" w14:textId="3EF926EA" w:rsidR="006E693E" w:rsidRPr="006E693E" w:rsidRDefault="006E693E" w:rsidP="006E693E">
            <w:pPr>
              <w:pStyle w:val="ListParagraph"/>
              <w:numPr>
                <w:ilvl w:val="0"/>
                <w:numId w:val="21"/>
              </w:numPr>
              <w:spacing w:after="120"/>
              <w:rPr>
                <w:bCs/>
              </w:rPr>
            </w:pPr>
            <w:r w:rsidRPr="006E693E">
              <w:rPr>
                <w:bCs/>
              </w:rPr>
              <w:t>Calling system services</w:t>
            </w:r>
          </w:p>
          <w:p w14:paraId="7756AC7B" w14:textId="5B47ED79" w:rsidR="006E693E" w:rsidRPr="006E693E" w:rsidRDefault="006E693E" w:rsidP="006E693E">
            <w:pPr>
              <w:pStyle w:val="ListParagraph"/>
              <w:numPr>
                <w:ilvl w:val="0"/>
                <w:numId w:val="21"/>
              </w:numPr>
              <w:spacing w:after="120"/>
              <w:rPr>
                <w:bCs/>
              </w:rPr>
            </w:pPr>
            <w:r w:rsidRPr="006E693E">
              <w:rPr>
                <w:bCs/>
              </w:rPr>
              <w:t>Input</w:t>
            </w:r>
          </w:p>
          <w:p w14:paraId="676E801B" w14:textId="424975F6" w:rsidR="006E693E" w:rsidRDefault="006E693E" w:rsidP="006E693E">
            <w:pPr>
              <w:pStyle w:val="ListParagraph"/>
              <w:numPr>
                <w:ilvl w:val="0"/>
                <w:numId w:val="21"/>
              </w:numPr>
              <w:spacing w:after="120"/>
              <w:rPr>
                <w:bCs/>
              </w:rPr>
            </w:pPr>
            <w:r w:rsidRPr="006E693E">
              <w:rPr>
                <w:bCs/>
              </w:rPr>
              <w:t>Output</w:t>
            </w:r>
          </w:p>
          <w:p w14:paraId="7B01AA1C" w14:textId="77777777" w:rsidR="006E693E" w:rsidRDefault="006E693E" w:rsidP="00AB30B3">
            <w:pPr>
              <w:spacing w:after="120"/>
              <w:rPr>
                <w:b/>
                <w:bCs/>
              </w:rPr>
            </w:pPr>
            <w:r w:rsidRPr="006E693E">
              <w:rPr>
                <w:b/>
                <w:bCs/>
              </w:rPr>
              <w:t>Practice lab</w:t>
            </w:r>
          </w:p>
          <w:p w14:paraId="106D7FB2" w14:textId="09E7EF95" w:rsidR="006E693E" w:rsidRPr="006E693E" w:rsidRDefault="006E693E" w:rsidP="00AB30B3">
            <w:pPr>
              <w:spacing w:after="120"/>
              <w:rPr>
                <w:b/>
                <w:bCs/>
              </w:rPr>
            </w:pPr>
            <w:r>
              <w:rPr>
                <w:bCs/>
              </w:rPr>
              <w:t xml:space="preserve">Practice compiling simple </w:t>
            </w:r>
            <w:proofErr w:type="spellStart"/>
            <w:r>
              <w:rPr>
                <w:bCs/>
              </w:rPr>
              <w:t>nasm</w:t>
            </w:r>
            <w:proofErr w:type="spellEnd"/>
            <w:r>
              <w:rPr>
                <w:bCs/>
              </w:rPr>
              <w:t xml:space="preserve"> programs then watch in </w:t>
            </w:r>
            <w:proofErr w:type="spellStart"/>
            <w:r>
              <w:rPr>
                <w:bCs/>
              </w:rPr>
              <w:t>gdb</w:t>
            </w:r>
            <w:proofErr w:type="spellEnd"/>
          </w:p>
        </w:tc>
        <w:tc>
          <w:tcPr>
            <w:tcW w:w="617" w:type="pct"/>
            <w:shd w:val="clear" w:color="auto" w:fill="auto"/>
          </w:tcPr>
          <w:p w14:paraId="53C897F8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41F16370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6480AA29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</w:tr>
      <w:tr w:rsidR="005A5CB8" w:rsidRPr="005A1E30" w14:paraId="1BC1755B" w14:textId="370CC501" w:rsidTr="00E4718E">
        <w:trPr>
          <w:trHeight w:val="946"/>
        </w:trPr>
        <w:tc>
          <w:tcPr>
            <w:tcW w:w="415" w:type="pct"/>
            <w:shd w:val="clear" w:color="auto" w:fill="auto"/>
            <w:vAlign w:val="center"/>
          </w:tcPr>
          <w:p w14:paraId="736815BE" w14:textId="77777777" w:rsidR="005A5CB8" w:rsidRDefault="005A5CB8" w:rsidP="005A5CB8">
            <w:pPr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7B1703AB" w14:textId="024BA63C" w:rsidR="005A5CB8" w:rsidRPr="00AE7261" w:rsidRDefault="005A5CB8" w:rsidP="005A5CB8">
            <w:pPr>
              <w:spacing w:before="60" w:after="60"/>
              <w:jc w:val="both"/>
              <w:rPr>
                <w:bCs/>
                <w:i/>
                <w:lang w:val="de-DE"/>
              </w:rPr>
            </w:pPr>
            <w:r w:rsidRPr="000B3F16">
              <w:rPr>
                <w:b/>
                <w:bCs/>
                <w:lang w:val="de-DE"/>
              </w:rPr>
              <w:t>Tasks for students at home</w:t>
            </w:r>
          </w:p>
          <w:p w14:paraId="3CF4BBD2" w14:textId="18DEA3ED" w:rsidR="005A5CB8" w:rsidRPr="001C42EA" w:rsidRDefault="006E693E" w:rsidP="006E693E">
            <w:pPr>
              <w:spacing w:after="120"/>
              <w:rPr>
                <w:bCs/>
              </w:rPr>
            </w:pPr>
            <w:r>
              <w:rPr>
                <w:bCs/>
              </w:rPr>
              <w:t>Doing suggested projects from chapter 6 of [3]</w:t>
            </w:r>
          </w:p>
        </w:tc>
        <w:tc>
          <w:tcPr>
            <w:tcW w:w="617" w:type="pct"/>
            <w:shd w:val="clear" w:color="auto" w:fill="auto"/>
          </w:tcPr>
          <w:p w14:paraId="13D63525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7FEE9698" w14:textId="77777777" w:rsidR="005A5CB8" w:rsidRPr="00D15D87" w:rsidRDefault="005A5CB8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7F14403F" w14:textId="60520FA8" w:rsidR="005A5CB8" w:rsidRPr="00D15D87" w:rsidRDefault="006E693E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Lab submisison</w:t>
            </w:r>
          </w:p>
        </w:tc>
      </w:tr>
      <w:tr w:rsidR="00875CB2" w:rsidRPr="005A1E30" w14:paraId="3B54B277" w14:textId="77777777" w:rsidTr="00E4718E">
        <w:trPr>
          <w:trHeight w:val="492"/>
        </w:trPr>
        <w:tc>
          <w:tcPr>
            <w:tcW w:w="415" w:type="pct"/>
            <w:shd w:val="clear" w:color="auto" w:fill="auto"/>
            <w:vAlign w:val="center"/>
          </w:tcPr>
          <w:p w14:paraId="3EFD1BA8" w14:textId="77777777" w:rsidR="00875CB2" w:rsidRDefault="00875CB2" w:rsidP="005A5CB8">
            <w:pPr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0F1ACB75" w14:textId="06DE9B70" w:rsidR="00875CB2" w:rsidRPr="00875CB2" w:rsidRDefault="00875CB2" w:rsidP="005A5CB8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Chapter 6: Instruction Set Overview</w:t>
            </w:r>
          </w:p>
        </w:tc>
        <w:tc>
          <w:tcPr>
            <w:tcW w:w="617" w:type="pct"/>
            <w:shd w:val="clear" w:color="auto" w:fill="auto"/>
          </w:tcPr>
          <w:p w14:paraId="11FC0FAA" w14:textId="77777777" w:rsidR="00875CB2" w:rsidRPr="00D15D87" w:rsidRDefault="00875CB2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0DF19D2A" w14:textId="77777777" w:rsidR="00875CB2" w:rsidRPr="00D15D87" w:rsidRDefault="00875CB2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092714C6" w14:textId="77777777" w:rsidR="00875CB2" w:rsidRPr="00D15D87" w:rsidRDefault="00875CB2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</w:tr>
      <w:tr w:rsidR="00875CB2" w:rsidRPr="005A1E30" w14:paraId="17A9477F" w14:textId="77777777" w:rsidTr="00E4718E">
        <w:trPr>
          <w:trHeight w:val="946"/>
        </w:trPr>
        <w:tc>
          <w:tcPr>
            <w:tcW w:w="415" w:type="pct"/>
            <w:shd w:val="clear" w:color="auto" w:fill="auto"/>
            <w:vAlign w:val="center"/>
          </w:tcPr>
          <w:p w14:paraId="3A537C8E" w14:textId="64B85361" w:rsidR="00875CB2" w:rsidRDefault="00187D8C" w:rsidP="00187D8C">
            <w:pPr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9</w:t>
            </w:r>
            <w:r w:rsidR="006E693E">
              <w:rPr>
                <w:bCs/>
                <w:lang w:val="de-DE"/>
              </w:rPr>
              <w:t>, 10, 11</w:t>
            </w:r>
          </w:p>
        </w:tc>
        <w:tc>
          <w:tcPr>
            <w:tcW w:w="2606" w:type="pct"/>
            <w:shd w:val="clear" w:color="auto" w:fill="auto"/>
            <w:vAlign w:val="center"/>
          </w:tcPr>
          <w:p w14:paraId="1314E39E" w14:textId="2B34F502" w:rsidR="00187D8C" w:rsidRPr="00187D8C" w:rsidRDefault="00187D8C" w:rsidP="00187D8C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 w:rsidRPr="00187D8C">
              <w:rPr>
                <w:b/>
                <w:bCs/>
                <w:lang w:val="de-DE"/>
              </w:rPr>
              <w:t>Lecture’s Content</w:t>
            </w:r>
          </w:p>
          <w:p w14:paraId="7DA348D3" w14:textId="7FD7C105" w:rsidR="00875CB2" w:rsidRPr="00187D8C" w:rsidRDefault="00875CB2" w:rsidP="00187D8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 w:rsidRPr="00187D8C">
              <w:rPr>
                <w:bCs/>
                <w:lang w:val="de-DE"/>
              </w:rPr>
              <w:t>Notational convention</w:t>
            </w:r>
          </w:p>
          <w:p w14:paraId="359204B3" w14:textId="77777777" w:rsidR="00875CB2" w:rsidRPr="00187D8C" w:rsidRDefault="00875CB2" w:rsidP="00187D8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 w:rsidRPr="00187D8C">
              <w:rPr>
                <w:bCs/>
                <w:lang w:val="de-DE"/>
              </w:rPr>
              <w:t>Data movement</w:t>
            </w:r>
          </w:p>
          <w:p w14:paraId="35713D62" w14:textId="6504FB02" w:rsidR="00875CB2" w:rsidRPr="00187D8C" w:rsidRDefault="00875CB2" w:rsidP="00187D8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 w:rsidRPr="00187D8C">
              <w:rPr>
                <w:bCs/>
                <w:lang w:val="de-DE"/>
              </w:rPr>
              <w:t>Addresses &amp; Values</w:t>
            </w:r>
          </w:p>
          <w:p w14:paraId="48D30E05" w14:textId="7C9D2A2D" w:rsidR="00187D8C" w:rsidRPr="00187D8C" w:rsidRDefault="00875CB2" w:rsidP="00187D8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 w:rsidRPr="00187D8C">
              <w:rPr>
                <w:bCs/>
                <w:lang w:val="de-DE"/>
              </w:rPr>
              <w:t>Conversion instructions</w:t>
            </w:r>
          </w:p>
          <w:p w14:paraId="2977494B" w14:textId="77777777" w:rsidR="00187D8C" w:rsidRPr="00187D8C" w:rsidRDefault="00187D8C" w:rsidP="00187D8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 w:rsidRPr="00187D8C">
              <w:rPr>
                <w:bCs/>
                <w:lang w:val="de-DE"/>
              </w:rPr>
              <w:t>Integer arithmetic</w:t>
            </w:r>
          </w:p>
          <w:p w14:paraId="28F9457C" w14:textId="77777777" w:rsidR="00187D8C" w:rsidRPr="00187D8C" w:rsidRDefault="00187D8C" w:rsidP="00187D8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 w:rsidRPr="00187D8C">
              <w:rPr>
                <w:bCs/>
                <w:lang w:val="de-DE"/>
              </w:rPr>
              <w:t>Logical instructions</w:t>
            </w:r>
          </w:p>
          <w:p w14:paraId="15710CF8" w14:textId="77777777" w:rsidR="00187D8C" w:rsidRPr="00187D8C" w:rsidRDefault="00187D8C" w:rsidP="00187D8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/>
                <w:bCs/>
                <w:lang w:val="de-DE"/>
              </w:rPr>
            </w:pPr>
            <w:r w:rsidRPr="00187D8C">
              <w:rPr>
                <w:bCs/>
                <w:lang w:val="de-DE"/>
              </w:rPr>
              <w:t>Control instructions</w:t>
            </w:r>
          </w:p>
          <w:p w14:paraId="302FA7B6" w14:textId="5A9EE87D" w:rsidR="00187D8C" w:rsidRDefault="00187D8C" w:rsidP="00187D8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 w:rsidRPr="00187D8C">
              <w:rPr>
                <w:bCs/>
                <w:lang w:val="de-DE"/>
              </w:rPr>
              <w:t>Iteration</w:t>
            </w:r>
            <w:r w:rsidR="00D765A2">
              <w:rPr>
                <w:bCs/>
                <w:lang w:val="de-DE"/>
              </w:rPr>
              <w:t>s</w:t>
            </w:r>
          </w:p>
          <w:p w14:paraId="2FDE25DC" w14:textId="640B8839" w:rsidR="00AD517A" w:rsidRPr="006E693E" w:rsidRDefault="006E693E" w:rsidP="00D765A2">
            <w:p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 xml:space="preserve">Excercises: </w:t>
            </w:r>
            <w:r>
              <w:rPr>
                <w:bCs/>
                <w:lang w:val="de-DE"/>
              </w:rPr>
              <w:t>Quiz questions from chapter 7 of [3]</w:t>
            </w:r>
          </w:p>
        </w:tc>
        <w:tc>
          <w:tcPr>
            <w:tcW w:w="617" w:type="pct"/>
            <w:shd w:val="clear" w:color="auto" w:fill="auto"/>
          </w:tcPr>
          <w:p w14:paraId="785F2D54" w14:textId="77777777" w:rsidR="00875CB2" w:rsidRPr="00D15D87" w:rsidRDefault="00875CB2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765AE97F" w14:textId="77777777" w:rsidR="00875CB2" w:rsidRPr="00D15D87" w:rsidRDefault="00875CB2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18BCA241" w14:textId="77777777" w:rsidR="00875CB2" w:rsidRPr="00D15D87" w:rsidRDefault="00875CB2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</w:tr>
      <w:tr w:rsidR="00187D8C" w:rsidRPr="005A1E30" w14:paraId="1C583AE2" w14:textId="77777777" w:rsidTr="00E4718E">
        <w:trPr>
          <w:trHeight w:val="946"/>
        </w:trPr>
        <w:tc>
          <w:tcPr>
            <w:tcW w:w="415" w:type="pct"/>
            <w:shd w:val="clear" w:color="auto" w:fill="auto"/>
            <w:vAlign w:val="center"/>
          </w:tcPr>
          <w:p w14:paraId="346A2566" w14:textId="77777777" w:rsidR="00187D8C" w:rsidRDefault="00187D8C" w:rsidP="00187D8C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6D06892D" w14:textId="54636B58" w:rsidR="00187D8C" w:rsidRPr="00AE7261" w:rsidRDefault="00187D8C" w:rsidP="00187D8C">
            <w:pPr>
              <w:spacing w:after="60"/>
              <w:jc w:val="both"/>
              <w:rPr>
                <w:bCs/>
                <w:i/>
                <w:lang w:val="de-DE"/>
              </w:rPr>
            </w:pPr>
            <w:r w:rsidRPr="000B3F16">
              <w:rPr>
                <w:b/>
                <w:bCs/>
                <w:lang w:val="de-DE"/>
              </w:rPr>
              <w:t>Tasks for students at home</w:t>
            </w:r>
            <w:r w:rsidRPr="00AE7261">
              <w:rPr>
                <w:bCs/>
                <w:lang w:val="de-DE"/>
              </w:rPr>
              <w:t>:</w:t>
            </w:r>
          </w:p>
          <w:p w14:paraId="67298176" w14:textId="4183EF10" w:rsidR="00187D8C" w:rsidRPr="00187D8C" w:rsidRDefault="00187D8C" w:rsidP="00187D8C">
            <w:p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Doing all suggested projects  in chapter 7.0 of [</w:t>
            </w:r>
            <w:r w:rsidR="00101B3C">
              <w:rPr>
                <w:bCs/>
                <w:lang w:val="de-DE"/>
              </w:rPr>
              <w:t>3]</w:t>
            </w:r>
          </w:p>
        </w:tc>
        <w:tc>
          <w:tcPr>
            <w:tcW w:w="617" w:type="pct"/>
            <w:shd w:val="clear" w:color="auto" w:fill="auto"/>
          </w:tcPr>
          <w:p w14:paraId="3E5869AE" w14:textId="77777777" w:rsidR="00187D8C" w:rsidRPr="00D15D87" w:rsidRDefault="00187D8C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60DAFB92" w14:textId="77777777" w:rsidR="00187D8C" w:rsidRPr="00D15D87" w:rsidRDefault="00187D8C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4BF1F531" w14:textId="5A826950" w:rsidR="00187D8C" w:rsidRPr="00D15D87" w:rsidRDefault="00187D8C" w:rsidP="005A5CB8">
            <w:pPr>
              <w:spacing w:before="60" w:after="60"/>
              <w:jc w:val="center"/>
              <w:rPr>
                <w:bCs/>
                <w:lang w:val="de-DE"/>
              </w:rPr>
            </w:pPr>
            <w:r>
              <w:rPr>
                <w:bCs/>
              </w:rPr>
              <w:t xml:space="preserve">Lab </w:t>
            </w:r>
            <w:proofErr w:type="spellStart"/>
            <w:r>
              <w:rPr>
                <w:bCs/>
              </w:rPr>
              <w:t>Submis-sion</w:t>
            </w:r>
            <w:proofErr w:type="spellEnd"/>
          </w:p>
        </w:tc>
      </w:tr>
      <w:tr w:rsidR="00101B3C" w:rsidRPr="005A1E30" w14:paraId="23CFB90A" w14:textId="77777777" w:rsidTr="00E4718E">
        <w:trPr>
          <w:trHeight w:val="946"/>
        </w:trPr>
        <w:tc>
          <w:tcPr>
            <w:tcW w:w="415" w:type="pct"/>
            <w:shd w:val="clear" w:color="auto" w:fill="auto"/>
            <w:vAlign w:val="center"/>
          </w:tcPr>
          <w:p w14:paraId="6FD6D109" w14:textId="77777777" w:rsidR="00101B3C" w:rsidRDefault="00101B3C" w:rsidP="00187D8C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1F1E2F65" w14:textId="25E399B5" w:rsidR="00101B3C" w:rsidRPr="000B3F16" w:rsidRDefault="00101B3C" w:rsidP="00187D8C">
            <w:pPr>
              <w:spacing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 xml:space="preserve">Chapter 7: Addressing Modes &amp; Stack processing </w:t>
            </w:r>
          </w:p>
        </w:tc>
        <w:tc>
          <w:tcPr>
            <w:tcW w:w="617" w:type="pct"/>
            <w:shd w:val="clear" w:color="auto" w:fill="auto"/>
          </w:tcPr>
          <w:p w14:paraId="640D0989" w14:textId="77777777" w:rsidR="00101B3C" w:rsidRPr="00D15D87" w:rsidRDefault="00101B3C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6333B06C" w14:textId="77777777" w:rsidR="00101B3C" w:rsidRPr="00D15D87" w:rsidRDefault="00101B3C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51040F67" w14:textId="77777777" w:rsidR="00101B3C" w:rsidRDefault="00101B3C" w:rsidP="005A5CB8">
            <w:pPr>
              <w:spacing w:before="60" w:after="60"/>
              <w:jc w:val="center"/>
              <w:rPr>
                <w:bCs/>
              </w:rPr>
            </w:pPr>
          </w:p>
        </w:tc>
      </w:tr>
      <w:tr w:rsidR="00101B3C" w:rsidRPr="005A1E30" w14:paraId="037A11E8" w14:textId="77777777" w:rsidTr="00E4718E">
        <w:trPr>
          <w:trHeight w:val="946"/>
        </w:trPr>
        <w:tc>
          <w:tcPr>
            <w:tcW w:w="415" w:type="pct"/>
            <w:vMerge w:val="restart"/>
            <w:shd w:val="clear" w:color="auto" w:fill="auto"/>
            <w:vAlign w:val="center"/>
          </w:tcPr>
          <w:p w14:paraId="4A50A16F" w14:textId="1E9AA894" w:rsidR="00101B3C" w:rsidRDefault="00101B3C" w:rsidP="00187D8C">
            <w:pPr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1</w:t>
            </w:r>
            <w:r w:rsidR="006E693E">
              <w:rPr>
                <w:bCs/>
                <w:lang w:val="de-DE"/>
              </w:rPr>
              <w:t>2</w:t>
            </w:r>
          </w:p>
        </w:tc>
        <w:tc>
          <w:tcPr>
            <w:tcW w:w="2606" w:type="pct"/>
            <w:shd w:val="clear" w:color="auto" w:fill="auto"/>
            <w:vAlign w:val="center"/>
          </w:tcPr>
          <w:p w14:paraId="6D6CB738" w14:textId="29A823D3" w:rsidR="00101B3C" w:rsidRPr="00187D8C" w:rsidRDefault="00101B3C" w:rsidP="00101B3C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 w:rsidRPr="00187D8C">
              <w:rPr>
                <w:b/>
                <w:bCs/>
                <w:lang w:val="de-DE"/>
              </w:rPr>
              <w:t>Lecture’s Content</w:t>
            </w:r>
          </w:p>
          <w:p w14:paraId="230FBB1D" w14:textId="5BDC53BB" w:rsidR="00101B3C" w:rsidRPr="00101B3C" w:rsidRDefault="00101B3C" w:rsidP="00101B3C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 w:rsidRPr="00101B3C">
              <w:rPr>
                <w:b/>
                <w:bCs/>
                <w:lang w:val="de-DE"/>
              </w:rPr>
              <w:t>Addressing modes</w:t>
            </w:r>
          </w:p>
          <w:p w14:paraId="7EBDC4DE" w14:textId="31C9BACB" w:rsidR="00101B3C" w:rsidRPr="00187D8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Addresses &amp; values</w:t>
            </w:r>
          </w:p>
          <w:p w14:paraId="51367DA5" w14:textId="19D224E1" w:rsidR="00101B3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Example: List summation</w:t>
            </w:r>
          </w:p>
          <w:p w14:paraId="3D19E15B" w14:textId="64B46011" w:rsidR="00101B3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Example: Pyramid areas &amp; Volumes</w:t>
            </w:r>
          </w:p>
          <w:p w14:paraId="3D1A4ED2" w14:textId="52DF5F69" w:rsidR="00101B3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Excercises</w:t>
            </w:r>
          </w:p>
          <w:p w14:paraId="023B4C8F" w14:textId="37F4AD2B" w:rsidR="00101B3C" w:rsidRPr="00101B3C" w:rsidRDefault="00101B3C" w:rsidP="00101B3C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 w:rsidRPr="00101B3C">
              <w:rPr>
                <w:b/>
                <w:bCs/>
                <w:lang w:val="de-DE"/>
              </w:rPr>
              <w:t>Stack processing</w:t>
            </w:r>
          </w:p>
          <w:p w14:paraId="327F0CAB" w14:textId="3D1B5070" w:rsidR="00101B3C" w:rsidRPr="00187D8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Stack</w:t>
            </w:r>
          </w:p>
          <w:p w14:paraId="4F15BAE9" w14:textId="064D1AAD" w:rsidR="00101B3C" w:rsidRPr="00187D8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Stack</w:t>
            </w:r>
            <w:r w:rsidRPr="00187D8C">
              <w:rPr>
                <w:bCs/>
                <w:lang w:val="de-DE"/>
              </w:rPr>
              <w:t xml:space="preserve"> instructions</w:t>
            </w:r>
          </w:p>
          <w:p w14:paraId="0FB05EBB" w14:textId="1E363125" w:rsidR="00101B3C" w:rsidRPr="00187D8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Stack implementation</w:t>
            </w:r>
          </w:p>
          <w:p w14:paraId="2BE78035" w14:textId="247FB908" w:rsidR="00101B3C" w:rsidRPr="00187D8C" w:rsidRDefault="00E4718E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Cs/>
                <w:lang w:val="de-DE"/>
              </w:rPr>
              <w:t>E</w:t>
            </w:r>
            <w:r w:rsidR="00101B3C">
              <w:rPr>
                <w:bCs/>
                <w:lang w:val="de-DE"/>
              </w:rPr>
              <w:t>x</w:t>
            </w:r>
            <w:r>
              <w:rPr>
                <w:bCs/>
                <w:lang w:val="de-DE"/>
              </w:rPr>
              <w:t>a</w:t>
            </w:r>
            <w:r w:rsidR="00101B3C">
              <w:rPr>
                <w:bCs/>
                <w:lang w:val="de-DE"/>
              </w:rPr>
              <w:t>mples</w:t>
            </w:r>
          </w:p>
          <w:p w14:paraId="24C73F38" w14:textId="77777777" w:rsidR="00101B3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Excercises</w:t>
            </w:r>
          </w:p>
          <w:p w14:paraId="72006F31" w14:textId="77777777" w:rsidR="00E4718E" w:rsidRPr="00E4718E" w:rsidRDefault="00E4718E" w:rsidP="00E4718E">
            <w:pPr>
              <w:spacing w:after="120"/>
              <w:rPr>
                <w:b/>
                <w:bCs/>
              </w:rPr>
            </w:pPr>
            <w:r w:rsidRPr="00E4718E">
              <w:rPr>
                <w:b/>
                <w:bCs/>
              </w:rPr>
              <w:t>Command line Arguments</w:t>
            </w:r>
          </w:p>
          <w:p w14:paraId="15B693B4" w14:textId="77777777" w:rsidR="00E4718E" w:rsidRPr="00E4718E" w:rsidRDefault="00E4718E" w:rsidP="00E4718E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 w:rsidRPr="00E4718E">
              <w:rPr>
                <w:bCs/>
                <w:lang w:val="de-DE"/>
              </w:rPr>
              <w:t>Parsing Command line arguments</w:t>
            </w:r>
          </w:p>
          <w:p w14:paraId="184D1F42" w14:textId="77777777" w:rsidR="00E4718E" w:rsidRPr="00E4718E" w:rsidRDefault="00E4718E" w:rsidP="00E4718E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 w:rsidRPr="00E4718E">
              <w:rPr>
                <w:bCs/>
                <w:lang w:val="de-DE"/>
              </w:rPr>
              <w:t>High-level language Example</w:t>
            </w:r>
          </w:p>
          <w:p w14:paraId="124DFBCA" w14:textId="7EFD53C6" w:rsidR="00E4718E" w:rsidRPr="00E4718E" w:rsidRDefault="00E4718E" w:rsidP="00E4718E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 w:rsidRPr="00E4718E">
              <w:rPr>
                <w:bCs/>
                <w:lang w:val="de-DE"/>
              </w:rPr>
              <w:t>Argument Count and Argument Vector</w:t>
            </w:r>
          </w:p>
        </w:tc>
        <w:tc>
          <w:tcPr>
            <w:tcW w:w="617" w:type="pct"/>
            <w:shd w:val="clear" w:color="auto" w:fill="auto"/>
          </w:tcPr>
          <w:p w14:paraId="54C12D67" w14:textId="77777777" w:rsidR="00101B3C" w:rsidRPr="00D15D87" w:rsidRDefault="00101B3C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11F7AB07" w14:textId="77777777" w:rsidR="00101B3C" w:rsidRPr="00D15D87" w:rsidRDefault="00101B3C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6568E084" w14:textId="77777777" w:rsidR="00101B3C" w:rsidRDefault="00101B3C" w:rsidP="005A5CB8">
            <w:pPr>
              <w:spacing w:before="60" w:after="60"/>
              <w:jc w:val="center"/>
              <w:rPr>
                <w:bCs/>
              </w:rPr>
            </w:pPr>
          </w:p>
        </w:tc>
      </w:tr>
      <w:tr w:rsidR="00101B3C" w:rsidRPr="005A1E30" w14:paraId="76C0A155" w14:textId="77777777" w:rsidTr="00E4718E">
        <w:trPr>
          <w:trHeight w:val="946"/>
        </w:trPr>
        <w:tc>
          <w:tcPr>
            <w:tcW w:w="415" w:type="pct"/>
            <w:vMerge/>
            <w:shd w:val="clear" w:color="auto" w:fill="auto"/>
            <w:vAlign w:val="center"/>
          </w:tcPr>
          <w:p w14:paraId="3DB083F7" w14:textId="77777777" w:rsidR="00101B3C" w:rsidRDefault="00101B3C" w:rsidP="00187D8C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41241AC4" w14:textId="6FB91E6D" w:rsidR="00101B3C" w:rsidRPr="00101B3C" w:rsidRDefault="00101B3C" w:rsidP="00101B3C">
            <w:pPr>
              <w:spacing w:after="60"/>
              <w:jc w:val="both"/>
              <w:rPr>
                <w:bCs/>
                <w:i/>
                <w:lang w:val="de-DE"/>
              </w:rPr>
            </w:pPr>
            <w:r w:rsidRPr="000B3F16">
              <w:rPr>
                <w:b/>
                <w:bCs/>
                <w:lang w:val="de-DE"/>
              </w:rPr>
              <w:t>Tasks for students at home</w:t>
            </w:r>
            <w:r w:rsidRPr="00AE7261">
              <w:rPr>
                <w:bCs/>
                <w:lang w:val="de-DE"/>
              </w:rPr>
              <w:t>:</w:t>
            </w:r>
          </w:p>
          <w:p w14:paraId="37C37099" w14:textId="37353237" w:rsidR="00101B3C" w:rsidRPr="00187D8C" w:rsidRDefault="00101B3C" w:rsidP="00101B3C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Cs/>
                <w:lang w:val="de-DE"/>
              </w:rPr>
              <w:t>Doing all suggested projects  in chapter 8,9</w:t>
            </w:r>
            <w:r w:rsidR="00E4718E">
              <w:rPr>
                <w:bCs/>
                <w:lang w:val="de-DE"/>
              </w:rPr>
              <w:t>,16</w:t>
            </w:r>
            <w:r>
              <w:rPr>
                <w:bCs/>
                <w:lang w:val="de-DE"/>
              </w:rPr>
              <w:t xml:space="preserve"> of [3]</w:t>
            </w:r>
          </w:p>
        </w:tc>
        <w:tc>
          <w:tcPr>
            <w:tcW w:w="617" w:type="pct"/>
            <w:shd w:val="clear" w:color="auto" w:fill="auto"/>
          </w:tcPr>
          <w:p w14:paraId="5FC37D90" w14:textId="77777777" w:rsidR="00101B3C" w:rsidRPr="00D15D87" w:rsidRDefault="00101B3C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69B4F14D" w14:textId="77777777" w:rsidR="00101B3C" w:rsidRPr="00D15D87" w:rsidRDefault="00101B3C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5D99F7B4" w14:textId="11AE5EBA" w:rsidR="00101B3C" w:rsidRDefault="00101B3C" w:rsidP="005A5CB8">
            <w:pPr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 xml:space="preserve">Lab </w:t>
            </w:r>
            <w:proofErr w:type="spellStart"/>
            <w:r>
              <w:rPr>
                <w:bCs/>
              </w:rPr>
              <w:t>Submis-sion</w:t>
            </w:r>
            <w:proofErr w:type="spellEnd"/>
          </w:p>
        </w:tc>
      </w:tr>
      <w:tr w:rsidR="00101B3C" w:rsidRPr="005A1E30" w14:paraId="68D26596" w14:textId="77777777" w:rsidTr="00E4718E">
        <w:trPr>
          <w:trHeight w:val="574"/>
        </w:trPr>
        <w:tc>
          <w:tcPr>
            <w:tcW w:w="415" w:type="pct"/>
            <w:shd w:val="clear" w:color="auto" w:fill="auto"/>
            <w:vAlign w:val="center"/>
          </w:tcPr>
          <w:p w14:paraId="5561F458" w14:textId="77777777" w:rsidR="00101B3C" w:rsidRDefault="00101B3C" w:rsidP="00101B3C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29E7B1A1" w14:textId="5A5F825B" w:rsidR="00101B3C" w:rsidRPr="000B3F16" w:rsidRDefault="00101B3C" w:rsidP="00101B3C">
            <w:pPr>
              <w:spacing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Chapter 8: Macros &amp; Functions</w:t>
            </w:r>
          </w:p>
        </w:tc>
        <w:tc>
          <w:tcPr>
            <w:tcW w:w="617" w:type="pct"/>
            <w:shd w:val="clear" w:color="auto" w:fill="auto"/>
          </w:tcPr>
          <w:p w14:paraId="38964947" w14:textId="77777777" w:rsidR="00101B3C" w:rsidRPr="00D15D87" w:rsidRDefault="00101B3C" w:rsidP="00101B3C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7885EFD2" w14:textId="77777777" w:rsidR="00101B3C" w:rsidRPr="00D15D87" w:rsidRDefault="00101B3C" w:rsidP="00101B3C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454E52FC" w14:textId="77777777" w:rsidR="00101B3C" w:rsidRDefault="00101B3C" w:rsidP="00101B3C">
            <w:pPr>
              <w:spacing w:before="60" w:after="60"/>
              <w:jc w:val="center"/>
              <w:rPr>
                <w:bCs/>
              </w:rPr>
            </w:pPr>
          </w:p>
        </w:tc>
      </w:tr>
      <w:tr w:rsidR="00101B3C" w:rsidRPr="005A1E30" w14:paraId="2C8C86EC" w14:textId="77777777" w:rsidTr="00E4718E">
        <w:trPr>
          <w:trHeight w:val="946"/>
        </w:trPr>
        <w:tc>
          <w:tcPr>
            <w:tcW w:w="415" w:type="pct"/>
            <w:vMerge w:val="restart"/>
            <w:shd w:val="clear" w:color="auto" w:fill="auto"/>
            <w:vAlign w:val="center"/>
          </w:tcPr>
          <w:p w14:paraId="6A9015BD" w14:textId="3C8A2A5F" w:rsidR="00101B3C" w:rsidRDefault="00101B3C" w:rsidP="00101B3C">
            <w:pPr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1</w:t>
            </w:r>
            <w:r w:rsidR="006E693E">
              <w:rPr>
                <w:bCs/>
                <w:lang w:val="de-DE"/>
              </w:rPr>
              <w:t>3</w:t>
            </w:r>
            <w:r w:rsidR="00E4718E">
              <w:rPr>
                <w:bCs/>
                <w:lang w:val="de-DE"/>
              </w:rPr>
              <w:t>, 14</w:t>
            </w:r>
          </w:p>
        </w:tc>
        <w:tc>
          <w:tcPr>
            <w:tcW w:w="2606" w:type="pct"/>
            <w:shd w:val="clear" w:color="auto" w:fill="auto"/>
            <w:vAlign w:val="center"/>
          </w:tcPr>
          <w:p w14:paraId="349EE33B" w14:textId="327314D1" w:rsidR="00101B3C" w:rsidRPr="00187D8C" w:rsidRDefault="00101B3C" w:rsidP="00101B3C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 w:rsidRPr="00187D8C">
              <w:rPr>
                <w:b/>
                <w:bCs/>
                <w:lang w:val="de-DE"/>
              </w:rPr>
              <w:t>Lecture’s Content</w:t>
            </w:r>
          </w:p>
          <w:p w14:paraId="4E8013AB" w14:textId="344B872B" w:rsidR="00101B3C" w:rsidRPr="00101B3C" w:rsidRDefault="00101B3C" w:rsidP="00101B3C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Macros</w:t>
            </w:r>
          </w:p>
          <w:p w14:paraId="227F5AAB" w14:textId="13FC1B86" w:rsidR="00101B3C" w:rsidRPr="00187D8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Single-line macro</w:t>
            </w:r>
          </w:p>
          <w:p w14:paraId="0AC619E8" w14:textId="1DE6002D" w:rsidR="00101B3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Multi-line macro</w:t>
            </w:r>
          </w:p>
          <w:p w14:paraId="6CDC8D34" w14:textId="36A12BEE" w:rsidR="00101B3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Example</w:t>
            </w:r>
          </w:p>
          <w:p w14:paraId="601F137D" w14:textId="21C1EC11" w:rsidR="00101B3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Debugging macros</w:t>
            </w:r>
          </w:p>
          <w:p w14:paraId="6421FF5F" w14:textId="77777777" w:rsidR="00101B3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Excercises</w:t>
            </w:r>
          </w:p>
          <w:p w14:paraId="074EC68B" w14:textId="4CBFF9DB" w:rsidR="00101B3C" w:rsidRPr="00101B3C" w:rsidRDefault="00101B3C" w:rsidP="00101B3C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Functions</w:t>
            </w:r>
          </w:p>
          <w:p w14:paraId="74236C9A" w14:textId="3C50CE9A" w:rsidR="00101B3C" w:rsidRPr="00187D8C" w:rsidRDefault="00AD7C1A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Overview, declaration</w:t>
            </w:r>
          </w:p>
          <w:p w14:paraId="0E0A534C" w14:textId="7C85205A" w:rsidR="00101B3C" w:rsidRPr="00187D8C" w:rsidRDefault="00AD7C1A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Debugger next, step commands</w:t>
            </w:r>
          </w:p>
          <w:p w14:paraId="3D2A4E1F" w14:textId="72F42210" w:rsidR="00101B3C" w:rsidRDefault="00AD7C1A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Calling convention (parameters, registers)</w:t>
            </w:r>
            <w:r w:rsidR="002B47E7">
              <w:rPr>
                <w:bCs/>
                <w:lang w:val="de-DE"/>
              </w:rPr>
              <w:t xml:space="preserve"> from high-level programming language</w:t>
            </w:r>
          </w:p>
          <w:p w14:paraId="3D4947F8" w14:textId="56EB50D8" w:rsidR="00AD7C1A" w:rsidRPr="00187D8C" w:rsidRDefault="00AD7C1A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Stack frame</w:t>
            </w:r>
          </w:p>
          <w:p w14:paraId="7B1C0EBF" w14:textId="1C894E3B" w:rsidR="00101B3C" w:rsidRPr="00187D8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Cs/>
                <w:lang w:val="de-DE"/>
              </w:rPr>
              <w:t>Ex</w:t>
            </w:r>
            <w:r w:rsidR="00AD7C1A">
              <w:rPr>
                <w:bCs/>
                <w:lang w:val="de-DE"/>
              </w:rPr>
              <w:t>a</w:t>
            </w:r>
            <w:r>
              <w:rPr>
                <w:bCs/>
                <w:lang w:val="de-DE"/>
              </w:rPr>
              <w:t>mples</w:t>
            </w:r>
          </w:p>
          <w:p w14:paraId="7E6EAD6B" w14:textId="77777777" w:rsidR="00101B3C" w:rsidRPr="00101B3C" w:rsidRDefault="00101B3C" w:rsidP="00101B3C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Excercises</w:t>
            </w:r>
          </w:p>
        </w:tc>
        <w:tc>
          <w:tcPr>
            <w:tcW w:w="617" w:type="pct"/>
            <w:shd w:val="clear" w:color="auto" w:fill="auto"/>
          </w:tcPr>
          <w:p w14:paraId="76FFE1C5" w14:textId="77777777" w:rsidR="00101B3C" w:rsidRPr="00D15D87" w:rsidRDefault="00101B3C" w:rsidP="00101B3C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5185452A" w14:textId="77777777" w:rsidR="00101B3C" w:rsidRPr="00D15D87" w:rsidRDefault="00101B3C" w:rsidP="00101B3C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00BB4D2E" w14:textId="77777777" w:rsidR="00101B3C" w:rsidRDefault="00101B3C" w:rsidP="00101B3C">
            <w:pPr>
              <w:spacing w:before="60" w:after="60"/>
              <w:jc w:val="center"/>
              <w:rPr>
                <w:bCs/>
              </w:rPr>
            </w:pPr>
          </w:p>
        </w:tc>
      </w:tr>
      <w:tr w:rsidR="00101B3C" w:rsidRPr="005A1E30" w14:paraId="1D2D3CB5" w14:textId="77777777" w:rsidTr="00E4718E">
        <w:trPr>
          <w:trHeight w:val="946"/>
        </w:trPr>
        <w:tc>
          <w:tcPr>
            <w:tcW w:w="415" w:type="pct"/>
            <w:vMerge/>
            <w:shd w:val="clear" w:color="auto" w:fill="auto"/>
            <w:vAlign w:val="center"/>
          </w:tcPr>
          <w:p w14:paraId="2620E1D4" w14:textId="77777777" w:rsidR="00101B3C" w:rsidRDefault="00101B3C" w:rsidP="00101B3C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56845C0A" w14:textId="77777777" w:rsidR="00101B3C" w:rsidRPr="00101B3C" w:rsidRDefault="00101B3C" w:rsidP="00101B3C">
            <w:pPr>
              <w:spacing w:after="60"/>
              <w:jc w:val="both"/>
              <w:rPr>
                <w:bCs/>
                <w:i/>
                <w:lang w:val="de-DE"/>
              </w:rPr>
            </w:pPr>
            <w:r w:rsidRPr="000B3F16">
              <w:rPr>
                <w:b/>
                <w:bCs/>
                <w:lang w:val="de-DE"/>
              </w:rPr>
              <w:t>Tasks for students at home</w:t>
            </w:r>
            <w:r w:rsidRPr="00AE7261">
              <w:rPr>
                <w:bCs/>
                <w:lang w:val="de-DE"/>
              </w:rPr>
              <w:t>:</w:t>
            </w:r>
          </w:p>
          <w:p w14:paraId="2ECBE1E9" w14:textId="007353E8" w:rsidR="00101B3C" w:rsidRDefault="00101B3C" w:rsidP="00101B3C">
            <w:p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 xml:space="preserve">Doing quiz questions in chapter </w:t>
            </w:r>
            <w:r w:rsidR="00AD7C1A">
              <w:rPr>
                <w:bCs/>
                <w:lang w:val="de-DE"/>
              </w:rPr>
              <w:t>11,12</w:t>
            </w:r>
            <w:r>
              <w:rPr>
                <w:bCs/>
                <w:lang w:val="de-DE"/>
              </w:rPr>
              <w:t xml:space="preserve"> of [3]</w:t>
            </w:r>
          </w:p>
          <w:p w14:paraId="5EA66396" w14:textId="61831541" w:rsidR="00101B3C" w:rsidRPr="00187D8C" w:rsidRDefault="00101B3C" w:rsidP="00101B3C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Cs/>
                <w:lang w:val="de-DE"/>
              </w:rPr>
              <w:t xml:space="preserve">Doing all suggested projects  in chapter </w:t>
            </w:r>
            <w:r w:rsidR="00AD7C1A">
              <w:rPr>
                <w:bCs/>
                <w:lang w:val="de-DE"/>
              </w:rPr>
              <w:t>11,12</w:t>
            </w:r>
            <w:r>
              <w:rPr>
                <w:bCs/>
                <w:lang w:val="de-DE"/>
              </w:rPr>
              <w:t xml:space="preserve"> of [3]</w:t>
            </w:r>
          </w:p>
        </w:tc>
        <w:tc>
          <w:tcPr>
            <w:tcW w:w="617" w:type="pct"/>
            <w:shd w:val="clear" w:color="auto" w:fill="auto"/>
          </w:tcPr>
          <w:p w14:paraId="30475752" w14:textId="77777777" w:rsidR="00101B3C" w:rsidRPr="00D15D87" w:rsidRDefault="00101B3C" w:rsidP="00101B3C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3BEDB8DC" w14:textId="77777777" w:rsidR="00101B3C" w:rsidRPr="00D15D87" w:rsidRDefault="00101B3C" w:rsidP="00101B3C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29D9A21F" w14:textId="77777777" w:rsidR="00101B3C" w:rsidRDefault="00101B3C" w:rsidP="00101B3C">
            <w:pPr>
              <w:spacing w:before="60" w:after="60"/>
              <w:jc w:val="center"/>
              <w:rPr>
                <w:bCs/>
              </w:rPr>
            </w:pPr>
            <w:r>
              <w:rPr>
                <w:bCs/>
              </w:rPr>
              <w:t xml:space="preserve">Lab </w:t>
            </w:r>
            <w:proofErr w:type="spellStart"/>
            <w:r>
              <w:rPr>
                <w:bCs/>
              </w:rPr>
              <w:t>Submis-sion</w:t>
            </w:r>
            <w:proofErr w:type="spellEnd"/>
          </w:p>
        </w:tc>
      </w:tr>
      <w:tr w:rsidR="00101B3C" w:rsidRPr="005A1E30" w14:paraId="2BA626BB" w14:textId="77777777" w:rsidTr="00E4718E">
        <w:trPr>
          <w:trHeight w:val="558"/>
        </w:trPr>
        <w:tc>
          <w:tcPr>
            <w:tcW w:w="415" w:type="pct"/>
            <w:shd w:val="clear" w:color="auto" w:fill="auto"/>
            <w:vAlign w:val="center"/>
          </w:tcPr>
          <w:p w14:paraId="22B3E82F" w14:textId="1F6433F1" w:rsidR="00101B3C" w:rsidRDefault="00101B3C" w:rsidP="00187D8C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6ADF172F" w14:textId="3CCF7267" w:rsidR="00101B3C" w:rsidRPr="000B3F16" w:rsidRDefault="00AD7C1A" w:rsidP="00101B3C">
            <w:pPr>
              <w:spacing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Chapter 9: System Services</w:t>
            </w:r>
          </w:p>
        </w:tc>
        <w:tc>
          <w:tcPr>
            <w:tcW w:w="617" w:type="pct"/>
            <w:shd w:val="clear" w:color="auto" w:fill="auto"/>
          </w:tcPr>
          <w:p w14:paraId="0B894430" w14:textId="77777777" w:rsidR="00101B3C" w:rsidRPr="00D15D87" w:rsidRDefault="00101B3C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2C099E4F" w14:textId="77777777" w:rsidR="00101B3C" w:rsidRPr="00D15D87" w:rsidRDefault="00101B3C" w:rsidP="005A5CB8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080B115F" w14:textId="77777777" w:rsidR="00101B3C" w:rsidRDefault="00101B3C" w:rsidP="005A5CB8">
            <w:pPr>
              <w:spacing w:before="60" w:after="60"/>
              <w:jc w:val="center"/>
              <w:rPr>
                <w:bCs/>
              </w:rPr>
            </w:pPr>
          </w:p>
        </w:tc>
      </w:tr>
      <w:tr w:rsidR="00AD7C1A" w:rsidRPr="005A1E30" w14:paraId="09CE0DB0" w14:textId="77777777" w:rsidTr="00E4718E">
        <w:trPr>
          <w:trHeight w:val="277"/>
        </w:trPr>
        <w:tc>
          <w:tcPr>
            <w:tcW w:w="415" w:type="pct"/>
            <w:vMerge w:val="restart"/>
            <w:shd w:val="clear" w:color="auto" w:fill="auto"/>
            <w:vAlign w:val="center"/>
          </w:tcPr>
          <w:p w14:paraId="49C1B983" w14:textId="5944DFC5" w:rsidR="00AD7C1A" w:rsidRDefault="00AD7C1A" w:rsidP="006E693E">
            <w:pPr>
              <w:jc w:val="center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1</w:t>
            </w:r>
            <w:r w:rsidR="00E4718E">
              <w:rPr>
                <w:bCs/>
                <w:lang w:val="de-DE"/>
              </w:rPr>
              <w:t>5</w:t>
            </w:r>
          </w:p>
        </w:tc>
        <w:tc>
          <w:tcPr>
            <w:tcW w:w="2606" w:type="pct"/>
            <w:shd w:val="clear" w:color="auto" w:fill="auto"/>
            <w:vAlign w:val="center"/>
          </w:tcPr>
          <w:p w14:paraId="27F6BC1F" w14:textId="03F2747D" w:rsidR="00AD7C1A" w:rsidRPr="00187D8C" w:rsidRDefault="00AD7C1A" w:rsidP="006E693E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 w:rsidRPr="00187D8C">
              <w:rPr>
                <w:b/>
                <w:bCs/>
                <w:lang w:val="de-DE"/>
              </w:rPr>
              <w:t>Lecture’s Content</w:t>
            </w:r>
          </w:p>
          <w:p w14:paraId="3F9BA975" w14:textId="3542F9A6" w:rsidR="00AD7C1A" w:rsidRPr="00101B3C" w:rsidRDefault="00AD7C1A" w:rsidP="006E693E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Overview</w:t>
            </w:r>
          </w:p>
          <w:p w14:paraId="51C0D02F" w14:textId="31D2E6C4" w:rsidR="00AD7C1A" w:rsidRPr="00187D8C" w:rsidRDefault="00AD7C1A" w:rsidP="006E693E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Calling system services</w:t>
            </w:r>
          </w:p>
          <w:p w14:paraId="6CFF7D61" w14:textId="608B4FD9" w:rsidR="00AD7C1A" w:rsidRDefault="00AD7C1A" w:rsidP="006E693E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Newline Character</w:t>
            </w:r>
          </w:p>
          <w:p w14:paraId="42726279" w14:textId="6D437B38" w:rsidR="00AD7C1A" w:rsidRPr="00101B3C" w:rsidRDefault="00AD7C1A" w:rsidP="006E693E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lastRenderedPageBreak/>
              <w:t>Console output</w:t>
            </w:r>
          </w:p>
          <w:p w14:paraId="3938A203" w14:textId="0110C31C" w:rsidR="00AD7C1A" w:rsidRDefault="009E3B79" w:rsidP="006E693E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Example</w:t>
            </w:r>
          </w:p>
          <w:p w14:paraId="7B19A80A" w14:textId="0D2E3EA9" w:rsidR="009E3B79" w:rsidRPr="009E3B79" w:rsidRDefault="009E3B79" w:rsidP="009E3B79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Console input</w:t>
            </w:r>
          </w:p>
          <w:p w14:paraId="13B4CF78" w14:textId="7E88DF88" w:rsidR="00AD7C1A" w:rsidRPr="00985EF4" w:rsidRDefault="00AD7C1A" w:rsidP="006E693E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Cs/>
                <w:lang w:val="de-DE"/>
              </w:rPr>
              <w:t>Examples</w:t>
            </w:r>
          </w:p>
          <w:p w14:paraId="63F467D4" w14:textId="7795C707" w:rsidR="00985EF4" w:rsidRPr="00985EF4" w:rsidRDefault="00985EF4" w:rsidP="00985EF4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File Operations</w:t>
            </w:r>
          </w:p>
          <w:p w14:paraId="1A87EC7D" w14:textId="77777777" w:rsidR="00AD7C1A" w:rsidRPr="00101B3C" w:rsidRDefault="00AD7C1A" w:rsidP="006E693E">
            <w:pPr>
              <w:pStyle w:val="ListParagraph"/>
              <w:numPr>
                <w:ilvl w:val="0"/>
                <w:numId w:val="19"/>
              </w:numPr>
              <w:spacing w:before="60" w:after="60"/>
              <w:jc w:val="both"/>
              <w:rPr>
                <w:bCs/>
                <w:lang w:val="de-DE"/>
              </w:rPr>
            </w:pPr>
            <w:r>
              <w:rPr>
                <w:bCs/>
                <w:lang w:val="de-DE"/>
              </w:rPr>
              <w:t>Excercises</w:t>
            </w:r>
          </w:p>
        </w:tc>
        <w:tc>
          <w:tcPr>
            <w:tcW w:w="617" w:type="pct"/>
            <w:shd w:val="clear" w:color="auto" w:fill="auto"/>
          </w:tcPr>
          <w:p w14:paraId="6B882C3B" w14:textId="77777777" w:rsidR="00AD7C1A" w:rsidRPr="00D15D87" w:rsidRDefault="00AD7C1A" w:rsidP="006E693E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6215D5CF" w14:textId="77777777" w:rsidR="00AD7C1A" w:rsidRPr="00D15D87" w:rsidRDefault="00AD7C1A" w:rsidP="006E693E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7AB84222" w14:textId="77777777" w:rsidR="00AD7C1A" w:rsidRDefault="00AD7C1A" w:rsidP="006E693E">
            <w:pPr>
              <w:spacing w:before="60" w:after="60"/>
              <w:jc w:val="center"/>
              <w:rPr>
                <w:bCs/>
              </w:rPr>
            </w:pPr>
          </w:p>
        </w:tc>
      </w:tr>
      <w:tr w:rsidR="00AD7C1A" w:rsidRPr="005A1E30" w14:paraId="043340B8" w14:textId="77777777" w:rsidTr="00E4718E">
        <w:trPr>
          <w:trHeight w:val="946"/>
        </w:trPr>
        <w:tc>
          <w:tcPr>
            <w:tcW w:w="415" w:type="pct"/>
            <w:vMerge/>
            <w:shd w:val="clear" w:color="auto" w:fill="auto"/>
            <w:vAlign w:val="center"/>
          </w:tcPr>
          <w:p w14:paraId="40EFCBD0" w14:textId="77777777" w:rsidR="00AD7C1A" w:rsidRDefault="00AD7C1A" w:rsidP="006E693E">
            <w:pPr>
              <w:jc w:val="center"/>
              <w:rPr>
                <w:bCs/>
                <w:lang w:val="de-DE"/>
              </w:rPr>
            </w:pPr>
          </w:p>
        </w:tc>
        <w:tc>
          <w:tcPr>
            <w:tcW w:w="2606" w:type="pct"/>
            <w:shd w:val="clear" w:color="auto" w:fill="auto"/>
            <w:vAlign w:val="center"/>
          </w:tcPr>
          <w:p w14:paraId="4B8A880C" w14:textId="15B6C2AB" w:rsidR="00AD7C1A" w:rsidRPr="00187D8C" w:rsidRDefault="00E4718E" w:rsidP="006E693E">
            <w:pPr>
              <w:spacing w:before="60" w:after="60"/>
              <w:jc w:val="both"/>
              <w:rPr>
                <w:b/>
                <w:bCs/>
                <w:lang w:val="de-DE"/>
              </w:rPr>
            </w:pPr>
            <w:r>
              <w:rPr>
                <w:b/>
                <w:bCs/>
                <w:lang w:val="de-DE"/>
              </w:rPr>
              <w:t>Course Review</w:t>
            </w:r>
          </w:p>
        </w:tc>
        <w:tc>
          <w:tcPr>
            <w:tcW w:w="617" w:type="pct"/>
            <w:shd w:val="clear" w:color="auto" w:fill="auto"/>
          </w:tcPr>
          <w:p w14:paraId="1C921C4A" w14:textId="77777777" w:rsidR="00AD7C1A" w:rsidRPr="00D15D87" w:rsidRDefault="00AD7C1A" w:rsidP="006E693E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708" w:type="pct"/>
          </w:tcPr>
          <w:p w14:paraId="2C53F3E3" w14:textId="77777777" w:rsidR="00AD7C1A" w:rsidRPr="00D15D87" w:rsidRDefault="00AD7C1A" w:rsidP="006E693E">
            <w:pPr>
              <w:spacing w:before="60" w:after="60"/>
              <w:jc w:val="center"/>
              <w:rPr>
                <w:bCs/>
                <w:lang w:val="de-DE"/>
              </w:rPr>
            </w:pPr>
          </w:p>
        </w:tc>
        <w:tc>
          <w:tcPr>
            <w:tcW w:w="654" w:type="pct"/>
          </w:tcPr>
          <w:p w14:paraId="2BC01D5D" w14:textId="5783DDEC" w:rsidR="00AD7C1A" w:rsidRDefault="00AD7C1A" w:rsidP="006E693E">
            <w:pPr>
              <w:spacing w:before="60" w:after="60"/>
              <w:jc w:val="center"/>
              <w:rPr>
                <w:bCs/>
              </w:rPr>
            </w:pPr>
          </w:p>
        </w:tc>
      </w:tr>
    </w:tbl>
    <w:p w14:paraId="5910C174" w14:textId="77777777" w:rsidR="007E1373" w:rsidRPr="008A4D99" w:rsidRDefault="007E1373" w:rsidP="007E1373">
      <w:pPr>
        <w:numPr>
          <w:ilvl w:val="0"/>
          <w:numId w:val="6"/>
        </w:numPr>
        <w:tabs>
          <w:tab w:val="left" w:pos="567"/>
          <w:tab w:val="left" w:pos="5954"/>
        </w:tabs>
        <w:spacing w:before="60" w:after="60"/>
        <w:ind w:hanging="720"/>
        <w:jc w:val="both"/>
        <w:rPr>
          <w:bCs/>
          <w:lang w:val="de-DE"/>
        </w:rPr>
      </w:pPr>
      <w:r>
        <w:rPr>
          <w:b/>
          <w:bCs/>
          <w:lang w:val="de-DE"/>
        </w:rPr>
        <w:t xml:space="preserve">References </w:t>
      </w:r>
    </w:p>
    <w:p w14:paraId="72DA72E7" w14:textId="77777777" w:rsidR="007E1373" w:rsidRDefault="007E1373" w:rsidP="007E1373">
      <w:pPr>
        <w:spacing w:before="60" w:after="60"/>
        <w:ind w:left="90" w:firstLine="284"/>
        <w:jc w:val="both"/>
        <w:rPr>
          <w:lang w:val="de-DE"/>
        </w:rPr>
      </w:pPr>
      <w:r w:rsidRPr="008A4D99">
        <w:rPr>
          <w:b/>
          <w:bCs/>
          <w:lang w:val="de-DE"/>
        </w:rPr>
        <w:t xml:space="preserve">- </w:t>
      </w:r>
      <w:r>
        <w:rPr>
          <w:bCs/>
          <w:lang w:val="de-DE"/>
        </w:rPr>
        <w:t>Lecture notes</w:t>
      </w:r>
      <w:r w:rsidRPr="008A4D99">
        <w:rPr>
          <w:lang w:val="de-DE"/>
        </w:rPr>
        <w:t>:</w:t>
      </w:r>
    </w:p>
    <w:p w14:paraId="4176FA1C" w14:textId="77777777" w:rsidR="007E1373" w:rsidRDefault="007E1373" w:rsidP="007E1373">
      <w:pPr>
        <w:tabs>
          <w:tab w:val="left" w:pos="720"/>
        </w:tabs>
        <w:spacing w:after="120"/>
        <w:ind w:left="720" w:firstLine="180"/>
      </w:pPr>
      <w:proofErr w:type="spellStart"/>
      <w:r>
        <w:t>Nguyễn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Quang</w:t>
      </w:r>
      <w:proofErr w:type="spellEnd"/>
      <w:r>
        <w:t>, Computer Architecture and Assembly language, 2017</w:t>
      </w:r>
    </w:p>
    <w:p w14:paraId="0C65D71F" w14:textId="77777777" w:rsidR="007E1373" w:rsidRDefault="007E1373" w:rsidP="007E1373">
      <w:pPr>
        <w:tabs>
          <w:tab w:val="left" w:pos="720"/>
        </w:tabs>
        <w:spacing w:before="60" w:after="60"/>
        <w:ind w:left="180" w:firstLine="180"/>
        <w:jc w:val="both"/>
        <w:rPr>
          <w:lang w:val="de-DE"/>
        </w:rPr>
      </w:pPr>
      <w:r w:rsidRPr="00937883">
        <w:rPr>
          <w:b/>
          <w:lang w:val="de-DE"/>
        </w:rPr>
        <w:t>-</w:t>
      </w:r>
      <w:r w:rsidRPr="008A4D99">
        <w:rPr>
          <w:lang w:val="de-DE"/>
        </w:rPr>
        <w:t xml:space="preserve"> </w:t>
      </w:r>
      <w:r>
        <w:rPr>
          <w:lang w:val="de-DE"/>
        </w:rPr>
        <w:t>References</w:t>
      </w:r>
      <w:r w:rsidRPr="008A4D99">
        <w:rPr>
          <w:lang w:val="de-DE"/>
        </w:rPr>
        <w:t>:</w:t>
      </w:r>
    </w:p>
    <w:p w14:paraId="291BA218" w14:textId="690101E6" w:rsidR="00C10C11" w:rsidRDefault="007E1373" w:rsidP="007E1373">
      <w:pPr>
        <w:tabs>
          <w:tab w:val="left" w:pos="720"/>
        </w:tabs>
        <w:spacing w:after="120"/>
        <w:ind w:left="720" w:firstLine="180"/>
      </w:pPr>
      <w:r>
        <w:t>1.</w:t>
      </w:r>
      <w:r w:rsidR="00C10C11">
        <w:t xml:space="preserve"> </w:t>
      </w:r>
      <w:r w:rsidR="00C10C11" w:rsidRPr="003373BF">
        <w:rPr>
          <w:color w:val="000000"/>
          <w:lang w:val="de-DE"/>
        </w:rPr>
        <w:t>William Stallings, Computer Organization and Architecture, 9th Edition, Pearson Education, Prentice-Hall, 2013, ISBN</w:t>
      </w:r>
      <w:r w:rsidR="00C10C11">
        <w:rPr>
          <w:rFonts w:ascii="Times" w:hAnsi="Times" w:cs="Times"/>
        </w:rPr>
        <w:t>-</w:t>
      </w:r>
      <w:r w:rsidR="00C10C11" w:rsidRPr="00DB242B">
        <w:rPr>
          <w:rFonts w:ascii="Times" w:hAnsi="Times" w:cs="Times"/>
        </w:rPr>
        <w:t>13: 978-0-13-293633-0</w:t>
      </w:r>
      <w:r>
        <w:t xml:space="preserve"> </w:t>
      </w:r>
    </w:p>
    <w:p w14:paraId="39FA76A9" w14:textId="23CD5339" w:rsidR="007E1373" w:rsidRDefault="00C10C11" w:rsidP="007E1373">
      <w:pPr>
        <w:tabs>
          <w:tab w:val="left" w:pos="720"/>
        </w:tabs>
        <w:spacing w:after="120"/>
        <w:ind w:left="720" w:firstLine="180"/>
      </w:pPr>
      <w:r>
        <w:t xml:space="preserve">2. </w:t>
      </w:r>
      <w:r w:rsidR="007E1373">
        <w:t xml:space="preserve">Linda Null, Julia </w:t>
      </w:r>
      <w:proofErr w:type="spellStart"/>
      <w:r w:rsidR="007E1373">
        <w:t>Lobur</w:t>
      </w:r>
      <w:proofErr w:type="spellEnd"/>
      <w:r w:rsidR="007E1373">
        <w:t xml:space="preserve">, </w:t>
      </w:r>
      <w:proofErr w:type="gramStart"/>
      <w:r w:rsidR="007E1373">
        <w:t>The</w:t>
      </w:r>
      <w:proofErr w:type="gramEnd"/>
      <w:r w:rsidR="007E1373">
        <w:t xml:space="preserve"> Essentials of Computer Organization and Architecture, Jones and Bartlett Publishers, 2003 </w:t>
      </w:r>
    </w:p>
    <w:p w14:paraId="63E45E33" w14:textId="68C6F2C1" w:rsidR="007E1373" w:rsidRDefault="00C10C11" w:rsidP="00C10C11">
      <w:pPr>
        <w:tabs>
          <w:tab w:val="left" w:pos="720"/>
        </w:tabs>
        <w:spacing w:after="120"/>
        <w:ind w:left="720" w:firstLine="180"/>
        <w:rPr>
          <w:color w:val="000000"/>
          <w:lang w:val="de-DE"/>
        </w:rPr>
      </w:pPr>
      <w:r>
        <w:rPr>
          <w:color w:val="000000"/>
          <w:lang w:val="de-DE"/>
        </w:rPr>
        <w:t>3</w:t>
      </w:r>
      <w:r w:rsidR="007E1373">
        <w:rPr>
          <w:color w:val="000000"/>
          <w:lang w:val="de-DE"/>
        </w:rPr>
        <w:t xml:space="preserve">. </w:t>
      </w:r>
      <w:r>
        <w:rPr>
          <w:color w:val="000000"/>
          <w:lang w:val="de-DE"/>
        </w:rPr>
        <w:t>x86-64 Assembly Language Programming with Ubuntu</w:t>
      </w:r>
    </w:p>
    <w:p w14:paraId="335BC169" w14:textId="2CFB228C" w:rsidR="0039484D" w:rsidRDefault="0039484D" w:rsidP="00C10C11">
      <w:pPr>
        <w:tabs>
          <w:tab w:val="left" w:pos="720"/>
        </w:tabs>
        <w:spacing w:after="120"/>
        <w:ind w:left="720" w:firstLine="180"/>
        <w:rPr>
          <w:rFonts w:ascii="Times" w:hAnsi="Times" w:cs="Times"/>
        </w:rPr>
      </w:pPr>
      <w:r>
        <w:rPr>
          <w:rFonts w:ascii="Times" w:hAnsi="Times" w:cs="Times"/>
        </w:rPr>
        <w:t xml:space="preserve">4. </w:t>
      </w:r>
      <w:proofErr w:type="spellStart"/>
      <w:proofErr w:type="gramStart"/>
      <w:r>
        <w:rPr>
          <w:rFonts w:ascii="Times" w:hAnsi="Times" w:cs="Times"/>
        </w:rPr>
        <w:t>nasm</w:t>
      </w:r>
      <w:proofErr w:type="spellEnd"/>
      <w:proofErr w:type="gramEnd"/>
      <w:r>
        <w:rPr>
          <w:rFonts w:ascii="Times" w:hAnsi="Times" w:cs="Times"/>
        </w:rPr>
        <w:t xml:space="preserve"> online:</w:t>
      </w:r>
    </w:p>
    <w:p w14:paraId="39692149" w14:textId="57E5CE6E" w:rsidR="0039484D" w:rsidRDefault="006A2F72" w:rsidP="00C10C11">
      <w:pPr>
        <w:tabs>
          <w:tab w:val="left" w:pos="720"/>
        </w:tabs>
        <w:spacing w:after="120"/>
        <w:ind w:left="720" w:firstLine="180"/>
        <w:rPr>
          <w:rFonts w:ascii="Times" w:hAnsi="Times" w:cs="Times"/>
        </w:rPr>
      </w:pPr>
      <w:hyperlink r:id="rId10" w:history="1">
        <w:r w:rsidR="0039484D" w:rsidRPr="00A8752F">
          <w:rPr>
            <w:rStyle w:val="Hyperlink"/>
            <w:rFonts w:ascii="Times" w:hAnsi="Times" w:cs="Times"/>
          </w:rPr>
          <w:t>https://www.jdoodle.com/compile-assembler-nasm-online</w:t>
        </w:r>
      </w:hyperlink>
    </w:p>
    <w:p w14:paraId="4BDC4463" w14:textId="16A3DD25" w:rsidR="001B192A" w:rsidRDefault="006A2F72" w:rsidP="001B192A">
      <w:pPr>
        <w:tabs>
          <w:tab w:val="left" w:pos="720"/>
        </w:tabs>
        <w:spacing w:after="120"/>
        <w:ind w:left="720" w:firstLine="180"/>
        <w:rPr>
          <w:rFonts w:ascii="Times" w:hAnsi="Times" w:cs="Times"/>
        </w:rPr>
      </w:pPr>
      <w:hyperlink r:id="rId11" w:history="1">
        <w:r w:rsidR="0039484D" w:rsidRPr="00A8752F">
          <w:rPr>
            <w:rStyle w:val="Hyperlink"/>
            <w:rFonts w:ascii="Times" w:hAnsi="Times" w:cs="Times"/>
          </w:rPr>
          <w:t>https://rextester.com/l/nasm_online_compiler</w:t>
        </w:r>
      </w:hyperlink>
      <w:r w:rsidR="0039484D">
        <w:rPr>
          <w:rFonts w:ascii="Times" w:hAnsi="Times" w:cs="Times"/>
        </w:rPr>
        <w:t xml:space="preserve"> </w:t>
      </w:r>
    </w:p>
    <w:p w14:paraId="27678034" w14:textId="38523161" w:rsidR="001B192A" w:rsidRPr="00C10C11" w:rsidRDefault="001B192A" w:rsidP="001B192A">
      <w:pPr>
        <w:tabs>
          <w:tab w:val="left" w:pos="720"/>
        </w:tabs>
        <w:spacing w:after="120"/>
        <w:ind w:left="720" w:firstLine="180"/>
        <w:rPr>
          <w:rFonts w:ascii="Times" w:hAnsi="Times" w:cs="Times"/>
        </w:rPr>
      </w:pPr>
      <w:r>
        <w:rPr>
          <w:rFonts w:ascii="Times" w:hAnsi="Times" w:cs="Times"/>
        </w:rPr>
        <w:t xml:space="preserve">5. Ubuntu </w:t>
      </w:r>
      <w:proofErr w:type="spellStart"/>
      <w:r>
        <w:rPr>
          <w:rFonts w:ascii="Times" w:hAnsi="Times" w:cs="Times"/>
        </w:rPr>
        <w:t>vmware</w:t>
      </w:r>
      <w:proofErr w:type="spellEnd"/>
      <w:r>
        <w:rPr>
          <w:rFonts w:ascii="Times" w:hAnsi="Times" w:cs="Times"/>
        </w:rPr>
        <w:t xml:space="preserve"> machine for labs</w:t>
      </w:r>
      <w:r w:rsidR="00B82422">
        <w:rPr>
          <w:rFonts w:ascii="Times" w:hAnsi="Times" w:cs="Times"/>
        </w:rPr>
        <w:t xml:space="preserve"> </w:t>
      </w:r>
      <w:hyperlink r:id="rId12" w:history="1">
        <w:r w:rsidR="00B82422" w:rsidRPr="00B82422">
          <w:rPr>
            <w:rStyle w:val="Hyperlink"/>
            <w:rFonts w:ascii="Times" w:hAnsi="Times" w:cs="Times"/>
          </w:rPr>
          <w:t>16.04</w:t>
        </w:r>
      </w:hyperlink>
      <w:r w:rsidR="00B82422">
        <w:rPr>
          <w:rFonts w:ascii="Times" w:hAnsi="Times" w:cs="Times"/>
        </w:rPr>
        <w:t xml:space="preserve">, </w:t>
      </w:r>
      <w:hyperlink r:id="rId13" w:history="1">
        <w:r w:rsidR="00B82422" w:rsidRPr="00B82422">
          <w:rPr>
            <w:rStyle w:val="Hyperlink"/>
            <w:rFonts w:ascii="Times" w:hAnsi="Times" w:cs="Times"/>
          </w:rPr>
          <w:t>12.04</w:t>
        </w:r>
      </w:hyperlink>
      <w:r>
        <w:rPr>
          <w:rFonts w:ascii="Times" w:hAnsi="Times" w:cs="Times"/>
        </w:rPr>
        <w:t xml:space="preserve"> </w:t>
      </w:r>
    </w:p>
    <w:p w14:paraId="4AFEA664" w14:textId="77777777" w:rsidR="007E1373" w:rsidRPr="008A4D99" w:rsidRDefault="007E1373" w:rsidP="007E1373">
      <w:pPr>
        <w:numPr>
          <w:ilvl w:val="0"/>
          <w:numId w:val="6"/>
        </w:numPr>
        <w:tabs>
          <w:tab w:val="left" w:pos="567"/>
          <w:tab w:val="left" w:pos="5954"/>
        </w:tabs>
        <w:spacing w:before="60" w:after="60"/>
        <w:ind w:hanging="720"/>
        <w:jc w:val="both"/>
        <w:rPr>
          <w:bCs/>
          <w:color w:val="FF0000"/>
          <w:lang w:val="de-DE"/>
        </w:rPr>
      </w:pPr>
      <w:r>
        <w:rPr>
          <w:b/>
          <w:bCs/>
          <w:lang w:val="de-DE"/>
        </w:rPr>
        <w:t>Assessesments</w:t>
      </w:r>
      <w:r w:rsidRPr="008A4D99">
        <w:rPr>
          <w:b/>
          <w:bCs/>
          <w:lang w:val="de-DE"/>
        </w:rPr>
        <w:t>:</w:t>
      </w:r>
    </w:p>
    <w:p w14:paraId="26421855" w14:textId="77777777" w:rsidR="007E1373" w:rsidRDefault="007E1373" w:rsidP="007E1373">
      <w:pPr>
        <w:spacing w:before="60" w:after="60"/>
        <w:ind w:firstLine="720"/>
        <w:jc w:val="both"/>
        <w:rPr>
          <w:b/>
          <w:lang w:val="de-DE"/>
        </w:rPr>
      </w:pPr>
      <w:r>
        <w:rPr>
          <w:lang w:val="de-DE"/>
        </w:rPr>
        <w:t xml:space="preserve">- Grade scale: </w:t>
      </w:r>
      <w:r w:rsidRPr="00142E1D">
        <w:rPr>
          <w:b/>
          <w:lang w:val="de-DE"/>
        </w:rPr>
        <w:t>10</w:t>
      </w:r>
    </w:p>
    <w:p w14:paraId="50AC2BBA" w14:textId="6DD57A79" w:rsidR="007E1373" w:rsidRPr="003848EA" w:rsidRDefault="007E1373" w:rsidP="007E1373">
      <w:pPr>
        <w:spacing w:before="60" w:after="60"/>
        <w:ind w:firstLine="720"/>
        <w:jc w:val="both"/>
        <w:rPr>
          <w:lang w:val="de-DE"/>
        </w:rPr>
      </w:pPr>
      <w:r>
        <w:rPr>
          <w:lang w:val="de-DE"/>
        </w:rPr>
        <w:t>- Plan for assessments</w:t>
      </w:r>
      <w:r w:rsidRPr="003848EA">
        <w:rPr>
          <w:lang w:val="de-DE"/>
        </w:rPr>
        <w:t>:</w:t>
      </w:r>
    </w:p>
    <w:p w14:paraId="2E8D269A" w14:textId="77777777" w:rsidR="004C6AE9" w:rsidRPr="008A4D99" w:rsidRDefault="00625D06" w:rsidP="00431D18">
      <w:pPr>
        <w:numPr>
          <w:ilvl w:val="0"/>
          <w:numId w:val="6"/>
        </w:numPr>
        <w:tabs>
          <w:tab w:val="left" w:pos="567"/>
          <w:tab w:val="left" w:pos="5954"/>
        </w:tabs>
        <w:spacing w:before="60" w:after="60"/>
        <w:ind w:hanging="720"/>
        <w:jc w:val="both"/>
        <w:rPr>
          <w:b/>
          <w:bCs/>
        </w:rPr>
      </w:pPr>
      <w:r>
        <w:rPr>
          <w:b/>
          <w:bCs/>
        </w:rPr>
        <w:t>Approval time</w:t>
      </w:r>
      <w:r w:rsidR="000A17CC" w:rsidRPr="008A4D99">
        <w:rPr>
          <w:b/>
          <w:bCs/>
        </w:rPr>
        <w:t>:</w:t>
      </w:r>
      <w:r w:rsidR="004B75C0" w:rsidRPr="008A4D99">
        <w:rPr>
          <w:b/>
          <w:bCs/>
        </w:rPr>
        <w:t xml:space="preserve"> </w:t>
      </w:r>
    </w:p>
    <w:p w14:paraId="780EAB86" w14:textId="77777777" w:rsidR="004C6AE9" w:rsidRPr="008A4D99" w:rsidRDefault="00625D06" w:rsidP="00431D18">
      <w:pPr>
        <w:numPr>
          <w:ilvl w:val="0"/>
          <w:numId w:val="6"/>
        </w:numPr>
        <w:tabs>
          <w:tab w:val="left" w:pos="567"/>
          <w:tab w:val="left" w:pos="5954"/>
        </w:tabs>
        <w:spacing w:before="60" w:after="60"/>
        <w:ind w:hanging="720"/>
        <w:jc w:val="both"/>
        <w:rPr>
          <w:b/>
          <w:bCs/>
        </w:rPr>
      </w:pPr>
      <w:r>
        <w:rPr>
          <w:b/>
          <w:bCs/>
        </w:rPr>
        <w:t>Approved by</w:t>
      </w:r>
      <w:r w:rsidR="000A17CC" w:rsidRPr="008A4D99">
        <w:rPr>
          <w:b/>
          <w:bCs/>
        </w:rPr>
        <w:t>:</w:t>
      </w:r>
    </w:p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3212"/>
        <w:gridCol w:w="3212"/>
        <w:gridCol w:w="3205"/>
      </w:tblGrid>
      <w:tr w:rsidR="0093555E" w:rsidRPr="0093555E" w14:paraId="1779579E" w14:textId="77777777" w:rsidTr="00641007">
        <w:trPr>
          <w:jc w:val="right"/>
        </w:trPr>
        <w:tc>
          <w:tcPr>
            <w:tcW w:w="3212" w:type="dxa"/>
          </w:tcPr>
          <w:p w14:paraId="65D71BC1" w14:textId="77777777" w:rsidR="005605FF" w:rsidRPr="0093555E" w:rsidRDefault="00DF0D91" w:rsidP="00E53BED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an of faculty</w:t>
            </w:r>
          </w:p>
        </w:tc>
        <w:tc>
          <w:tcPr>
            <w:tcW w:w="3212" w:type="dxa"/>
          </w:tcPr>
          <w:p w14:paraId="0850A07F" w14:textId="77777777" w:rsidR="005605FF" w:rsidRPr="0093555E" w:rsidRDefault="0071376B" w:rsidP="00E53BED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ead</w:t>
            </w:r>
            <w:r w:rsidR="00DF0D91">
              <w:rPr>
                <w:b/>
                <w:bCs/>
              </w:rPr>
              <w:t xml:space="preserve"> of Department</w:t>
            </w:r>
          </w:p>
        </w:tc>
        <w:tc>
          <w:tcPr>
            <w:tcW w:w="3205" w:type="dxa"/>
          </w:tcPr>
          <w:p w14:paraId="1829D266" w14:textId="77777777" w:rsidR="005605FF" w:rsidRPr="0093555E" w:rsidRDefault="00DF0D91" w:rsidP="00E06903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Instructor </w:t>
            </w:r>
          </w:p>
        </w:tc>
      </w:tr>
    </w:tbl>
    <w:p w14:paraId="25230398" w14:textId="77777777" w:rsidR="006D25E8" w:rsidRPr="008A4D99" w:rsidRDefault="006D25E8" w:rsidP="003848EA">
      <w:pPr>
        <w:spacing w:before="60" w:after="60"/>
        <w:jc w:val="both"/>
        <w:rPr>
          <w:b/>
          <w:bCs/>
        </w:rPr>
      </w:pPr>
    </w:p>
    <w:sectPr w:rsidR="006D25E8" w:rsidRPr="008A4D99" w:rsidSect="00292637">
      <w:footerReference w:type="even" r:id="rId14"/>
      <w:footerReference w:type="default" r:id="rId15"/>
      <w:pgSz w:w="11907" w:h="16840" w:code="9"/>
      <w:pgMar w:top="794" w:right="1247" w:bottom="794" w:left="124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C71D6D" w14:textId="77777777" w:rsidR="006A2F72" w:rsidRDefault="006A2F72">
      <w:r>
        <w:separator/>
      </w:r>
    </w:p>
  </w:endnote>
  <w:endnote w:type="continuationSeparator" w:id="0">
    <w:p w14:paraId="3509798C" w14:textId="77777777" w:rsidR="006A2F72" w:rsidRDefault="006A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604471" w14:textId="77777777" w:rsidR="006E693E" w:rsidRDefault="006E693E" w:rsidP="009501E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B2E715A" w14:textId="77777777" w:rsidR="006E693E" w:rsidRDefault="006E693E" w:rsidP="00C5764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493CBA" w14:textId="01EC90FF" w:rsidR="006E693E" w:rsidRDefault="006E693E" w:rsidP="00736C9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92646">
      <w:rPr>
        <w:rStyle w:val="PageNumber"/>
        <w:noProof/>
      </w:rPr>
      <w:t>6</w:t>
    </w:r>
    <w:r>
      <w:rPr>
        <w:rStyle w:val="PageNumber"/>
      </w:rPr>
      <w:fldChar w:fldCharType="end"/>
    </w:r>
  </w:p>
  <w:p w14:paraId="53AB8CD4" w14:textId="77777777" w:rsidR="006E693E" w:rsidRDefault="006E693E" w:rsidP="00C5764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54A7E3" w14:textId="77777777" w:rsidR="006A2F72" w:rsidRDefault="006A2F72">
      <w:r>
        <w:separator/>
      </w:r>
    </w:p>
  </w:footnote>
  <w:footnote w:type="continuationSeparator" w:id="0">
    <w:p w14:paraId="18AC864B" w14:textId="77777777" w:rsidR="006A2F72" w:rsidRDefault="006A2F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01F89"/>
    <w:multiLevelType w:val="multilevel"/>
    <w:tmpl w:val="BDF02102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decimal"/>
      <w:lvlText w:val="%1.%2."/>
      <w:lvlJc w:val="left"/>
      <w:pPr>
        <w:ind w:left="858" w:hanging="432"/>
      </w:pPr>
    </w:lvl>
    <w:lvl w:ilvl="2">
      <w:start w:val="1"/>
      <w:numFmt w:val="decimal"/>
      <w:lvlText w:val="%1.%2.%3."/>
      <w:lvlJc w:val="left"/>
      <w:pPr>
        <w:ind w:left="1791" w:hanging="504"/>
      </w:pPr>
      <w:rPr>
        <w:rFonts w:ascii="Times New Roman" w:hAnsi="Times New Roman" w:cs="Times New Roman"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2295" w:hanging="648"/>
      </w:pPr>
    </w:lvl>
    <w:lvl w:ilvl="4">
      <w:start w:val="1"/>
      <w:numFmt w:val="decimal"/>
      <w:lvlText w:val="%1.%2.%3.%4.%5."/>
      <w:lvlJc w:val="left"/>
      <w:pPr>
        <w:ind w:left="2799" w:hanging="792"/>
      </w:pPr>
    </w:lvl>
    <w:lvl w:ilvl="5">
      <w:start w:val="1"/>
      <w:numFmt w:val="decimal"/>
      <w:lvlText w:val="%1.%2.%3.%4.%5.%6."/>
      <w:lvlJc w:val="left"/>
      <w:pPr>
        <w:ind w:left="3303" w:hanging="936"/>
      </w:pPr>
    </w:lvl>
    <w:lvl w:ilvl="6">
      <w:start w:val="1"/>
      <w:numFmt w:val="decimal"/>
      <w:lvlText w:val="%1.%2.%3.%4.%5.%6.%7."/>
      <w:lvlJc w:val="left"/>
      <w:pPr>
        <w:ind w:left="3807" w:hanging="1080"/>
      </w:pPr>
    </w:lvl>
    <w:lvl w:ilvl="7">
      <w:start w:val="1"/>
      <w:numFmt w:val="decimal"/>
      <w:lvlText w:val="%1.%2.%3.%4.%5.%6.%7.%8."/>
      <w:lvlJc w:val="left"/>
      <w:pPr>
        <w:ind w:left="4311" w:hanging="1224"/>
      </w:pPr>
    </w:lvl>
    <w:lvl w:ilvl="8">
      <w:start w:val="1"/>
      <w:numFmt w:val="decimal"/>
      <w:lvlText w:val="%1.%2.%3.%4.%5.%6.%7.%8.%9."/>
      <w:lvlJc w:val="left"/>
      <w:pPr>
        <w:ind w:left="4887" w:hanging="1440"/>
      </w:pPr>
    </w:lvl>
  </w:abstractNum>
  <w:abstractNum w:abstractNumId="1">
    <w:nsid w:val="11495CD1"/>
    <w:multiLevelType w:val="multilevel"/>
    <w:tmpl w:val="E3A0260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0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">
    <w:nsid w:val="1CB169BB"/>
    <w:multiLevelType w:val="hybridMultilevel"/>
    <w:tmpl w:val="09927D3C"/>
    <w:lvl w:ilvl="0" w:tplc="F788C6CC">
      <w:start w:val="1"/>
      <w:numFmt w:val="bullet"/>
      <w:lvlText w:val="+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952A05"/>
    <w:multiLevelType w:val="hybridMultilevel"/>
    <w:tmpl w:val="F878DB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264094A"/>
    <w:multiLevelType w:val="hybridMultilevel"/>
    <w:tmpl w:val="31305D48"/>
    <w:lvl w:ilvl="0" w:tplc="F788C6CC">
      <w:start w:val="1"/>
      <w:numFmt w:val="bullet"/>
      <w:lvlText w:val="+"/>
      <w:lvlJc w:val="left"/>
      <w:pPr>
        <w:ind w:left="67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236D76"/>
    <w:multiLevelType w:val="multilevel"/>
    <w:tmpl w:val="8940F20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383759ED"/>
    <w:multiLevelType w:val="hybridMultilevel"/>
    <w:tmpl w:val="47CA9E4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8722F08"/>
    <w:multiLevelType w:val="hybridMultilevel"/>
    <w:tmpl w:val="18B88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B47FFD"/>
    <w:multiLevelType w:val="hybridMultilevel"/>
    <w:tmpl w:val="E246579E"/>
    <w:lvl w:ilvl="0" w:tplc="F788C6CC">
      <w:start w:val="1"/>
      <w:numFmt w:val="bullet"/>
      <w:lvlText w:val="+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4262392"/>
    <w:multiLevelType w:val="hybridMultilevel"/>
    <w:tmpl w:val="4D94B4A8"/>
    <w:lvl w:ilvl="0" w:tplc="EAB021C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52A0C4C"/>
    <w:multiLevelType w:val="hybridMultilevel"/>
    <w:tmpl w:val="CF6E31FA"/>
    <w:lvl w:ilvl="0" w:tplc="F788C6CC">
      <w:start w:val="1"/>
      <w:numFmt w:val="bullet"/>
      <w:lvlText w:val="+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A91C61"/>
    <w:multiLevelType w:val="multilevel"/>
    <w:tmpl w:val="D1E01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9C6058B"/>
    <w:multiLevelType w:val="multilevel"/>
    <w:tmpl w:val="41CE08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4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>
    <w:nsid w:val="5F340599"/>
    <w:multiLevelType w:val="hybridMultilevel"/>
    <w:tmpl w:val="019E7FD8"/>
    <w:lvl w:ilvl="0" w:tplc="2174B0EE">
      <w:start w:val="1"/>
      <w:numFmt w:val="decimal"/>
      <w:lvlText w:val="%1."/>
      <w:lvlJc w:val="left"/>
      <w:pPr>
        <w:ind w:left="720" w:hanging="360"/>
      </w:pPr>
      <w:rPr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9613F6"/>
    <w:multiLevelType w:val="hybridMultilevel"/>
    <w:tmpl w:val="ECAC1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EBA168D"/>
    <w:multiLevelType w:val="multilevel"/>
    <w:tmpl w:val="B248E8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1760B77"/>
    <w:multiLevelType w:val="multilevel"/>
    <w:tmpl w:val="5002B8BC"/>
    <w:lvl w:ilvl="0">
      <w:start w:val="1"/>
      <w:numFmt w:val="decimal"/>
      <w:lvlText w:val="%1"/>
      <w:lvlJc w:val="center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>
    <w:nsid w:val="75C557D6"/>
    <w:multiLevelType w:val="hybridMultilevel"/>
    <w:tmpl w:val="267A8866"/>
    <w:lvl w:ilvl="0" w:tplc="0888BDDC">
      <w:start w:val="1"/>
      <w:numFmt w:val="decimal"/>
      <w:suff w:val="space"/>
      <w:lvlText w:val="%1."/>
      <w:lvlJc w:val="left"/>
      <w:pPr>
        <w:ind w:left="72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64F7EF8"/>
    <w:multiLevelType w:val="hybridMultilevel"/>
    <w:tmpl w:val="7FC64250"/>
    <w:lvl w:ilvl="0" w:tplc="F500904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A032176"/>
    <w:multiLevelType w:val="hybridMultilevel"/>
    <w:tmpl w:val="E1FC336C"/>
    <w:lvl w:ilvl="0" w:tplc="F788C6CC">
      <w:start w:val="1"/>
      <w:numFmt w:val="bullet"/>
      <w:lvlText w:val="+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C452A3E"/>
    <w:multiLevelType w:val="hybridMultilevel"/>
    <w:tmpl w:val="80B41B4C"/>
    <w:lvl w:ilvl="0" w:tplc="F788C6CC">
      <w:start w:val="1"/>
      <w:numFmt w:val="bullet"/>
      <w:lvlText w:val="+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13"/>
  </w:num>
  <w:num w:numId="7">
    <w:abstractNumId w:val="18"/>
  </w:num>
  <w:num w:numId="8">
    <w:abstractNumId w:val="16"/>
  </w:num>
  <w:num w:numId="9">
    <w:abstractNumId w:val="6"/>
  </w:num>
  <w:num w:numId="10">
    <w:abstractNumId w:val="12"/>
  </w:num>
  <w:num w:numId="11">
    <w:abstractNumId w:val="0"/>
  </w:num>
  <w:num w:numId="12">
    <w:abstractNumId w:val="14"/>
  </w:num>
  <w:num w:numId="13">
    <w:abstractNumId w:val="9"/>
  </w:num>
  <w:num w:numId="14">
    <w:abstractNumId w:val="4"/>
  </w:num>
  <w:num w:numId="15">
    <w:abstractNumId w:val="20"/>
  </w:num>
  <w:num w:numId="16">
    <w:abstractNumId w:val="17"/>
  </w:num>
  <w:num w:numId="17">
    <w:abstractNumId w:val="11"/>
  </w:num>
  <w:num w:numId="18">
    <w:abstractNumId w:val="15"/>
  </w:num>
  <w:num w:numId="19">
    <w:abstractNumId w:val="10"/>
  </w:num>
  <w:num w:numId="20">
    <w:abstractNumId w:val="7"/>
  </w:num>
  <w:num w:numId="21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0MDM1NTc0MzE2NjNV0lEKTi0uzszPAykwqgUAZZzysSwAAAA="/>
  </w:docVars>
  <w:rsids>
    <w:rsidRoot w:val="004C6AE9"/>
    <w:rsid w:val="00000413"/>
    <w:rsid w:val="00000681"/>
    <w:rsid w:val="000011B8"/>
    <w:rsid w:val="00001D9A"/>
    <w:rsid w:val="00002380"/>
    <w:rsid w:val="0000260D"/>
    <w:rsid w:val="00002B20"/>
    <w:rsid w:val="000034AB"/>
    <w:rsid w:val="000035B2"/>
    <w:rsid w:val="00007CC4"/>
    <w:rsid w:val="00010C65"/>
    <w:rsid w:val="000122E5"/>
    <w:rsid w:val="00014D92"/>
    <w:rsid w:val="00021BC7"/>
    <w:rsid w:val="00022665"/>
    <w:rsid w:val="00022B1B"/>
    <w:rsid w:val="00023A4C"/>
    <w:rsid w:val="00024505"/>
    <w:rsid w:val="00025890"/>
    <w:rsid w:val="00025C43"/>
    <w:rsid w:val="000271C8"/>
    <w:rsid w:val="00032B8B"/>
    <w:rsid w:val="00033203"/>
    <w:rsid w:val="00033A73"/>
    <w:rsid w:val="00035ACF"/>
    <w:rsid w:val="00043A25"/>
    <w:rsid w:val="000453DB"/>
    <w:rsid w:val="000457BB"/>
    <w:rsid w:val="00045A38"/>
    <w:rsid w:val="00047345"/>
    <w:rsid w:val="0005562F"/>
    <w:rsid w:val="000565CC"/>
    <w:rsid w:val="0006012E"/>
    <w:rsid w:val="00060C09"/>
    <w:rsid w:val="00063EAA"/>
    <w:rsid w:val="00070148"/>
    <w:rsid w:val="00070E35"/>
    <w:rsid w:val="000712D9"/>
    <w:rsid w:val="00073273"/>
    <w:rsid w:val="0007704E"/>
    <w:rsid w:val="00077493"/>
    <w:rsid w:val="00080949"/>
    <w:rsid w:val="000811AC"/>
    <w:rsid w:val="00084430"/>
    <w:rsid w:val="00085CD2"/>
    <w:rsid w:val="00086744"/>
    <w:rsid w:val="00087764"/>
    <w:rsid w:val="000919F3"/>
    <w:rsid w:val="000939C2"/>
    <w:rsid w:val="00095CB9"/>
    <w:rsid w:val="000A138F"/>
    <w:rsid w:val="000A17CC"/>
    <w:rsid w:val="000A1A32"/>
    <w:rsid w:val="000A24E8"/>
    <w:rsid w:val="000A37F7"/>
    <w:rsid w:val="000A3BA2"/>
    <w:rsid w:val="000A5DAE"/>
    <w:rsid w:val="000A785C"/>
    <w:rsid w:val="000B0A91"/>
    <w:rsid w:val="000B3F16"/>
    <w:rsid w:val="000B4371"/>
    <w:rsid w:val="000B43ED"/>
    <w:rsid w:val="000B5417"/>
    <w:rsid w:val="000B785C"/>
    <w:rsid w:val="000B7ADA"/>
    <w:rsid w:val="000C071D"/>
    <w:rsid w:val="000C24E9"/>
    <w:rsid w:val="000C3D61"/>
    <w:rsid w:val="000D08CC"/>
    <w:rsid w:val="000D12D1"/>
    <w:rsid w:val="000D4939"/>
    <w:rsid w:val="000E2F35"/>
    <w:rsid w:val="000E35AA"/>
    <w:rsid w:val="000E64D5"/>
    <w:rsid w:val="000F1091"/>
    <w:rsid w:val="000F3745"/>
    <w:rsid w:val="000F37AD"/>
    <w:rsid w:val="000F6493"/>
    <w:rsid w:val="00101B3C"/>
    <w:rsid w:val="00101DBC"/>
    <w:rsid w:val="00101EDD"/>
    <w:rsid w:val="0010377E"/>
    <w:rsid w:val="00103EE5"/>
    <w:rsid w:val="00104B7C"/>
    <w:rsid w:val="00106DD7"/>
    <w:rsid w:val="00110CE3"/>
    <w:rsid w:val="00123BBA"/>
    <w:rsid w:val="00124D1E"/>
    <w:rsid w:val="00124F67"/>
    <w:rsid w:val="00124FD8"/>
    <w:rsid w:val="00127A1A"/>
    <w:rsid w:val="00127C13"/>
    <w:rsid w:val="00131F9B"/>
    <w:rsid w:val="001353AA"/>
    <w:rsid w:val="0014123F"/>
    <w:rsid w:val="00142E1D"/>
    <w:rsid w:val="00143357"/>
    <w:rsid w:val="00144988"/>
    <w:rsid w:val="00146987"/>
    <w:rsid w:val="00153AD4"/>
    <w:rsid w:val="001542E7"/>
    <w:rsid w:val="00160F53"/>
    <w:rsid w:val="001632ED"/>
    <w:rsid w:val="0016584A"/>
    <w:rsid w:val="00167D17"/>
    <w:rsid w:val="001719E0"/>
    <w:rsid w:val="00171BBA"/>
    <w:rsid w:val="0017522D"/>
    <w:rsid w:val="001758D9"/>
    <w:rsid w:val="00176985"/>
    <w:rsid w:val="001801AE"/>
    <w:rsid w:val="00182878"/>
    <w:rsid w:val="00184A78"/>
    <w:rsid w:val="00187D8C"/>
    <w:rsid w:val="00190A23"/>
    <w:rsid w:val="00193AA3"/>
    <w:rsid w:val="00193D7C"/>
    <w:rsid w:val="00195BA3"/>
    <w:rsid w:val="00197541"/>
    <w:rsid w:val="001A10A1"/>
    <w:rsid w:val="001A2E2C"/>
    <w:rsid w:val="001A7739"/>
    <w:rsid w:val="001B192A"/>
    <w:rsid w:val="001B1CF8"/>
    <w:rsid w:val="001B5F03"/>
    <w:rsid w:val="001C1514"/>
    <w:rsid w:val="001C186F"/>
    <w:rsid w:val="001C42EA"/>
    <w:rsid w:val="001C49AA"/>
    <w:rsid w:val="001C4DA9"/>
    <w:rsid w:val="001C7B00"/>
    <w:rsid w:val="001D26ED"/>
    <w:rsid w:val="001D2E99"/>
    <w:rsid w:val="001E13D5"/>
    <w:rsid w:val="001F107B"/>
    <w:rsid w:val="001F3545"/>
    <w:rsid w:val="001F4982"/>
    <w:rsid w:val="001F735A"/>
    <w:rsid w:val="002008D9"/>
    <w:rsid w:val="0020225F"/>
    <w:rsid w:val="00202B7A"/>
    <w:rsid w:val="0021035A"/>
    <w:rsid w:val="00211ED3"/>
    <w:rsid w:val="00215072"/>
    <w:rsid w:val="00215349"/>
    <w:rsid w:val="002206AC"/>
    <w:rsid w:val="00222931"/>
    <w:rsid w:val="00224669"/>
    <w:rsid w:val="00225460"/>
    <w:rsid w:val="00226F87"/>
    <w:rsid w:val="00227030"/>
    <w:rsid w:val="00230BD3"/>
    <w:rsid w:val="00233A6A"/>
    <w:rsid w:val="002374B8"/>
    <w:rsid w:val="00243B93"/>
    <w:rsid w:val="00244270"/>
    <w:rsid w:val="002455B3"/>
    <w:rsid w:val="0024686B"/>
    <w:rsid w:val="00250BBC"/>
    <w:rsid w:val="00253C77"/>
    <w:rsid w:val="00254034"/>
    <w:rsid w:val="0025460D"/>
    <w:rsid w:val="00254D62"/>
    <w:rsid w:val="00266450"/>
    <w:rsid w:val="00267AAD"/>
    <w:rsid w:val="0027210C"/>
    <w:rsid w:val="00272248"/>
    <w:rsid w:val="0027228C"/>
    <w:rsid w:val="00272825"/>
    <w:rsid w:val="00273A17"/>
    <w:rsid w:val="0027595C"/>
    <w:rsid w:val="0027680C"/>
    <w:rsid w:val="00280AA8"/>
    <w:rsid w:val="00281B2E"/>
    <w:rsid w:val="00285217"/>
    <w:rsid w:val="00285318"/>
    <w:rsid w:val="00285A8C"/>
    <w:rsid w:val="002878DD"/>
    <w:rsid w:val="00287A36"/>
    <w:rsid w:val="00292637"/>
    <w:rsid w:val="00293477"/>
    <w:rsid w:val="002A2D0B"/>
    <w:rsid w:val="002A3DF4"/>
    <w:rsid w:val="002A57DD"/>
    <w:rsid w:val="002A6137"/>
    <w:rsid w:val="002A7260"/>
    <w:rsid w:val="002A7320"/>
    <w:rsid w:val="002B17F2"/>
    <w:rsid w:val="002B47E7"/>
    <w:rsid w:val="002B5594"/>
    <w:rsid w:val="002B5EB2"/>
    <w:rsid w:val="002B747B"/>
    <w:rsid w:val="002C0103"/>
    <w:rsid w:val="002C1FFB"/>
    <w:rsid w:val="002C3BB8"/>
    <w:rsid w:val="002C501A"/>
    <w:rsid w:val="002C5D55"/>
    <w:rsid w:val="002C604E"/>
    <w:rsid w:val="002C77AE"/>
    <w:rsid w:val="002D0DAE"/>
    <w:rsid w:val="002D20C9"/>
    <w:rsid w:val="002D4489"/>
    <w:rsid w:val="002D4748"/>
    <w:rsid w:val="002D6012"/>
    <w:rsid w:val="002D75EE"/>
    <w:rsid w:val="002F0B16"/>
    <w:rsid w:val="002F24E6"/>
    <w:rsid w:val="002F2AB9"/>
    <w:rsid w:val="002F5784"/>
    <w:rsid w:val="002F58E8"/>
    <w:rsid w:val="002F739D"/>
    <w:rsid w:val="002F73F5"/>
    <w:rsid w:val="002F7737"/>
    <w:rsid w:val="003000FC"/>
    <w:rsid w:val="003013A0"/>
    <w:rsid w:val="003018B2"/>
    <w:rsid w:val="0030415C"/>
    <w:rsid w:val="0030477F"/>
    <w:rsid w:val="003053F2"/>
    <w:rsid w:val="00306007"/>
    <w:rsid w:val="003068A1"/>
    <w:rsid w:val="00307568"/>
    <w:rsid w:val="00307BD1"/>
    <w:rsid w:val="00307E2F"/>
    <w:rsid w:val="00311B9D"/>
    <w:rsid w:val="00312FB5"/>
    <w:rsid w:val="00313CF6"/>
    <w:rsid w:val="00314329"/>
    <w:rsid w:val="003169B4"/>
    <w:rsid w:val="00317C5B"/>
    <w:rsid w:val="003203BE"/>
    <w:rsid w:val="003209C9"/>
    <w:rsid w:val="00323726"/>
    <w:rsid w:val="00324611"/>
    <w:rsid w:val="00325265"/>
    <w:rsid w:val="00327B13"/>
    <w:rsid w:val="00332929"/>
    <w:rsid w:val="003373BF"/>
    <w:rsid w:val="00340322"/>
    <w:rsid w:val="00343C6A"/>
    <w:rsid w:val="0034400F"/>
    <w:rsid w:val="003461B7"/>
    <w:rsid w:val="00350853"/>
    <w:rsid w:val="003523B0"/>
    <w:rsid w:val="0035356B"/>
    <w:rsid w:val="003541BF"/>
    <w:rsid w:val="003542CB"/>
    <w:rsid w:val="00356C26"/>
    <w:rsid w:val="00362ADF"/>
    <w:rsid w:val="00367462"/>
    <w:rsid w:val="003675CF"/>
    <w:rsid w:val="00371E4F"/>
    <w:rsid w:val="00380BDA"/>
    <w:rsid w:val="00380D79"/>
    <w:rsid w:val="00381E5E"/>
    <w:rsid w:val="003837CC"/>
    <w:rsid w:val="003848EA"/>
    <w:rsid w:val="0039426D"/>
    <w:rsid w:val="0039484D"/>
    <w:rsid w:val="003950F2"/>
    <w:rsid w:val="003A1122"/>
    <w:rsid w:val="003A170A"/>
    <w:rsid w:val="003A2449"/>
    <w:rsid w:val="003A3253"/>
    <w:rsid w:val="003B0DC3"/>
    <w:rsid w:val="003B422D"/>
    <w:rsid w:val="003B5028"/>
    <w:rsid w:val="003C0FF1"/>
    <w:rsid w:val="003C139B"/>
    <w:rsid w:val="003C22CA"/>
    <w:rsid w:val="003C386B"/>
    <w:rsid w:val="003C4F4A"/>
    <w:rsid w:val="003C778D"/>
    <w:rsid w:val="003C7BF0"/>
    <w:rsid w:val="003D23FF"/>
    <w:rsid w:val="003D2B5E"/>
    <w:rsid w:val="003D4827"/>
    <w:rsid w:val="003D4CB8"/>
    <w:rsid w:val="003D5D91"/>
    <w:rsid w:val="003D78EC"/>
    <w:rsid w:val="003D7DC2"/>
    <w:rsid w:val="003E3928"/>
    <w:rsid w:val="003F00C6"/>
    <w:rsid w:val="003F0404"/>
    <w:rsid w:val="003F04B5"/>
    <w:rsid w:val="003F1160"/>
    <w:rsid w:val="003F1765"/>
    <w:rsid w:val="003F6451"/>
    <w:rsid w:val="003F68AF"/>
    <w:rsid w:val="003F775F"/>
    <w:rsid w:val="00402E77"/>
    <w:rsid w:val="00403CF0"/>
    <w:rsid w:val="004139C0"/>
    <w:rsid w:val="00414094"/>
    <w:rsid w:val="00414864"/>
    <w:rsid w:val="00420C2D"/>
    <w:rsid w:val="004215C4"/>
    <w:rsid w:val="00421C8B"/>
    <w:rsid w:val="0042368A"/>
    <w:rsid w:val="0042491B"/>
    <w:rsid w:val="00424A4C"/>
    <w:rsid w:val="004311C0"/>
    <w:rsid w:val="004313F9"/>
    <w:rsid w:val="00431D18"/>
    <w:rsid w:val="00435A01"/>
    <w:rsid w:val="00437549"/>
    <w:rsid w:val="00445D42"/>
    <w:rsid w:val="004469CD"/>
    <w:rsid w:val="00450BF0"/>
    <w:rsid w:val="00452608"/>
    <w:rsid w:val="00456434"/>
    <w:rsid w:val="00457283"/>
    <w:rsid w:val="00457C08"/>
    <w:rsid w:val="004601D6"/>
    <w:rsid w:val="00462448"/>
    <w:rsid w:val="004630A4"/>
    <w:rsid w:val="004643A3"/>
    <w:rsid w:val="0046480C"/>
    <w:rsid w:val="0046521D"/>
    <w:rsid w:val="00465626"/>
    <w:rsid w:val="00472038"/>
    <w:rsid w:val="00473C0D"/>
    <w:rsid w:val="00473FF7"/>
    <w:rsid w:val="00474BCA"/>
    <w:rsid w:val="00480ACC"/>
    <w:rsid w:val="00480E45"/>
    <w:rsid w:val="00481AFF"/>
    <w:rsid w:val="0048204D"/>
    <w:rsid w:val="004838E1"/>
    <w:rsid w:val="00484C9F"/>
    <w:rsid w:val="00491BD2"/>
    <w:rsid w:val="00494C9C"/>
    <w:rsid w:val="00497E57"/>
    <w:rsid w:val="004A49F8"/>
    <w:rsid w:val="004B1262"/>
    <w:rsid w:val="004B4AF1"/>
    <w:rsid w:val="004B4EFA"/>
    <w:rsid w:val="004B6860"/>
    <w:rsid w:val="004B75C0"/>
    <w:rsid w:val="004C291E"/>
    <w:rsid w:val="004C417E"/>
    <w:rsid w:val="004C6AE9"/>
    <w:rsid w:val="004D13A6"/>
    <w:rsid w:val="004D3850"/>
    <w:rsid w:val="004D492B"/>
    <w:rsid w:val="004D7593"/>
    <w:rsid w:val="004E02EF"/>
    <w:rsid w:val="004E1CE7"/>
    <w:rsid w:val="004E47E9"/>
    <w:rsid w:val="004E5302"/>
    <w:rsid w:val="00503771"/>
    <w:rsid w:val="0050497F"/>
    <w:rsid w:val="005107F7"/>
    <w:rsid w:val="00511536"/>
    <w:rsid w:val="00512556"/>
    <w:rsid w:val="00514398"/>
    <w:rsid w:val="00517587"/>
    <w:rsid w:val="005243D6"/>
    <w:rsid w:val="00532A5E"/>
    <w:rsid w:val="00533467"/>
    <w:rsid w:val="005379C9"/>
    <w:rsid w:val="005401D1"/>
    <w:rsid w:val="00541BFF"/>
    <w:rsid w:val="005440D4"/>
    <w:rsid w:val="00546A10"/>
    <w:rsid w:val="005510EC"/>
    <w:rsid w:val="005515C2"/>
    <w:rsid w:val="0055378D"/>
    <w:rsid w:val="00553975"/>
    <w:rsid w:val="00560380"/>
    <w:rsid w:val="005605FF"/>
    <w:rsid w:val="00560BC6"/>
    <w:rsid w:val="00561BB1"/>
    <w:rsid w:val="00561C66"/>
    <w:rsid w:val="00562488"/>
    <w:rsid w:val="00566487"/>
    <w:rsid w:val="00567CF5"/>
    <w:rsid w:val="00570CA7"/>
    <w:rsid w:val="005731B7"/>
    <w:rsid w:val="00573DFD"/>
    <w:rsid w:val="00576EB7"/>
    <w:rsid w:val="0058177D"/>
    <w:rsid w:val="00581A27"/>
    <w:rsid w:val="00583575"/>
    <w:rsid w:val="005845C9"/>
    <w:rsid w:val="00590642"/>
    <w:rsid w:val="00591135"/>
    <w:rsid w:val="00593697"/>
    <w:rsid w:val="00593C16"/>
    <w:rsid w:val="00596D89"/>
    <w:rsid w:val="005A18EC"/>
    <w:rsid w:val="005A1CF1"/>
    <w:rsid w:val="005A1E30"/>
    <w:rsid w:val="005A322A"/>
    <w:rsid w:val="005A4058"/>
    <w:rsid w:val="005A4A54"/>
    <w:rsid w:val="005A5CB8"/>
    <w:rsid w:val="005A7E49"/>
    <w:rsid w:val="005B01C2"/>
    <w:rsid w:val="005B1CB5"/>
    <w:rsid w:val="005B429A"/>
    <w:rsid w:val="005B5C35"/>
    <w:rsid w:val="005B673A"/>
    <w:rsid w:val="005B6F6B"/>
    <w:rsid w:val="005B7836"/>
    <w:rsid w:val="005C3168"/>
    <w:rsid w:val="005C4EF7"/>
    <w:rsid w:val="005C66BC"/>
    <w:rsid w:val="005C6BA5"/>
    <w:rsid w:val="005D0821"/>
    <w:rsid w:val="005D111E"/>
    <w:rsid w:val="005D352F"/>
    <w:rsid w:val="005D61FD"/>
    <w:rsid w:val="005E20AB"/>
    <w:rsid w:val="005E40F2"/>
    <w:rsid w:val="005E77A3"/>
    <w:rsid w:val="005F0318"/>
    <w:rsid w:val="005F0E58"/>
    <w:rsid w:val="005F1DA6"/>
    <w:rsid w:val="005F2F76"/>
    <w:rsid w:val="005F593B"/>
    <w:rsid w:val="005F7393"/>
    <w:rsid w:val="00600BB0"/>
    <w:rsid w:val="00600F82"/>
    <w:rsid w:val="00606A7D"/>
    <w:rsid w:val="0060728A"/>
    <w:rsid w:val="00611B45"/>
    <w:rsid w:val="006223B6"/>
    <w:rsid w:val="006248AC"/>
    <w:rsid w:val="00624C2B"/>
    <w:rsid w:val="00625D06"/>
    <w:rsid w:val="00630A8A"/>
    <w:rsid w:val="00632489"/>
    <w:rsid w:val="00632935"/>
    <w:rsid w:val="00635162"/>
    <w:rsid w:val="00635A69"/>
    <w:rsid w:val="006367D7"/>
    <w:rsid w:val="00640D0B"/>
    <w:rsid w:val="00641007"/>
    <w:rsid w:val="00641E03"/>
    <w:rsid w:val="00646236"/>
    <w:rsid w:val="00647C3C"/>
    <w:rsid w:val="0065197D"/>
    <w:rsid w:val="00652748"/>
    <w:rsid w:val="00655144"/>
    <w:rsid w:val="006564AB"/>
    <w:rsid w:val="00662CDD"/>
    <w:rsid w:val="00663379"/>
    <w:rsid w:val="00670005"/>
    <w:rsid w:val="00670027"/>
    <w:rsid w:val="00677C84"/>
    <w:rsid w:val="00680A5F"/>
    <w:rsid w:val="006812F7"/>
    <w:rsid w:val="0068159D"/>
    <w:rsid w:val="006816C2"/>
    <w:rsid w:val="006832FB"/>
    <w:rsid w:val="006836BF"/>
    <w:rsid w:val="006917E0"/>
    <w:rsid w:val="0069544D"/>
    <w:rsid w:val="006A1E18"/>
    <w:rsid w:val="006A2EC2"/>
    <w:rsid w:val="006A2F72"/>
    <w:rsid w:val="006A5E91"/>
    <w:rsid w:val="006A6191"/>
    <w:rsid w:val="006A6338"/>
    <w:rsid w:val="006B0EEF"/>
    <w:rsid w:val="006B3C67"/>
    <w:rsid w:val="006B3C95"/>
    <w:rsid w:val="006C04FA"/>
    <w:rsid w:val="006C452C"/>
    <w:rsid w:val="006D11B4"/>
    <w:rsid w:val="006D25E8"/>
    <w:rsid w:val="006D3915"/>
    <w:rsid w:val="006D4F49"/>
    <w:rsid w:val="006D5DF7"/>
    <w:rsid w:val="006D5FC9"/>
    <w:rsid w:val="006E0A7A"/>
    <w:rsid w:val="006E693E"/>
    <w:rsid w:val="006F2EF9"/>
    <w:rsid w:val="006F674A"/>
    <w:rsid w:val="006F7CCF"/>
    <w:rsid w:val="007013D6"/>
    <w:rsid w:val="007019F8"/>
    <w:rsid w:val="00702F88"/>
    <w:rsid w:val="00702FD7"/>
    <w:rsid w:val="0070442A"/>
    <w:rsid w:val="00704652"/>
    <w:rsid w:val="00706613"/>
    <w:rsid w:val="007119CF"/>
    <w:rsid w:val="0071376B"/>
    <w:rsid w:val="007154A7"/>
    <w:rsid w:val="007154CF"/>
    <w:rsid w:val="007226D6"/>
    <w:rsid w:val="00724300"/>
    <w:rsid w:val="007248DF"/>
    <w:rsid w:val="007268B7"/>
    <w:rsid w:val="00730511"/>
    <w:rsid w:val="00731383"/>
    <w:rsid w:val="007337DC"/>
    <w:rsid w:val="00733CEB"/>
    <w:rsid w:val="00736C92"/>
    <w:rsid w:val="00736F63"/>
    <w:rsid w:val="00741573"/>
    <w:rsid w:val="007455F7"/>
    <w:rsid w:val="00745EB6"/>
    <w:rsid w:val="00750A2B"/>
    <w:rsid w:val="0075167F"/>
    <w:rsid w:val="00753582"/>
    <w:rsid w:val="00756111"/>
    <w:rsid w:val="00757DD1"/>
    <w:rsid w:val="00757F37"/>
    <w:rsid w:val="0076505E"/>
    <w:rsid w:val="00765E08"/>
    <w:rsid w:val="00767AC9"/>
    <w:rsid w:val="00767F65"/>
    <w:rsid w:val="00771F65"/>
    <w:rsid w:val="0077245E"/>
    <w:rsid w:val="00773022"/>
    <w:rsid w:val="0079243B"/>
    <w:rsid w:val="00794180"/>
    <w:rsid w:val="007964A6"/>
    <w:rsid w:val="007A36BD"/>
    <w:rsid w:val="007A55CA"/>
    <w:rsid w:val="007A61B4"/>
    <w:rsid w:val="007A703C"/>
    <w:rsid w:val="007B33F3"/>
    <w:rsid w:val="007B3CA2"/>
    <w:rsid w:val="007B733E"/>
    <w:rsid w:val="007C1BE0"/>
    <w:rsid w:val="007C2CF3"/>
    <w:rsid w:val="007C5118"/>
    <w:rsid w:val="007D1492"/>
    <w:rsid w:val="007D1691"/>
    <w:rsid w:val="007D178F"/>
    <w:rsid w:val="007E1373"/>
    <w:rsid w:val="007E22EC"/>
    <w:rsid w:val="007E26EE"/>
    <w:rsid w:val="007E3229"/>
    <w:rsid w:val="007E33D1"/>
    <w:rsid w:val="007E36DA"/>
    <w:rsid w:val="007E413C"/>
    <w:rsid w:val="007E5EF5"/>
    <w:rsid w:val="007E6E82"/>
    <w:rsid w:val="007E793D"/>
    <w:rsid w:val="007E7984"/>
    <w:rsid w:val="007F3BBD"/>
    <w:rsid w:val="007F3DBB"/>
    <w:rsid w:val="007F4875"/>
    <w:rsid w:val="007F6B11"/>
    <w:rsid w:val="007F7B4C"/>
    <w:rsid w:val="008027CA"/>
    <w:rsid w:val="008056FD"/>
    <w:rsid w:val="0080573D"/>
    <w:rsid w:val="00810E53"/>
    <w:rsid w:val="00811D02"/>
    <w:rsid w:val="0081547A"/>
    <w:rsid w:val="00820406"/>
    <w:rsid w:val="00823D2C"/>
    <w:rsid w:val="008241ED"/>
    <w:rsid w:val="008314A7"/>
    <w:rsid w:val="00833408"/>
    <w:rsid w:val="00834470"/>
    <w:rsid w:val="00836139"/>
    <w:rsid w:val="00836D2B"/>
    <w:rsid w:val="00840762"/>
    <w:rsid w:val="00843046"/>
    <w:rsid w:val="00847FAC"/>
    <w:rsid w:val="00854DF8"/>
    <w:rsid w:val="00863E2D"/>
    <w:rsid w:val="00864089"/>
    <w:rsid w:val="00864670"/>
    <w:rsid w:val="008656C1"/>
    <w:rsid w:val="00865EC2"/>
    <w:rsid w:val="008679B9"/>
    <w:rsid w:val="0087166B"/>
    <w:rsid w:val="00871920"/>
    <w:rsid w:val="008722B8"/>
    <w:rsid w:val="0087287C"/>
    <w:rsid w:val="00875CB2"/>
    <w:rsid w:val="008763C7"/>
    <w:rsid w:val="00877BCD"/>
    <w:rsid w:val="008805DD"/>
    <w:rsid w:val="0088271B"/>
    <w:rsid w:val="00882C53"/>
    <w:rsid w:val="00883433"/>
    <w:rsid w:val="0088545C"/>
    <w:rsid w:val="00892835"/>
    <w:rsid w:val="00892F5A"/>
    <w:rsid w:val="008948EC"/>
    <w:rsid w:val="00894A10"/>
    <w:rsid w:val="00895C37"/>
    <w:rsid w:val="00895EC4"/>
    <w:rsid w:val="008A10E3"/>
    <w:rsid w:val="008A2304"/>
    <w:rsid w:val="008A237E"/>
    <w:rsid w:val="008A2AC0"/>
    <w:rsid w:val="008A2E51"/>
    <w:rsid w:val="008A3565"/>
    <w:rsid w:val="008A4D99"/>
    <w:rsid w:val="008A6528"/>
    <w:rsid w:val="008B1771"/>
    <w:rsid w:val="008B2B01"/>
    <w:rsid w:val="008B31BD"/>
    <w:rsid w:val="008B3437"/>
    <w:rsid w:val="008B373E"/>
    <w:rsid w:val="008B3E2F"/>
    <w:rsid w:val="008B65FE"/>
    <w:rsid w:val="008B6841"/>
    <w:rsid w:val="008C14BA"/>
    <w:rsid w:val="008C1954"/>
    <w:rsid w:val="008C36D2"/>
    <w:rsid w:val="008C3BEC"/>
    <w:rsid w:val="008C5316"/>
    <w:rsid w:val="008C57B4"/>
    <w:rsid w:val="008E1F7C"/>
    <w:rsid w:val="008E2EF3"/>
    <w:rsid w:val="008E2FBA"/>
    <w:rsid w:val="008E3422"/>
    <w:rsid w:val="008E4435"/>
    <w:rsid w:val="008F0C65"/>
    <w:rsid w:val="008F11FC"/>
    <w:rsid w:val="008F2490"/>
    <w:rsid w:val="008F3E92"/>
    <w:rsid w:val="00901167"/>
    <w:rsid w:val="00906C5A"/>
    <w:rsid w:val="00912207"/>
    <w:rsid w:val="00913B46"/>
    <w:rsid w:val="00915E2F"/>
    <w:rsid w:val="009166B3"/>
    <w:rsid w:val="00916875"/>
    <w:rsid w:val="00921A5D"/>
    <w:rsid w:val="0092255E"/>
    <w:rsid w:val="00926220"/>
    <w:rsid w:val="009314CA"/>
    <w:rsid w:val="0093555E"/>
    <w:rsid w:val="00937883"/>
    <w:rsid w:val="00937AA5"/>
    <w:rsid w:val="00942BE0"/>
    <w:rsid w:val="00945734"/>
    <w:rsid w:val="009501EC"/>
    <w:rsid w:val="00955AA5"/>
    <w:rsid w:val="009607DE"/>
    <w:rsid w:val="009610EB"/>
    <w:rsid w:val="009610FD"/>
    <w:rsid w:val="009629F6"/>
    <w:rsid w:val="00963705"/>
    <w:rsid w:val="009645C4"/>
    <w:rsid w:val="0096696A"/>
    <w:rsid w:val="00967D86"/>
    <w:rsid w:val="00973585"/>
    <w:rsid w:val="00975E92"/>
    <w:rsid w:val="00980E3B"/>
    <w:rsid w:val="00981279"/>
    <w:rsid w:val="0098244B"/>
    <w:rsid w:val="00983995"/>
    <w:rsid w:val="00984726"/>
    <w:rsid w:val="00985EF4"/>
    <w:rsid w:val="00987223"/>
    <w:rsid w:val="00992098"/>
    <w:rsid w:val="00992646"/>
    <w:rsid w:val="009A1A84"/>
    <w:rsid w:val="009A2605"/>
    <w:rsid w:val="009B2D3E"/>
    <w:rsid w:val="009B6CC6"/>
    <w:rsid w:val="009B7405"/>
    <w:rsid w:val="009C3A41"/>
    <w:rsid w:val="009C5FE3"/>
    <w:rsid w:val="009C7E4F"/>
    <w:rsid w:val="009D4A63"/>
    <w:rsid w:val="009D7177"/>
    <w:rsid w:val="009D79AC"/>
    <w:rsid w:val="009E196F"/>
    <w:rsid w:val="009E25D4"/>
    <w:rsid w:val="009E3B79"/>
    <w:rsid w:val="009E4EE5"/>
    <w:rsid w:val="009F006D"/>
    <w:rsid w:val="009F0723"/>
    <w:rsid w:val="009F40A5"/>
    <w:rsid w:val="009F50FD"/>
    <w:rsid w:val="009F57DB"/>
    <w:rsid w:val="009F59DF"/>
    <w:rsid w:val="00A00A58"/>
    <w:rsid w:val="00A0638B"/>
    <w:rsid w:val="00A066C1"/>
    <w:rsid w:val="00A118A4"/>
    <w:rsid w:val="00A17F43"/>
    <w:rsid w:val="00A27C69"/>
    <w:rsid w:val="00A27D91"/>
    <w:rsid w:val="00A40008"/>
    <w:rsid w:val="00A41293"/>
    <w:rsid w:val="00A42464"/>
    <w:rsid w:val="00A6005C"/>
    <w:rsid w:val="00A74F39"/>
    <w:rsid w:val="00A75BF5"/>
    <w:rsid w:val="00A76792"/>
    <w:rsid w:val="00A77460"/>
    <w:rsid w:val="00A77D2F"/>
    <w:rsid w:val="00A80E7C"/>
    <w:rsid w:val="00A83930"/>
    <w:rsid w:val="00A843A7"/>
    <w:rsid w:val="00A86657"/>
    <w:rsid w:val="00A9014C"/>
    <w:rsid w:val="00A919A6"/>
    <w:rsid w:val="00A91DD0"/>
    <w:rsid w:val="00A91F34"/>
    <w:rsid w:val="00A934A0"/>
    <w:rsid w:val="00A94771"/>
    <w:rsid w:val="00A94E6D"/>
    <w:rsid w:val="00A9675E"/>
    <w:rsid w:val="00AA311B"/>
    <w:rsid w:val="00AB07B4"/>
    <w:rsid w:val="00AB0B88"/>
    <w:rsid w:val="00AB30B3"/>
    <w:rsid w:val="00AB4D1A"/>
    <w:rsid w:val="00AB71DC"/>
    <w:rsid w:val="00AB7E89"/>
    <w:rsid w:val="00AC217E"/>
    <w:rsid w:val="00AC42C9"/>
    <w:rsid w:val="00AC628A"/>
    <w:rsid w:val="00AC763B"/>
    <w:rsid w:val="00AD00F7"/>
    <w:rsid w:val="00AD09B4"/>
    <w:rsid w:val="00AD252B"/>
    <w:rsid w:val="00AD517A"/>
    <w:rsid w:val="00AD6BCE"/>
    <w:rsid w:val="00AD7752"/>
    <w:rsid w:val="00AD7951"/>
    <w:rsid w:val="00AD7C1A"/>
    <w:rsid w:val="00AE162B"/>
    <w:rsid w:val="00AE482A"/>
    <w:rsid w:val="00AE6B8B"/>
    <w:rsid w:val="00AE7125"/>
    <w:rsid w:val="00AE7261"/>
    <w:rsid w:val="00AF5C6E"/>
    <w:rsid w:val="00AF7EA8"/>
    <w:rsid w:val="00B00893"/>
    <w:rsid w:val="00B00B73"/>
    <w:rsid w:val="00B024D1"/>
    <w:rsid w:val="00B050BA"/>
    <w:rsid w:val="00B11606"/>
    <w:rsid w:val="00B16AD9"/>
    <w:rsid w:val="00B17C8E"/>
    <w:rsid w:val="00B20D5B"/>
    <w:rsid w:val="00B24613"/>
    <w:rsid w:val="00B253FA"/>
    <w:rsid w:val="00B27CF2"/>
    <w:rsid w:val="00B3163D"/>
    <w:rsid w:val="00B32F06"/>
    <w:rsid w:val="00B360B6"/>
    <w:rsid w:val="00B41C93"/>
    <w:rsid w:val="00B47FE8"/>
    <w:rsid w:val="00B519C1"/>
    <w:rsid w:val="00B54112"/>
    <w:rsid w:val="00B54DC7"/>
    <w:rsid w:val="00B60884"/>
    <w:rsid w:val="00B61773"/>
    <w:rsid w:val="00B61C7A"/>
    <w:rsid w:val="00B62198"/>
    <w:rsid w:val="00B638C6"/>
    <w:rsid w:val="00B67091"/>
    <w:rsid w:val="00B7046C"/>
    <w:rsid w:val="00B70856"/>
    <w:rsid w:val="00B717BA"/>
    <w:rsid w:val="00B7426B"/>
    <w:rsid w:val="00B764EA"/>
    <w:rsid w:val="00B802ED"/>
    <w:rsid w:val="00B80932"/>
    <w:rsid w:val="00B820E8"/>
    <w:rsid w:val="00B82422"/>
    <w:rsid w:val="00B856D4"/>
    <w:rsid w:val="00B8660A"/>
    <w:rsid w:val="00B86C9F"/>
    <w:rsid w:val="00B87893"/>
    <w:rsid w:val="00B90197"/>
    <w:rsid w:val="00B96E3B"/>
    <w:rsid w:val="00B97674"/>
    <w:rsid w:val="00BA283D"/>
    <w:rsid w:val="00BA579B"/>
    <w:rsid w:val="00BB2B56"/>
    <w:rsid w:val="00BB49C9"/>
    <w:rsid w:val="00BB52AA"/>
    <w:rsid w:val="00BB56D7"/>
    <w:rsid w:val="00BB6B2B"/>
    <w:rsid w:val="00BC0900"/>
    <w:rsid w:val="00BC1827"/>
    <w:rsid w:val="00BD3B60"/>
    <w:rsid w:val="00BD588F"/>
    <w:rsid w:val="00BD6D82"/>
    <w:rsid w:val="00BE3CF2"/>
    <w:rsid w:val="00BF5575"/>
    <w:rsid w:val="00BF61F9"/>
    <w:rsid w:val="00BF654B"/>
    <w:rsid w:val="00C010B9"/>
    <w:rsid w:val="00C01270"/>
    <w:rsid w:val="00C01CE4"/>
    <w:rsid w:val="00C0205D"/>
    <w:rsid w:val="00C07F2B"/>
    <w:rsid w:val="00C10C11"/>
    <w:rsid w:val="00C16C70"/>
    <w:rsid w:val="00C16D7E"/>
    <w:rsid w:val="00C22141"/>
    <w:rsid w:val="00C251B1"/>
    <w:rsid w:val="00C3075F"/>
    <w:rsid w:val="00C30F59"/>
    <w:rsid w:val="00C312F4"/>
    <w:rsid w:val="00C3203C"/>
    <w:rsid w:val="00C323AA"/>
    <w:rsid w:val="00C341C3"/>
    <w:rsid w:val="00C34FEA"/>
    <w:rsid w:val="00C35A7F"/>
    <w:rsid w:val="00C35C6A"/>
    <w:rsid w:val="00C4029B"/>
    <w:rsid w:val="00C46C77"/>
    <w:rsid w:val="00C50782"/>
    <w:rsid w:val="00C567D6"/>
    <w:rsid w:val="00C57642"/>
    <w:rsid w:val="00C57FED"/>
    <w:rsid w:val="00C62425"/>
    <w:rsid w:val="00C630CC"/>
    <w:rsid w:val="00C6542F"/>
    <w:rsid w:val="00C67308"/>
    <w:rsid w:val="00C7215E"/>
    <w:rsid w:val="00C72AD5"/>
    <w:rsid w:val="00C72FBB"/>
    <w:rsid w:val="00C7628B"/>
    <w:rsid w:val="00C77BB8"/>
    <w:rsid w:val="00C80562"/>
    <w:rsid w:val="00C81D93"/>
    <w:rsid w:val="00C820D0"/>
    <w:rsid w:val="00C820E8"/>
    <w:rsid w:val="00C82DC6"/>
    <w:rsid w:val="00C83212"/>
    <w:rsid w:val="00C83C99"/>
    <w:rsid w:val="00C843F4"/>
    <w:rsid w:val="00C844CE"/>
    <w:rsid w:val="00C85525"/>
    <w:rsid w:val="00C86A6B"/>
    <w:rsid w:val="00C86FA2"/>
    <w:rsid w:val="00C8727B"/>
    <w:rsid w:val="00C90974"/>
    <w:rsid w:val="00C90E13"/>
    <w:rsid w:val="00C97590"/>
    <w:rsid w:val="00CA1658"/>
    <w:rsid w:val="00CA1691"/>
    <w:rsid w:val="00CA2985"/>
    <w:rsid w:val="00CA781A"/>
    <w:rsid w:val="00CC18A0"/>
    <w:rsid w:val="00CC6624"/>
    <w:rsid w:val="00CD31F3"/>
    <w:rsid w:val="00CD3E29"/>
    <w:rsid w:val="00CD4E4F"/>
    <w:rsid w:val="00CD663D"/>
    <w:rsid w:val="00CE0C8D"/>
    <w:rsid w:val="00CE1DB8"/>
    <w:rsid w:val="00CF0364"/>
    <w:rsid w:val="00CF174F"/>
    <w:rsid w:val="00CF2373"/>
    <w:rsid w:val="00D003DB"/>
    <w:rsid w:val="00D06B32"/>
    <w:rsid w:val="00D079DD"/>
    <w:rsid w:val="00D07CEC"/>
    <w:rsid w:val="00D131D3"/>
    <w:rsid w:val="00D13627"/>
    <w:rsid w:val="00D14EF1"/>
    <w:rsid w:val="00D15D87"/>
    <w:rsid w:val="00D173D8"/>
    <w:rsid w:val="00D23206"/>
    <w:rsid w:val="00D26FFC"/>
    <w:rsid w:val="00D30DB0"/>
    <w:rsid w:val="00D31880"/>
    <w:rsid w:val="00D32546"/>
    <w:rsid w:val="00D371C7"/>
    <w:rsid w:val="00D3756E"/>
    <w:rsid w:val="00D37FA0"/>
    <w:rsid w:val="00D40F20"/>
    <w:rsid w:val="00D41265"/>
    <w:rsid w:val="00D4451D"/>
    <w:rsid w:val="00D44CA5"/>
    <w:rsid w:val="00D45374"/>
    <w:rsid w:val="00D47C37"/>
    <w:rsid w:val="00D50198"/>
    <w:rsid w:val="00D50998"/>
    <w:rsid w:val="00D53018"/>
    <w:rsid w:val="00D5373B"/>
    <w:rsid w:val="00D53831"/>
    <w:rsid w:val="00D541C8"/>
    <w:rsid w:val="00D60330"/>
    <w:rsid w:val="00D70BAF"/>
    <w:rsid w:val="00D7410A"/>
    <w:rsid w:val="00D765A2"/>
    <w:rsid w:val="00D779F5"/>
    <w:rsid w:val="00D831DE"/>
    <w:rsid w:val="00D8320B"/>
    <w:rsid w:val="00D84F98"/>
    <w:rsid w:val="00D873DA"/>
    <w:rsid w:val="00D9014C"/>
    <w:rsid w:val="00D90B63"/>
    <w:rsid w:val="00D97329"/>
    <w:rsid w:val="00DA0899"/>
    <w:rsid w:val="00DA2CA5"/>
    <w:rsid w:val="00DB2AC0"/>
    <w:rsid w:val="00DB530B"/>
    <w:rsid w:val="00DB5657"/>
    <w:rsid w:val="00DC32E8"/>
    <w:rsid w:val="00DD38DB"/>
    <w:rsid w:val="00DD6B3C"/>
    <w:rsid w:val="00DD6FDC"/>
    <w:rsid w:val="00DE0BA2"/>
    <w:rsid w:val="00DE3287"/>
    <w:rsid w:val="00DE3B39"/>
    <w:rsid w:val="00DF0D91"/>
    <w:rsid w:val="00DF18AB"/>
    <w:rsid w:val="00DF250D"/>
    <w:rsid w:val="00DF284B"/>
    <w:rsid w:val="00DF34C1"/>
    <w:rsid w:val="00DF4A8E"/>
    <w:rsid w:val="00E06903"/>
    <w:rsid w:val="00E1036B"/>
    <w:rsid w:val="00E11A37"/>
    <w:rsid w:val="00E14DD7"/>
    <w:rsid w:val="00E1774E"/>
    <w:rsid w:val="00E23BE0"/>
    <w:rsid w:val="00E2563C"/>
    <w:rsid w:val="00E34F0E"/>
    <w:rsid w:val="00E35016"/>
    <w:rsid w:val="00E350E6"/>
    <w:rsid w:val="00E40191"/>
    <w:rsid w:val="00E403F0"/>
    <w:rsid w:val="00E4232D"/>
    <w:rsid w:val="00E4444F"/>
    <w:rsid w:val="00E45ACC"/>
    <w:rsid w:val="00E4718E"/>
    <w:rsid w:val="00E52EC1"/>
    <w:rsid w:val="00E53BED"/>
    <w:rsid w:val="00E6009B"/>
    <w:rsid w:val="00E661BF"/>
    <w:rsid w:val="00E721B4"/>
    <w:rsid w:val="00E7384E"/>
    <w:rsid w:val="00E75211"/>
    <w:rsid w:val="00E768C1"/>
    <w:rsid w:val="00E77617"/>
    <w:rsid w:val="00E87108"/>
    <w:rsid w:val="00E9107B"/>
    <w:rsid w:val="00E91672"/>
    <w:rsid w:val="00E91B5E"/>
    <w:rsid w:val="00E92D4D"/>
    <w:rsid w:val="00E93B91"/>
    <w:rsid w:val="00EA253C"/>
    <w:rsid w:val="00EA54A0"/>
    <w:rsid w:val="00EA6D9D"/>
    <w:rsid w:val="00EB044B"/>
    <w:rsid w:val="00EB0675"/>
    <w:rsid w:val="00EB7A12"/>
    <w:rsid w:val="00EC00F0"/>
    <w:rsid w:val="00EC0744"/>
    <w:rsid w:val="00EC0B7A"/>
    <w:rsid w:val="00EC683F"/>
    <w:rsid w:val="00EC6AB1"/>
    <w:rsid w:val="00ED059C"/>
    <w:rsid w:val="00ED262A"/>
    <w:rsid w:val="00ED482C"/>
    <w:rsid w:val="00EE06D0"/>
    <w:rsid w:val="00EE0EF9"/>
    <w:rsid w:val="00EE44FA"/>
    <w:rsid w:val="00EF3A65"/>
    <w:rsid w:val="00EF627A"/>
    <w:rsid w:val="00EF6485"/>
    <w:rsid w:val="00EF6E2F"/>
    <w:rsid w:val="00F005FD"/>
    <w:rsid w:val="00F021C9"/>
    <w:rsid w:val="00F03D77"/>
    <w:rsid w:val="00F054BC"/>
    <w:rsid w:val="00F0610A"/>
    <w:rsid w:val="00F101BF"/>
    <w:rsid w:val="00F144B9"/>
    <w:rsid w:val="00F155A2"/>
    <w:rsid w:val="00F2289A"/>
    <w:rsid w:val="00F23629"/>
    <w:rsid w:val="00F246C4"/>
    <w:rsid w:val="00F2589F"/>
    <w:rsid w:val="00F27115"/>
    <w:rsid w:val="00F27A23"/>
    <w:rsid w:val="00F3319B"/>
    <w:rsid w:val="00F3345C"/>
    <w:rsid w:val="00F33C34"/>
    <w:rsid w:val="00F33D65"/>
    <w:rsid w:val="00F33E42"/>
    <w:rsid w:val="00F501C5"/>
    <w:rsid w:val="00F51F66"/>
    <w:rsid w:val="00F5250A"/>
    <w:rsid w:val="00F55333"/>
    <w:rsid w:val="00F61613"/>
    <w:rsid w:val="00F6333E"/>
    <w:rsid w:val="00F6342A"/>
    <w:rsid w:val="00F63C08"/>
    <w:rsid w:val="00F6433C"/>
    <w:rsid w:val="00F72369"/>
    <w:rsid w:val="00F76C98"/>
    <w:rsid w:val="00F76FF3"/>
    <w:rsid w:val="00F82881"/>
    <w:rsid w:val="00F837B7"/>
    <w:rsid w:val="00F83ABE"/>
    <w:rsid w:val="00F9026F"/>
    <w:rsid w:val="00F97695"/>
    <w:rsid w:val="00FA4244"/>
    <w:rsid w:val="00FA49B5"/>
    <w:rsid w:val="00FA4CA0"/>
    <w:rsid w:val="00FA5902"/>
    <w:rsid w:val="00FA5C4A"/>
    <w:rsid w:val="00FB0E73"/>
    <w:rsid w:val="00FB19BF"/>
    <w:rsid w:val="00FB2C00"/>
    <w:rsid w:val="00FB4F68"/>
    <w:rsid w:val="00FB5CE9"/>
    <w:rsid w:val="00FC424A"/>
    <w:rsid w:val="00FC530D"/>
    <w:rsid w:val="00FC7911"/>
    <w:rsid w:val="00FD343E"/>
    <w:rsid w:val="00FD406A"/>
    <w:rsid w:val="00FD4CF3"/>
    <w:rsid w:val="00FD6E05"/>
    <w:rsid w:val="00FE02AE"/>
    <w:rsid w:val="00FE6806"/>
    <w:rsid w:val="00FF01A1"/>
    <w:rsid w:val="00FF3411"/>
    <w:rsid w:val="00FF36B4"/>
    <w:rsid w:val="00FF5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DCC1F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C778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8027CA"/>
    <w:rPr>
      <w:rFonts w:ascii="Tahoma" w:hAnsi="Tahoma" w:cs="Tahoma"/>
      <w:sz w:val="16"/>
      <w:szCs w:val="16"/>
    </w:rPr>
  </w:style>
  <w:style w:type="character" w:styleId="Hyperlink">
    <w:name w:val="Hyperlink"/>
    <w:rsid w:val="00B3163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C57642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C57642"/>
  </w:style>
  <w:style w:type="paragraph" w:styleId="Header">
    <w:name w:val="header"/>
    <w:basedOn w:val="Normal"/>
    <w:link w:val="HeaderChar"/>
    <w:uiPriority w:val="99"/>
    <w:rsid w:val="009501EC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5379C9"/>
    <w:pPr>
      <w:spacing w:before="100" w:beforeAutospacing="1" w:after="100" w:afterAutospacing="1"/>
    </w:pPr>
    <w:rPr>
      <w:color w:val="000000"/>
    </w:rPr>
  </w:style>
  <w:style w:type="character" w:customStyle="1" w:styleId="FooterChar">
    <w:name w:val="Footer Char"/>
    <w:link w:val="Footer"/>
    <w:uiPriority w:val="99"/>
    <w:rsid w:val="00437549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0B43ED"/>
    <w:rPr>
      <w:sz w:val="24"/>
      <w:szCs w:val="24"/>
      <w:lang w:val="en-US" w:eastAsia="en-US"/>
    </w:rPr>
  </w:style>
  <w:style w:type="table" w:styleId="TableColumns2">
    <w:name w:val="Table Columns 2"/>
    <w:basedOn w:val="TableNormal"/>
    <w:rsid w:val="00FD6E05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FD6E05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FD6E05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Grid6">
    <w:name w:val="Table Grid 6"/>
    <w:basedOn w:val="TableNormal"/>
    <w:rsid w:val="00FD6E05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FD6E05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FD6E05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FD6E05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084430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3169B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205D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484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C778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semiHidden/>
    <w:rsid w:val="008027CA"/>
    <w:rPr>
      <w:rFonts w:ascii="Tahoma" w:hAnsi="Tahoma" w:cs="Tahoma"/>
      <w:sz w:val="16"/>
      <w:szCs w:val="16"/>
    </w:rPr>
  </w:style>
  <w:style w:type="character" w:styleId="Hyperlink">
    <w:name w:val="Hyperlink"/>
    <w:rsid w:val="00B3163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C57642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C57642"/>
  </w:style>
  <w:style w:type="paragraph" w:styleId="Header">
    <w:name w:val="header"/>
    <w:basedOn w:val="Normal"/>
    <w:link w:val="HeaderChar"/>
    <w:uiPriority w:val="99"/>
    <w:rsid w:val="009501EC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rsid w:val="005379C9"/>
    <w:pPr>
      <w:spacing w:before="100" w:beforeAutospacing="1" w:after="100" w:afterAutospacing="1"/>
    </w:pPr>
    <w:rPr>
      <w:color w:val="000000"/>
    </w:rPr>
  </w:style>
  <w:style w:type="character" w:customStyle="1" w:styleId="FooterChar">
    <w:name w:val="Footer Char"/>
    <w:link w:val="Footer"/>
    <w:uiPriority w:val="99"/>
    <w:rsid w:val="00437549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0B43ED"/>
    <w:rPr>
      <w:sz w:val="24"/>
      <w:szCs w:val="24"/>
      <w:lang w:val="en-US" w:eastAsia="en-US"/>
    </w:rPr>
  </w:style>
  <w:style w:type="table" w:styleId="TableColumns2">
    <w:name w:val="Table Columns 2"/>
    <w:basedOn w:val="TableNormal"/>
    <w:rsid w:val="00FD6E05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FD6E05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FD6E05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Grid6">
    <w:name w:val="Table Grid 6"/>
    <w:basedOn w:val="TableNormal"/>
    <w:rsid w:val="00FD6E05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FD6E05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FD6E05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FD6E05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084430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3169B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0205D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48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65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7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6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6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0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04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765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7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cis.syr.edu/~wedu/SEEDUbuntu12.04.zip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drive.google.com/file/d/1HxdUhq-J_-_QKyjngpH9m6Kmuvy0_68a/view?usp=sharin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rextester.com/l/nasm_online_compiler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www.jdoodle.com/compile-assembler-nasm-onlin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youtube.com/watch?v=XM4lGflQFvA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B5EC9-F8B7-4D81-AF5E-3199D2BA9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1</Pages>
  <Words>1424</Words>
  <Characters>8118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…………</vt:lpstr>
    </vt:vector>
  </TitlesOfParts>
  <Company/>
  <LinksUpToDate>false</LinksUpToDate>
  <CharactersWithSpaces>95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…………</dc:title>
  <dc:subject/>
  <dc:creator>T.DUNG</dc:creator>
  <cp:keywords/>
  <cp:lastModifiedBy>Doan</cp:lastModifiedBy>
  <cp:revision>14</cp:revision>
  <cp:lastPrinted>2016-03-16T03:50:00Z</cp:lastPrinted>
  <dcterms:created xsi:type="dcterms:W3CDTF">2018-12-15T03:14:00Z</dcterms:created>
  <dcterms:modified xsi:type="dcterms:W3CDTF">2018-12-24T06:57:00Z</dcterms:modified>
</cp:coreProperties>
</file>